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1A447" w14:textId="473F9A70" w:rsidR="00D45ED4" w:rsidRDefault="00121FC4" w:rsidP="00604755">
      <w:pPr>
        <w:textAlignment w:val="top"/>
        <w:rPr>
          <w:rFonts w:ascii="Verdana" w:hAnsi="Verdana"/>
          <w:color w:val="222222"/>
          <w:sz w:val="22"/>
          <w:szCs w:val="22"/>
          <w:highlight w:val="magenta"/>
        </w:rPr>
      </w:pPr>
      <w:bookmarkStart w:id="0" w:name="_Hlk124520445"/>
      <w:r w:rsidRPr="006E5D71">
        <w:rPr>
          <w:noProof/>
          <w:color w:val="2B579A"/>
          <w:shd w:val="clear" w:color="auto" w:fill="E6E6E6"/>
        </w:rPr>
        <w:drawing>
          <wp:inline distT="0" distB="0" distL="0" distR="0" wp14:anchorId="54A9DD94" wp14:editId="40A80976">
            <wp:extent cx="1828800" cy="514350"/>
            <wp:effectExtent l="0" t="0" r="0" b="0"/>
            <wp:docPr id="1" name="Billede 4" descr="LMST_auto_s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4" descr="LMST_auto_sto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4755">
        <w:rPr>
          <w:rFonts w:ascii="Verdana" w:hAnsi="Verdana"/>
          <w:color w:val="222222"/>
          <w:sz w:val="22"/>
          <w:szCs w:val="22"/>
        </w:rPr>
        <w:br/>
      </w:r>
    </w:p>
    <w:p w14:paraId="6E14901A" w14:textId="77777777" w:rsidR="004E1B7B" w:rsidRPr="00D45ED4" w:rsidRDefault="004E1B7B" w:rsidP="00604755">
      <w:pPr>
        <w:textAlignment w:val="top"/>
        <w:rPr>
          <w:rFonts w:ascii="Verdana" w:hAnsi="Verdana"/>
          <w:color w:val="222222"/>
          <w:sz w:val="22"/>
          <w:szCs w:val="22"/>
          <w:highlight w:val="magenta"/>
        </w:rPr>
      </w:pPr>
    </w:p>
    <w:p w14:paraId="664B6CF3" w14:textId="255D2F8C" w:rsidR="00D13D4C" w:rsidRPr="00321CE0" w:rsidRDefault="00D13D4C" w:rsidP="00A73F6A">
      <w:pPr>
        <w:jc w:val="center"/>
        <w:rPr>
          <w:rFonts w:ascii="Arial" w:hAnsi="Arial" w:cs="Arial"/>
          <w:b/>
          <w:sz w:val="22"/>
          <w:szCs w:val="20"/>
        </w:rPr>
      </w:pPr>
      <w:r w:rsidRPr="00321CE0">
        <w:rPr>
          <w:rFonts w:ascii="Arial" w:hAnsi="Arial" w:cs="Arial"/>
          <w:b/>
          <w:sz w:val="22"/>
          <w:szCs w:val="20"/>
        </w:rPr>
        <w:t xml:space="preserve">Ansøgning om </w:t>
      </w:r>
      <w:r w:rsidR="00490217" w:rsidRPr="00321CE0">
        <w:rPr>
          <w:rFonts w:ascii="Arial" w:hAnsi="Arial" w:cs="Arial"/>
          <w:b/>
          <w:sz w:val="22"/>
          <w:szCs w:val="20"/>
        </w:rPr>
        <w:t xml:space="preserve">optagelse på </w:t>
      </w:r>
      <w:r w:rsidR="00BB03C2" w:rsidRPr="00321CE0">
        <w:rPr>
          <w:rFonts w:ascii="Arial" w:hAnsi="Arial" w:cs="Arial"/>
          <w:b/>
          <w:sz w:val="22"/>
          <w:szCs w:val="20"/>
        </w:rPr>
        <w:t>listen over cannabismellemprodukter og cannabisudgangsprodukter</w:t>
      </w:r>
      <w:r w:rsidR="002304DB" w:rsidRPr="00321CE0">
        <w:rPr>
          <w:rFonts w:ascii="Arial" w:hAnsi="Arial" w:cs="Arial"/>
          <w:b/>
          <w:sz w:val="22"/>
          <w:szCs w:val="20"/>
        </w:rPr>
        <w:t xml:space="preserve">, som er omfattet </w:t>
      </w:r>
      <w:r w:rsidR="00967CCF" w:rsidRPr="00321CE0">
        <w:rPr>
          <w:rFonts w:ascii="Arial" w:hAnsi="Arial" w:cs="Arial"/>
          <w:b/>
          <w:sz w:val="22"/>
          <w:szCs w:val="20"/>
        </w:rPr>
        <w:t xml:space="preserve">af </w:t>
      </w:r>
      <w:r w:rsidR="002304DB" w:rsidRPr="00321CE0">
        <w:rPr>
          <w:rFonts w:ascii="Arial" w:hAnsi="Arial" w:cs="Arial"/>
          <w:b/>
          <w:sz w:val="22"/>
          <w:szCs w:val="20"/>
        </w:rPr>
        <w:t>forsøgsordningen med medicinsk cannabis</w:t>
      </w:r>
    </w:p>
    <w:p w14:paraId="75599644" w14:textId="77777777" w:rsidR="00047459" w:rsidRPr="00FE55A9" w:rsidRDefault="00047459" w:rsidP="00D13D4C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14:paraId="004FCBB0" w14:textId="77777777" w:rsidR="009916B8" w:rsidRPr="0030110A" w:rsidRDefault="009916B8" w:rsidP="009916B8">
      <w:pPr>
        <w:jc w:val="center"/>
        <w:rPr>
          <w:b/>
          <w:bCs/>
          <w:u w:val="single"/>
        </w:rPr>
      </w:pPr>
      <w:r w:rsidRPr="0059500D">
        <w:rPr>
          <w:b/>
          <w:bCs/>
          <w:u w:val="single"/>
        </w:rPr>
        <w:t>Danskfremstillede produkter</w:t>
      </w:r>
    </w:p>
    <w:p w14:paraId="55984470" w14:textId="77777777" w:rsidR="00351C9E" w:rsidRDefault="00351C9E" w:rsidP="00D13D4C">
      <w:pPr>
        <w:jc w:val="center"/>
        <w:rPr>
          <w:u w:val="single"/>
        </w:rPr>
      </w:pPr>
    </w:p>
    <w:p w14:paraId="38CF3E70" w14:textId="18D37E32" w:rsidR="00DA12AA" w:rsidRPr="007E7096" w:rsidRDefault="00351C9E" w:rsidP="00DA12AA">
      <w:pPr>
        <w:pStyle w:val="Listeafsnit"/>
        <w:numPr>
          <w:ilvl w:val="0"/>
          <w:numId w:val="2"/>
        </w:numPr>
        <w:rPr>
          <w:rFonts w:ascii="Arial" w:hAnsi="Arial" w:cs="Arial"/>
          <w:b/>
          <w:sz w:val="22"/>
          <w:szCs w:val="20"/>
        </w:rPr>
      </w:pPr>
      <w:r w:rsidRPr="007E7096">
        <w:rPr>
          <w:rFonts w:ascii="Arial" w:hAnsi="Arial" w:cs="Arial"/>
          <w:b/>
          <w:sz w:val="22"/>
          <w:szCs w:val="20"/>
        </w:rPr>
        <w:t>Administrative oplysninger</w:t>
      </w:r>
      <w:bookmarkEnd w:id="0"/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double" w:sz="4" w:space="0" w:color="auto"/>
        </w:tblBorders>
        <w:tblLook w:val="01C0" w:firstRow="0" w:lastRow="1" w:firstColumn="1" w:lastColumn="1" w:noHBand="0" w:noVBand="0"/>
      </w:tblPr>
      <w:tblGrid>
        <w:gridCol w:w="9608"/>
      </w:tblGrid>
      <w:tr w:rsidR="00E04086" w:rsidRPr="00493318" w14:paraId="1CB6BF00" w14:textId="77777777" w:rsidTr="73797A30">
        <w:trPr>
          <w:trHeight w:val="6791"/>
        </w:trPr>
        <w:tc>
          <w:tcPr>
            <w:tcW w:w="9608" w:type="dxa"/>
            <w:vAlign w:val="bottom"/>
          </w:tcPr>
          <w:p w14:paraId="5905BBDF" w14:textId="77777777" w:rsidR="002C2AFD" w:rsidRDefault="002C2AFD" w:rsidP="007E7096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019B1859" w14:textId="0044D308" w:rsidR="00E04086" w:rsidRPr="00EB5080" w:rsidRDefault="00E04086" w:rsidP="007E7096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bookmarkStart w:id="1" w:name="_Hlk124520513"/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 w:rsidR="00106654">
              <w:rPr>
                <w:rFonts w:ascii="Arial" w:hAnsi="Arial" w:cs="Arial"/>
                <w:b/>
                <w:sz w:val="22"/>
                <w:szCs w:val="22"/>
                <w:u w:val="single"/>
              </w:rPr>
              <w:t>A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  <w:r w:rsidR="00EE0E25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Fremstiller </w:t>
            </w:r>
            <w:r w:rsidR="00FC49F9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og frigiver af </w:t>
            </w:r>
            <w:r w:rsidR="008421EF">
              <w:rPr>
                <w:rFonts w:ascii="Arial" w:hAnsi="Arial" w:cs="Arial"/>
                <w:b/>
                <w:sz w:val="22"/>
                <w:szCs w:val="22"/>
                <w:u w:val="single"/>
              </w:rPr>
              <w:t>c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annabismellemprodukt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</w:t>
            </w:r>
            <w:r w:rsidR="007E7096">
              <w:rPr>
                <w:rFonts w:ascii="Arial" w:hAnsi="Arial" w:cs="Arial"/>
                <w:b/>
                <w:sz w:val="22"/>
                <w:szCs w:val="22"/>
                <w:u w:val="single"/>
              </w:rPr>
              <w:t>ansøger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14:paraId="76C23F32" w14:textId="14FF65A4" w:rsidR="00E04086" w:rsidRPr="00351C9E" w:rsidRDefault="00E04086" w:rsidP="00157CFA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3601B0A6" w14:textId="77777777"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9E2B17C" w14:textId="77777777"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08BFDDE8" w14:textId="14FC0C93"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 w:rsidRPr="00AD7307">
              <w:rPr>
                <w:rFonts w:ascii="Arial" w:hAnsi="Arial" w:cs="Arial"/>
                <w:sz w:val="20"/>
                <w:szCs w:val="20"/>
              </w:rPr>
              <w:t xml:space="preserve"> og </w:t>
            </w:r>
            <w:r>
              <w:rPr>
                <w:rFonts w:ascii="Arial" w:hAnsi="Arial" w:cs="Arial"/>
                <w:sz w:val="20"/>
                <w:szCs w:val="20"/>
              </w:rPr>
              <w:t>b</w:t>
            </w:r>
            <w:r w:rsidRPr="00AD7307">
              <w:rPr>
                <w:rFonts w:ascii="Arial" w:hAnsi="Arial" w:cs="Arial"/>
                <w:sz w:val="20"/>
                <w:szCs w:val="20"/>
              </w:rPr>
              <w:t>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3B0CA7F" w14:textId="77777777"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0555355" w14:textId="77777777"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46AE4FC" w14:textId="77777777"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3DF49D2" w14:textId="77777777"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CVR-nr. (dansk virksomhed)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D9D4455" w14:textId="77777777"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8282B2" w14:textId="46EE9DEB"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Ansvarlig kontaktperson:</w:t>
            </w:r>
          </w:p>
          <w:p w14:paraId="4BDCA30E" w14:textId="77777777"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A68395C" w14:textId="77777777"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Telefo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A48D6D9" w14:textId="125E31F9" w:rsidR="00E04086" w:rsidRDefault="00E04086" w:rsidP="004C7969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2127D">
              <w:rPr>
                <w:rFonts w:ascii="Arial" w:hAnsi="Arial" w:cs="Arial"/>
                <w:sz w:val="20"/>
                <w:szCs w:val="20"/>
              </w:rPr>
              <w:t>Email</w:t>
            </w:r>
            <w:proofErr w:type="spellEnd"/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125FF01" w14:textId="77777777" w:rsidR="00320C3D" w:rsidRDefault="00320C3D" w:rsidP="001B75A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67672D74" w14:textId="22ED4D8D" w:rsidR="00E04086" w:rsidRPr="00351C9E" w:rsidRDefault="00E04086" w:rsidP="001B75A5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</w:t>
            </w:r>
            <w:r w:rsidR="002C2AFD" w:rsidRPr="002A516C">
              <w:rPr>
                <w:rFonts w:ascii="Arial" w:hAnsi="Arial" w:cs="Arial"/>
                <w:b/>
                <w:sz w:val="22"/>
                <w:szCs w:val="22"/>
                <w:u w:val="single"/>
              </w:rPr>
              <w:t>sæt kryds</w:t>
            </w:r>
            <w:r w:rsidR="002C2AFD">
              <w:rPr>
                <w:rFonts w:ascii="Arial" w:hAnsi="Arial" w:cs="Arial"/>
                <w:b/>
                <w:sz w:val="22"/>
                <w:szCs w:val="22"/>
                <w:u w:val="single"/>
              </w:rPr>
              <w:t>, hvor relevant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14:paraId="7C47A72F" w14:textId="77777777"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215873" w14:textId="0E3AA198" w:rsidR="00E04086" w:rsidRDefault="009E11C9" w:rsidP="00157CF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23019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1FA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04086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65C1E">
              <w:rPr>
                <w:rFonts w:ascii="Arial" w:hAnsi="Arial" w:cs="Arial"/>
                <w:sz w:val="20"/>
                <w:szCs w:val="20"/>
              </w:rPr>
              <w:t xml:space="preserve">1.A.1: </w:t>
            </w:r>
            <w:r w:rsidR="00E04086" w:rsidRPr="0072127D">
              <w:rPr>
                <w:rFonts w:ascii="Arial" w:hAnsi="Arial" w:cs="Arial"/>
                <w:sz w:val="20"/>
                <w:szCs w:val="20"/>
              </w:rPr>
              <w:t xml:space="preserve">Kopi af gyldig </w:t>
            </w:r>
            <w:r w:rsidR="00E04086">
              <w:rPr>
                <w:rFonts w:ascii="Arial" w:hAnsi="Arial" w:cs="Arial"/>
                <w:sz w:val="20"/>
                <w:szCs w:val="20"/>
              </w:rPr>
              <w:t>tilladelse til fremstilling af cannabismellemprodukter</w:t>
            </w:r>
            <w:r w:rsidR="00FB1FA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FB1FA8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A65C1E">
              <w:rPr>
                <w:rFonts w:ascii="Arial" w:hAnsi="Arial" w:cs="Arial"/>
                <w:sz w:val="20"/>
                <w:szCs w:val="20"/>
              </w:rPr>
              <w:t>A.</w:t>
            </w:r>
            <w:r w:rsidR="00FB1FA8">
              <w:rPr>
                <w:rFonts w:ascii="Arial" w:hAnsi="Arial" w:cs="Arial"/>
                <w:sz w:val="20"/>
                <w:szCs w:val="20"/>
              </w:rPr>
              <w:t>1)</w:t>
            </w:r>
          </w:p>
          <w:p w14:paraId="78B9CEC6" w14:textId="77777777" w:rsidR="004C56FF" w:rsidRPr="0072127D" w:rsidRDefault="004C56FF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D3E905D" w14:textId="6C1AC668" w:rsidR="002C2AFD" w:rsidRDefault="009E11C9" w:rsidP="00157CF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90602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1FA8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E04086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65C1E">
              <w:rPr>
                <w:rFonts w:ascii="Arial" w:hAnsi="Arial" w:cs="Arial"/>
                <w:sz w:val="20"/>
                <w:szCs w:val="20"/>
              </w:rPr>
              <w:t xml:space="preserve">1.A.2: </w:t>
            </w:r>
            <w:r w:rsidR="00E04086" w:rsidRPr="0072127D">
              <w:rPr>
                <w:rFonts w:ascii="Arial" w:hAnsi="Arial" w:cs="Arial"/>
                <w:sz w:val="20"/>
                <w:szCs w:val="20"/>
              </w:rPr>
              <w:t>Kop</w:t>
            </w:r>
            <w:r w:rsidR="00E04086" w:rsidRPr="00E36F75">
              <w:rPr>
                <w:rFonts w:ascii="Arial" w:hAnsi="Arial" w:cs="Arial"/>
                <w:sz w:val="20"/>
                <w:szCs w:val="20"/>
              </w:rPr>
              <w:t xml:space="preserve">i af gyldig tilladelse </w:t>
            </w:r>
            <w:r w:rsidR="7AC2DA7C" w:rsidRPr="00E36F75">
              <w:rPr>
                <w:rFonts w:ascii="Arial" w:hAnsi="Arial" w:cs="Arial"/>
                <w:sz w:val="20"/>
                <w:szCs w:val="20"/>
              </w:rPr>
              <w:t xml:space="preserve">til </w:t>
            </w:r>
            <w:r w:rsidR="00A22382" w:rsidRPr="73797A30">
              <w:rPr>
                <w:rFonts w:ascii="Arial" w:hAnsi="Arial" w:cs="Arial"/>
                <w:sz w:val="20"/>
                <w:szCs w:val="20"/>
              </w:rPr>
              <w:t xml:space="preserve">virksomhed med </w:t>
            </w:r>
            <w:r w:rsidR="00E04086" w:rsidRPr="00E36F75">
              <w:rPr>
                <w:rFonts w:ascii="Arial" w:hAnsi="Arial" w:cs="Arial"/>
                <w:sz w:val="20"/>
                <w:szCs w:val="20"/>
              </w:rPr>
              <w:t>euforiserende stoffer</w:t>
            </w:r>
            <w:r w:rsidR="00FB1FA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FB1FA8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A65C1E">
              <w:rPr>
                <w:rFonts w:ascii="Arial" w:hAnsi="Arial" w:cs="Arial"/>
                <w:sz w:val="20"/>
                <w:szCs w:val="20"/>
              </w:rPr>
              <w:t>A.</w:t>
            </w:r>
            <w:r w:rsidR="00FB1FA8">
              <w:rPr>
                <w:rFonts w:ascii="Arial" w:hAnsi="Arial" w:cs="Arial"/>
                <w:sz w:val="20"/>
                <w:szCs w:val="20"/>
              </w:rPr>
              <w:t>2)</w:t>
            </w:r>
          </w:p>
          <w:p w14:paraId="48607CEE" w14:textId="1D1C82E7" w:rsidR="45D2C3B0" w:rsidRDefault="45D2C3B0" w:rsidP="45D2C3B0">
            <w:pPr>
              <w:rPr>
                <w:rFonts w:ascii="Arial" w:hAnsi="Arial" w:cs="Arial"/>
              </w:rPr>
            </w:pPr>
          </w:p>
          <w:p w14:paraId="17C7D913" w14:textId="15CDEF80" w:rsidR="07E16D3E" w:rsidRDefault="07E16D3E" w:rsidP="45D2C3B0">
            <w:pPr>
              <w:rPr>
                <w:rFonts w:ascii="Arial" w:hAnsi="Arial" w:cs="Arial"/>
                <w:sz w:val="20"/>
                <w:szCs w:val="20"/>
              </w:rPr>
            </w:pPr>
            <w:r w:rsidRPr="008B6594">
              <w:rPr>
                <w:rFonts w:ascii="MS Gothic" w:eastAsia="MS Gothic" w:hAnsi="MS Gothic" w:cs="Arial"/>
                <w:sz w:val="20"/>
                <w:szCs w:val="20"/>
              </w:rPr>
              <w:t>☐</w:t>
            </w:r>
            <w:r w:rsidRPr="008B6594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8B6594">
              <w:rPr>
                <w:rFonts w:ascii="Arial" w:hAnsi="Arial" w:cs="Arial"/>
                <w:sz w:val="20"/>
                <w:szCs w:val="20"/>
              </w:rPr>
              <w:t>A</w:t>
            </w:r>
            <w:r w:rsidRPr="008B6594">
              <w:rPr>
                <w:rFonts w:ascii="Arial" w:hAnsi="Arial" w:cs="Arial"/>
                <w:sz w:val="20"/>
                <w:szCs w:val="20"/>
              </w:rPr>
              <w:t>.3: Bekræftelse på, at cannabismellemproduktfremstilleren har udført en tilfredsstillende audit af cannabisudgangsproduktfremstilleren (konklusion og dato på auditrapport) er vedlagt, hvis cannabismellemproduktfremstiller og cannabisudgangsproduktfremstiller er forskellige (Bilag 1.</w:t>
            </w:r>
            <w:r w:rsidR="00D10219">
              <w:rPr>
                <w:rFonts w:ascii="Arial" w:hAnsi="Arial" w:cs="Arial"/>
                <w:sz w:val="20"/>
                <w:szCs w:val="20"/>
              </w:rPr>
              <w:t>A</w:t>
            </w:r>
            <w:r w:rsidRPr="008B6594">
              <w:rPr>
                <w:rFonts w:ascii="Arial" w:hAnsi="Arial" w:cs="Arial"/>
                <w:sz w:val="20"/>
                <w:szCs w:val="20"/>
              </w:rPr>
              <w:t>.</w:t>
            </w:r>
            <w:r w:rsidR="00D10219">
              <w:rPr>
                <w:rFonts w:ascii="Arial" w:hAnsi="Arial" w:cs="Arial"/>
                <w:sz w:val="20"/>
                <w:szCs w:val="20"/>
              </w:rPr>
              <w:t>3</w:t>
            </w:r>
            <w:r w:rsidRPr="008B6594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49045274" w14:textId="5B456A1F" w:rsidR="45D2C3B0" w:rsidRDefault="45D2C3B0" w:rsidP="45D2C3B0">
            <w:pPr>
              <w:rPr>
                <w:rFonts w:ascii="Arial" w:hAnsi="Arial" w:cs="Arial"/>
              </w:rPr>
            </w:pPr>
          </w:p>
          <w:p w14:paraId="3F84AF69" w14:textId="519291D4" w:rsidR="004C7969" w:rsidRDefault="002C2AFD" w:rsidP="00157C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C7DA02F" w14:textId="60946664" w:rsidR="005860B8" w:rsidRDefault="005860B8" w:rsidP="005860B8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B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  <w:r w:rsidR="00FC49F9">
              <w:rPr>
                <w:rFonts w:ascii="Arial" w:hAnsi="Arial" w:cs="Arial"/>
                <w:b/>
                <w:sz w:val="22"/>
                <w:szCs w:val="22"/>
                <w:u w:val="single"/>
              </w:rPr>
              <w:t>F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remstiller </w:t>
            </w:r>
            <w:r w:rsidR="00FC49F9">
              <w:rPr>
                <w:rFonts w:ascii="Arial" w:hAnsi="Arial" w:cs="Arial"/>
                <w:b/>
                <w:sz w:val="22"/>
                <w:szCs w:val="22"/>
                <w:u w:val="single"/>
              </w:rPr>
              <w:t>af cannabisdroge</w:t>
            </w:r>
          </w:p>
          <w:p w14:paraId="1A76E260" w14:textId="77777777" w:rsidR="005860B8" w:rsidRPr="00EB5080" w:rsidRDefault="005860B8" w:rsidP="005860B8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5DD7324C" w14:textId="77777777"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3B17B02" w14:textId="77777777"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AC8B6B1" w14:textId="77777777"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>
              <w:rPr>
                <w:rFonts w:ascii="Arial" w:hAnsi="Arial" w:cs="Arial"/>
                <w:sz w:val="20"/>
                <w:szCs w:val="20"/>
              </w:rPr>
              <w:t xml:space="preserve"> og b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3115A2A2" w14:textId="77777777"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60CDDEC" w14:textId="77777777"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56AA5BA2" w14:textId="77777777" w:rsidR="005860B8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142C494" w14:textId="297C4DAA" w:rsidR="005860B8" w:rsidRDefault="005860B8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0B65BD" w14:textId="77777777" w:rsidR="005860B8" w:rsidRPr="00EB5080" w:rsidRDefault="005860B8" w:rsidP="005860B8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skal vedlægges ansøgningen, sæt kryds):</w:t>
            </w:r>
          </w:p>
          <w:p w14:paraId="004B0810" w14:textId="77777777" w:rsidR="005860B8" w:rsidRPr="00E8326C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80FFCA" w14:textId="5076FC5F" w:rsidR="005860B8" w:rsidRPr="0072127D" w:rsidRDefault="009E11C9" w:rsidP="005860B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4125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60B8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5860B8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1.B.1: </w:t>
            </w:r>
            <w:r w:rsidR="005860B8" w:rsidRPr="00E832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5860B8">
              <w:rPr>
                <w:rFonts w:ascii="Arial" w:hAnsi="Arial" w:cs="Arial"/>
                <w:sz w:val="20"/>
                <w:szCs w:val="20"/>
              </w:rPr>
              <w:t>g</w:t>
            </w:r>
            <w:r w:rsidR="005860B8" w:rsidRPr="00526CA7">
              <w:rPr>
                <w:rFonts w:ascii="Arial" w:hAnsi="Arial" w:cs="Arial"/>
                <w:sz w:val="20"/>
                <w:szCs w:val="20"/>
              </w:rPr>
              <w:t>yldig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 tilladelse til fremstilling af cannabisbulk</w:t>
            </w:r>
            <w:r w:rsidR="02B00E8A">
              <w:rPr>
                <w:rFonts w:ascii="Arial" w:hAnsi="Arial" w:cs="Arial"/>
                <w:sz w:val="20"/>
                <w:szCs w:val="20"/>
              </w:rPr>
              <w:t xml:space="preserve"> og cannabisudgangsprodukter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 1.B.1)</w:t>
            </w:r>
          </w:p>
          <w:p w14:paraId="44E1C825" w14:textId="77777777" w:rsidR="005860B8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</w:p>
          <w:p w14:paraId="24C7FA8D" w14:textId="03D19600" w:rsidR="005860B8" w:rsidRDefault="009E11C9" w:rsidP="005860B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70570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60B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860B8" w:rsidRPr="00087D4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1.B.2: </w:t>
            </w:r>
            <w:r w:rsidR="005860B8" w:rsidRPr="00087D4D">
              <w:rPr>
                <w:rFonts w:ascii="Arial" w:hAnsi="Arial" w:cs="Arial"/>
                <w:sz w:val="20"/>
                <w:szCs w:val="20"/>
              </w:rPr>
              <w:t xml:space="preserve">Kopi af gyldig tilladelse til </w:t>
            </w:r>
            <w:r w:rsidR="00A22382">
              <w:rPr>
                <w:rFonts w:ascii="Arial" w:hAnsi="Arial" w:cs="Arial"/>
                <w:sz w:val="20"/>
                <w:szCs w:val="20"/>
              </w:rPr>
              <w:t>virksomhed med</w:t>
            </w:r>
            <w:r w:rsidR="005860B8" w:rsidRPr="00087D4D">
              <w:rPr>
                <w:rFonts w:ascii="Arial" w:hAnsi="Arial" w:cs="Arial"/>
                <w:sz w:val="20"/>
                <w:szCs w:val="20"/>
              </w:rPr>
              <w:t xml:space="preserve"> euforiserende stoffer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 1.B.2)</w:t>
            </w:r>
            <w:bookmarkEnd w:id="1"/>
          </w:p>
          <w:p w14:paraId="6E0DA66E" w14:textId="6279D8F7" w:rsidR="00E04086" w:rsidRPr="0072127D" w:rsidRDefault="00E04086" w:rsidP="00AB2A8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2382" w:rsidRPr="00493318" w14:paraId="4DAB18CE" w14:textId="77777777" w:rsidTr="00134B60">
        <w:trPr>
          <w:trHeight w:val="12770"/>
        </w:trPr>
        <w:tc>
          <w:tcPr>
            <w:tcW w:w="9608" w:type="dxa"/>
          </w:tcPr>
          <w:p w14:paraId="5F96CA3C" w14:textId="77777777" w:rsidR="00134B60" w:rsidRDefault="00134B60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bookmarkStart w:id="2" w:name="_Hlk124520574"/>
          </w:p>
          <w:p w14:paraId="1488D6C7" w14:textId="6D9DF397" w:rsidR="00A22382" w:rsidRDefault="00A22382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C Fremstiller af drogetilberedning</w:t>
            </w:r>
          </w:p>
          <w:p w14:paraId="6E16DFB1" w14:textId="77777777" w:rsidR="00A22382" w:rsidRPr="00EB5080" w:rsidRDefault="00A22382" w:rsidP="00EB5080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60A43A8D" w14:textId="77777777" w:rsidR="00A22382" w:rsidRPr="0072127D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7671E26" w14:textId="77777777" w:rsidR="00A22382" w:rsidRPr="0072127D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9FC52FF" w14:textId="1760EAAB" w:rsidR="00A22382" w:rsidRPr="0072127D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>
              <w:rPr>
                <w:rFonts w:ascii="Arial" w:hAnsi="Arial" w:cs="Arial"/>
                <w:sz w:val="20"/>
                <w:szCs w:val="20"/>
              </w:rPr>
              <w:t xml:space="preserve"> og b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008ED83" w14:textId="77777777" w:rsidR="00A22382" w:rsidRPr="0072127D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18C6B25" w14:textId="77777777" w:rsidR="00A22382" w:rsidRPr="0072127D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2F738E4" w14:textId="77777777" w:rsidR="00A22382" w:rsidRPr="0072127D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A3F9338" w14:textId="77777777" w:rsidR="00A22382" w:rsidRDefault="00A22382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6A10ACB8" w14:textId="4E858F36" w:rsidR="00A22382" w:rsidRDefault="00A22382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skal vedlægges ansøgningen, sæt kryds):</w:t>
            </w:r>
          </w:p>
          <w:p w14:paraId="1CBEF13A" w14:textId="77777777" w:rsidR="00A22382" w:rsidRPr="00EB5080" w:rsidRDefault="00A22382" w:rsidP="00EB5080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5BDA8062" w14:textId="665A3DEB" w:rsidR="00A22382" w:rsidRDefault="009E11C9" w:rsidP="27AE2A6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996061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2382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A22382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22382">
              <w:rPr>
                <w:rFonts w:ascii="Arial" w:hAnsi="Arial" w:cs="Arial"/>
                <w:sz w:val="20"/>
                <w:szCs w:val="20"/>
              </w:rPr>
              <w:t xml:space="preserve">1.C.1: </w:t>
            </w:r>
            <w:r w:rsidR="00A22382" w:rsidRPr="00E832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A22382">
              <w:rPr>
                <w:rFonts w:ascii="Arial" w:hAnsi="Arial" w:cs="Arial"/>
                <w:sz w:val="20"/>
                <w:szCs w:val="20"/>
              </w:rPr>
              <w:t>g</w:t>
            </w:r>
            <w:r w:rsidR="00A22382" w:rsidRPr="00526CA7">
              <w:rPr>
                <w:rFonts w:ascii="Arial" w:hAnsi="Arial" w:cs="Arial"/>
                <w:sz w:val="20"/>
                <w:szCs w:val="20"/>
              </w:rPr>
              <w:t xml:space="preserve">yldig tilladelse til </w:t>
            </w:r>
            <w:r w:rsidR="00A22382">
              <w:rPr>
                <w:rFonts w:ascii="Arial" w:hAnsi="Arial" w:cs="Arial"/>
                <w:sz w:val="20"/>
                <w:szCs w:val="20"/>
              </w:rPr>
              <w:t>fremstilling af</w:t>
            </w:r>
            <w:r w:rsidR="00A22382" w:rsidRPr="00526CA7">
              <w:rPr>
                <w:rFonts w:ascii="Arial" w:hAnsi="Arial" w:cs="Arial"/>
                <w:sz w:val="20"/>
                <w:szCs w:val="20"/>
              </w:rPr>
              <w:t xml:space="preserve"> cannabis</w:t>
            </w:r>
            <w:r w:rsidR="00A22382">
              <w:rPr>
                <w:rFonts w:ascii="Arial" w:hAnsi="Arial" w:cs="Arial"/>
                <w:sz w:val="20"/>
                <w:szCs w:val="20"/>
              </w:rPr>
              <w:t xml:space="preserve">bulk </w:t>
            </w:r>
            <w:r w:rsidR="00A22382" w:rsidRPr="27AE2A65">
              <w:rPr>
                <w:rFonts w:ascii="Arial" w:hAnsi="Arial" w:cs="Arial"/>
                <w:sz w:val="20"/>
                <w:szCs w:val="20"/>
              </w:rPr>
              <w:t>og cannabisudgangsprodukter</w:t>
            </w:r>
            <w:r w:rsidR="00A22382" w:rsidRPr="00526CA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22382">
              <w:rPr>
                <w:rFonts w:ascii="Arial" w:hAnsi="Arial" w:cs="Arial"/>
                <w:sz w:val="20"/>
                <w:szCs w:val="20"/>
              </w:rPr>
              <w:t>(Bilag 1.C.1)</w:t>
            </w:r>
          </w:p>
          <w:p w14:paraId="7A6E98CF" w14:textId="77777777" w:rsidR="00A22382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32222A" w14:textId="1927780A" w:rsidR="00A22382" w:rsidRDefault="009E11C9" w:rsidP="00EB5080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871416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238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22382" w:rsidRPr="00087D4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22382">
              <w:rPr>
                <w:rFonts w:ascii="Arial" w:hAnsi="Arial" w:cs="Arial"/>
                <w:sz w:val="20"/>
                <w:szCs w:val="20"/>
              </w:rPr>
              <w:t xml:space="preserve">1.C.2: </w:t>
            </w:r>
            <w:r w:rsidR="00A22382" w:rsidRPr="00087D4D">
              <w:rPr>
                <w:rFonts w:ascii="Arial" w:hAnsi="Arial" w:cs="Arial"/>
                <w:sz w:val="20"/>
                <w:szCs w:val="20"/>
              </w:rPr>
              <w:t xml:space="preserve">Kopi af gyldig tilladelse til </w:t>
            </w:r>
            <w:r w:rsidR="00A22382">
              <w:rPr>
                <w:rFonts w:ascii="Arial" w:hAnsi="Arial" w:cs="Arial"/>
                <w:sz w:val="20"/>
                <w:szCs w:val="20"/>
              </w:rPr>
              <w:t>virksomhed med euforiserende stoffer (Bilag 1.C.2)</w:t>
            </w:r>
          </w:p>
          <w:p w14:paraId="2A5EDD16" w14:textId="77777777" w:rsidR="00A22382" w:rsidRDefault="00A22382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14544ED7" w14:textId="2D9A9227" w:rsidR="00A22382" w:rsidRDefault="00A22382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D Fremstiller af færdig cannabisbulk 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(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fx kapsler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14:paraId="01614A47" w14:textId="77777777" w:rsidR="00A22382" w:rsidRPr="00EB5080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6B33CD" w14:textId="77777777" w:rsidR="00A22382" w:rsidRPr="0072127D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07AF072F" w14:textId="77777777" w:rsidR="00A22382" w:rsidRPr="0072127D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0B34E88" w14:textId="77777777" w:rsidR="00A22382" w:rsidRPr="0072127D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>
              <w:rPr>
                <w:rFonts w:ascii="Arial" w:hAnsi="Arial" w:cs="Arial"/>
                <w:sz w:val="20"/>
                <w:szCs w:val="20"/>
              </w:rPr>
              <w:t xml:space="preserve"> og b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59D89F4B" w14:textId="77777777" w:rsidR="00A22382" w:rsidRPr="0072127D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663E758" w14:textId="77777777" w:rsidR="00A22382" w:rsidRPr="0072127D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1AF18C7" w14:textId="77777777" w:rsidR="00A22382" w:rsidRPr="0072127D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55563CCB" w14:textId="77777777" w:rsidR="00A22382" w:rsidRDefault="00A22382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686721EB" w14:textId="77777777" w:rsidR="00A22382" w:rsidRDefault="00A22382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skal ve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dlægges ansøgningen, sæt kryds)</w:t>
            </w:r>
          </w:p>
          <w:p w14:paraId="578D1CF8" w14:textId="77777777" w:rsidR="00A22382" w:rsidRPr="00EB5080" w:rsidRDefault="00A22382" w:rsidP="00EB5080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5B9D45CF" w14:textId="77777777" w:rsidR="00A22382" w:rsidRDefault="009E11C9" w:rsidP="27AE2A6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4727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2382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A22382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22382">
              <w:rPr>
                <w:rFonts w:ascii="Arial" w:hAnsi="Arial" w:cs="Arial"/>
                <w:sz w:val="20"/>
                <w:szCs w:val="20"/>
              </w:rPr>
              <w:t xml:space="preserve">1.D.1: </w:t>
            </w:r>
            <w:r w:rsidR="00A22382" w:rsidRPr="00E832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A22382">
              <w:rPr>
                <w:rFonts w:ascii="Arial" w:hAnsi="Arial" w:cs="Arial"/>
                <w:sz w:val="20"/>
                <w:szCs w:val="20"/>
              </w:rPr>
              <w:t>g</w:t>
            </w:r>
            <w:r w:rsidR="00A22382" w:rsidRPr="00526CA7">
              <w:rPr>
                <w:rFonts w:ascii="Arial" w:hAnsi="Arial" w:cs="Arial"/>
                <w:sz w:val="20"/>
                <w:szCs w:val="20"/>
              </w:rPr>
              <w:t xml:space="preserve">yldig tilladelse til </w:t>
            </w:r>
            <w:r w:rsidR="00A22382">
              <w:rPr>
                <w:rFonts w:ascii="Arial" w:hAnsi="Arial" w:cs="Arial"/>
                <w:sz w:val="20"/>
                <w:szCs w:val="20"/>
              </w:rPr>
              <w:t>fremstilling</w:t>
            </w:r>
            <w:r w:rsidR="00A22382" w:rsidRPr="00526CA7">
              <w:rPr>
                <w:rFonts w:ascii="Arial" w:hAnsi="Arial" w:cs="Arial"/>
                <w:sz w:val="20"/>
                <w:szCs w:val="20"/>
              </w:rPr>
              <w:t xml:space="preserve"> af cannabis</w:t>
            </w:r>
            <w:r w:rsidR="00A22382">
              <w:rPr>
                <w:rFonts w:ascii="Arial" w:hAnsi="Arial" w:cs="Arial"/>
                <w:sz w:val="20"/>
                <w:szCs w:val="20"/>
              </w:rPr>
              <w:t xml:space="preserve">bulk </w:t>
            </w:r>
            <w:r w:rsidR="00A22382" w:rsidRPr="27AE2A65">
              <w:rPr>
                <w:rFonts w:ascii="Arial" w:hAnsi="Arial" w:cs="Arial"/>
                <w:sz w:val="20"/>
                <w:szCs w:val="20"/>
              </w:rPr>
              <w:t>og cannabisudgangsprodukter</w:t>
            </w:r>
            <w:r w:rsidR="00A22382">
              <w:rPr>
                <w:rFonts w:ascii="Arial" w:hAnsi="Arial" w:cs="Arial"/>
                <w:sz w:val="20"/>
                <w:szCs w:val="20"/>
              </w:rPr>
              <w:t xml:space="preserve"> (Bilag 1.D.1</w:t>
            </w:r>
            <w:r w:rsidR="00A22382" w:rsidRPr="27AE2A65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3B8C0FBC" w14:textId="77777777" w:rsidR="00A22382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446A9B" w14:textId="1F7A1A26" w:rsidR="00A22382" w:rsidRDefault="009E11C9" w:rsidP="00EB5080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93648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238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22382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22382">
              <w:rPr>
                <w:rFonts w:ascii="Arial" w:hAnsi="Arial" w:cs="Arial"/>
                <w:sz w:val="20"/>
                <w:szCs w:val="20"/>
              </w:rPr>
              <w:t xml:space="preserve">1.D.2: </w:t>
            </w:r>
            <w:r w:rsidR="00A22382" w:rsidRPr="0072127D">
              <w:rPr>
                <w:rFonts w:ascii="Arial" w:hAnsi="Arial" w:cs="Arial"/>
                <w:sz w:val="20"/>
                <w:szCs w:val="20"/>
              </w:rPr>
              <w:t xml:space="preserve">Kopi af gyldig tilladelse til </w:t>
            </w:r>
            <w:r w:rsidR="00A22382">
              <w:rPr>
                <w:rFonts w:ascii="Arial" w:hAnsi="Arial" w:cs="Arial"/>
                <w:sz w:val="20"/>
                <w:szCs w:val="20"/>
              </w:rPr>
              <w:t>virksomhed med</w:t>
            </w:r>
            <w:r w:rsidR="00A22382" w:rsidRPr="0072127D" w:rsidDel="00A2238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22382" w:rsidRPr="0072127D">
              <w:rPr>
                <w:rFonts w:ascii="Arial" w:hAnsi="Arial" w:cs="Arial"/>
                <w:sz w:val="20"/>
                <w:szCs w:val="20"/>
              </w:rPr>
              <w:t>euforiserende stoffer, hvis relevant</w:t>
            </w:r>
            <w:r w:rsidR="00A22382">
              <w:rPr>
                <w:rFonts w:ascii="Arial" w:hAnsi="Arial" w:cs="Arial"/>
                <w:sz w:val="20"/>
                <w:szCs w:val="20"/>
              </w:rPr>
              <w:t xml:space="preserve"> (Bilag 1.D.2)</w:t>
            </w:r>
          </w:p>
          <w:p w14:paraId="66BA5E79" w14:textId="77777777" w:rsidR="00A22382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</w:p>
          <w:p w14:paraId="16C74192" w14:textId="6E5EB09E" w:rsidR="00A22382" w:rsidRDefault="00A22382" w:rsidP="4DD8AAAF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45D2C3B0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 xml:space="preserve">1.E </w:t>
            </w: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Fremstiller og frigiver af c</w:t>
            </w:r>
            <w:r w:rsidRPr="45D2C3B0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annabisudgangsprodukt</w:t>
            </w:r>
          </w:p>
          <w:p w14:paraId="752B29F2" w14:textId="77777777" w:rsidR="00A22382" w:rsidRPr="00351C9E" w:rsidRDefault="00A22382" w:rsidP="005860B8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13F513B1" w14:textId="77777777" w:rsidR="00A22382" w:rsidRPr="0072127D" w:rsidRDefault="00A22382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3C011AA2" w14:textId="77777777" w:rsidR="00A22382" w:rsidRPr="0072127D" w:rsidRDefault="00A22382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1678E93" w14:textId="77777777" w:rsidR="00A22382" w:rsidRPr="0072127D" w:rsidRDefault="00A22382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>
              <w:rPr>
                <w:rFonts w:ascii="Arial" w:hAnsi="Arial" w:cs="Arial"/>
                <w:sz w:val="20"/>
                <w:szCs w:val="20"/>
              </w:rPr>
              <w:t xml:space="preserve"> og b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CD54916" w14:textId="77777777" w:rsidR="00A22382" w:rsidRPr="0072127D" w:rsidRDefault="00A22382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D61A6DD" w14:textId="77777777" w:rsidR="00A22382" w:rsidRPr="0072127D" w:rsidRDefault="00A22382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64B25E8" w14:textId="77777777" w:rsidR="00A22382" w:rsidRPr="0072127D" w:rsidRDefault="00A22382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5BFA02E8" w14:textId="77777777" w:rsidR="00A22382" w:rsidRDefault="00A22382" w:rsidP="00EB508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14E5F04" w14:textId="77777777" w:rsidR="00A22382" w:rsidRDefault="00A22382" w:rsidP="005860B8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skal ve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dlægges ansøgningen, sæt kryds)</w:t>
            </w:r>
          </w:p>
          <w:p w14:paraId="569FE309" w14:textId="77777777" w:rsidR="00A22382" w:rsidRPr="00E8326C" w:rsidRDefault="00A22382" w:rsidP="005860B8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D5AE27" w14:textId="77777777" w:rsidR="00A22382" w:rsidRDefault="009E11C9" w:rsidP="45D2C3B0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01669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2382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A22382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22382">
              <w:rPr>
                <w:rFonts w:ascii="Arial" w:hAnsi="Arial" w:cs="Arial"/>
                <w:sz w:val="20"/>
                <w:szCs w:val="20"/>
              </w:rPr>
              <w:t xml:space="preserve">1.E.1: </w:t>
            </w:r>
            <w:r w:rsidR="00A22382" w:rsidRPr="00E832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A22382">
              <w:rPr>
                <w:rFonts w:ascii="Arial" w:hAnsi="Arial" w:cs="Arial"/>
                <w:sz w:val="20"/>
                <w:szCs w:val="20"/>
              </w:rPr>
              <w:t>g</w:t>
            </w:r>
            <w:r w:rsidR="00A22382" w:rsidRPr="00526CA7">
              <w:rPr>
                <w:rFonts w:ascii="Arial" w:hAnsi="Arial" w:cs="Arial"/>
                <w:sz w:val="20"/>
                <w:szCs w:val="20"/>
              </w:rPr>
              <w:t xml:space="preserve">yldig tilladelse </w:t>
            </w:r>
            <w:r w:rsidR="00A22382">
              <w:rPr>
                <w:rFonts w:ascii="Arial" w:hAnsi="Arial" w:cs="Arial"/>
                <w:sz w:val="20"/>
                <w:szCs w:val="20"/>
              </w:rPr>
              <w:t>til fremstilling</w:t>
            </w:r>
            <w:r w:rsidR="00A22382" w:rsidRPr="00526CA7">
              <w:rPr>
                <w:rFonts w:ascii="Arial" w:hAnsi="Arial" w:cs="Arial"/>
                <w:sz w:val="20"/>
                <w:szCs w:val="20"/>
              </w:rPr>
              <w:t xml:space="preserve"> af </w:t>
            </w:r>
            <w:r w:rsidR="00A22382" w:rsidRPr="45D2C3B0">
              <w:rPr>
                <w:rFonts w:ascii="Arial" w:hAnsi="Arial" w:cs="Arial"/>
                <w:sz w:val="20"/>
                <w:szCs w:val="20"/>
              </w:rPr>
              <w:t>cannabisbulk og cannabisudgangsprodukt</w:t>
            </w:r>
            <w:r w:rsidR="00A22382">
              <w:rPr>
                <w:rFonts w:ascii="Arial" w:hAnsi="Arial" w:cs="Arial"/>
                <w:sz w:val="20"/>
                <w:szCs w:val="20"/>
              </w:rPr>
              <w:t xml:space="preserve"> (Bilag</w:t>
            </w:r>
            <w:r w:rsidR="00A22382" w:rsidRPr="45D2C3B0">
              <w:rPr>
                <w:rFonts w:ascii="Arial" w:hAnsi="Arial" w:cs="Arial"/>
                <w:sz w:val="20"/>
                <w:szCs w:val="20"/>
              </w:rPr>
              <w:t xml:space="preserve"> 1.E.1)</w:t>
            </w:r>
          </w:p>
          <w:p w14:paraId="7686FEDB" w14:textId="77777777" w:rsidR="00A22382" w:rsidRDefault="00A22382" w:rsidP="005860B8">
            <w:pPr>
              <w:rPr>
                <w:rFonts w:ascii="Arial" w:hAnsi="Arial" w:cs="Arial"/>
                <w:sz w:val="20"/>
                <w:szCs w:val="20"/>
              </w:rPr>
            </w:pPr>
          </w:p>
          <w:p w14:paraId="33EC1EF5" w14:textId="5BA4EDC8" w:rsidR="00A22382" w:rsidRDefault="009E11C9" w:rsidP="00D90FF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99738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238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22382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22382">
              <w:rPr>
                <w:rFonts w:ascii="Arial" w:hAnsi="Arial" w:cs="Arial"/>
                <w:sz w:val="20"/>
                <w:szCs w:val="20"/>
              </w:rPr>
              <w:t xml:space="preserve">1.E.2: </w:t>
            </w:r>
            <w:r w:rsidR="00A22382" w:rsidRPr="0072127D">
              <w:rPr>
                <w:rFonts w:ascii="Arial" w:hAnsi="Arial" w:cs="Arial"/>
                <w:sz w:val="20"/>
                <w:szCs w:val="20"/>
              </w:rPr>
              <w:t xml:space="preserve">Kopi af gyldig tilladelse til </w:t>
            </w:r>
            <w:r w:rsidR="00A22382">
              <w:rPr>
                <w:rFonts w:ascii="Arial" w:hAnsi="Arial" w:cs="Arial"/>
                <w:sz w:val="20"/>
                <w:szCs w:val="20"/>
              </w:rPr>
              <w:t>virksomhed med</w:t>
            </w:r>
            <w:r w:rsidR="00A22382" w:rsidRPr="0072127D">
              <w:rPr>
                <w:rFonts w:ascii="Arial" w:hAnsi="Arial" w:cs="Arial"/>
                <w:sz w:val="20"/>
                <w:szCs w:val="20"/>
              </w:rPr>
              <w:t xml:space="preserve"> euforiserende stoffer, hvis relevant</w:t>
            </w:r>
            <w:r w:rsidR="00A22382">
              <w:rPr>
                <w:rFonts w:ascii="Arial" w:hAnsi="Arial" w:cs="Arial"/>
                <w:sz w:val="20"/>
                <w:szCs w:val="20"/>
              </w:rPr>
              <w:t xml:space="preserve"> (Bilag 1.E.2)</w:t>
            </w:r>
            <w:bookmarkEnd w:id="2"/>
          </w:p>
          <w:p w14:paraId="604EE4C4" w14:textId="0FF53016" w:rsidR="009E11C9" w:rsidRPr="0072127D" w:rsidRDefault="009E11C9" w:rsidP="00F229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0F9B" w:rsidRPr="00493318" w14:paraId="0947E5A9" w14:textId="77777777" w:rsidTr="73797A30">
        <w:trPr>
          <w:trHeight w:val="4722"/>
        </w:trPr>
        <w:tc>
          <w:tcPr>
            <w:tcW w:w="9608" w:type="dxa"/>
            <w:vAlign w:val="bottom"/>
          </w:tcPr>
          <w:p w14:paraId="27DA95F1" w14:textId="77777777" w:rsidR="004C7969" w:rsidRDefault="004C7969" w:rsidP="00A30F9B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232B13BF" w14:textId="1E14AE5E" w:rsidR="00A30F9B" w:rsidRPr="00EB5080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 w:rsidR="00106654">
              <w:rPr>
                <w:rFonts w:ascii="Arial" w:hAnsi="Arial" w:cs="Arial"/>
                <w:b/>
                <w:sz w:val="22"/>
                <w:szCs w:val="22"/>
                <w:u w:val="single"/>
              </w:rPr>
              <w:t>F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  <w:r w:rsidR="00A22382" w:rsidRPr="00A22382">
              <w:rPr>
                <w:rFonts w:ascii="Arial" w:hAnsi="Arial" w:cs="Arial"/>
                <w:b/>
                <w:sz w:val="22"/>
                <w:szCs w:val="22"/>
                <w:u w:val="single"/>
              </w:rPr>
              <w:t>Analyselaboratorie</w:t>
            </w:r>
            <w:r w:rsidR="00A22382">
              <w:rPr>
                <w:rFonts w:ascii="Arial" w:hAnsi="Arial" w:cs="Arial"/>
                <w:b/>
                <w:sz w:val="22"/>
                <w:szCs w:val="22"/>
                <w:u w:val="single"/>
              </w:rPr>
              <w:t>(r)</w:t>
            </w:r>
          </w:p>
          <w:p w14:paraId="46A149F9" w14:textId="77777777" w:rsidR="00A30F9B" w:rsidRPr="0072127D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349FA927" w14:textId="77777777" w:rsidR="00A30F9B" w:rsidRPr="0072127D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C2912E2" w14:textId="77777777" w:rsidR="00A30F9B" w:rsidRPr="0072127D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>
              <w:rPr>
                <w:rFonts w:ascii="Arial" w:hAnsi="Arial" w:cs="Arial"/>
                <w:sz w:val="20"/>
                <w:szCs w:val="20"/>
              </w:rPr>
              <w:t xml:space="preserve"> og b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EC66082" w14:textId="77777777" w:rsidR="00A30F9B" w:rsidRPr="0072127D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B715789" w14:textId="77777777" w:rsidR="00A30F9B" w:rsidRPr="0072127D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637E36E" w14:textId="77777777" w:rsidR="00A30F9B" w:rsidRPr="0072127D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091CE9CD" w14:textId="77777777" w:rsidR="00A30F9B" w:rsidRDefault="00A30F9B" w:rsidP="00A30F9B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3F235FFF" w14:textId="26993443" w:rsidR="00C04E92" w:rsidRDefault="00C04E92" w:rsidP="00A30F9B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Anvendes til analyse af</w:t>
            </w:r>
          </w:p>
          <w:p w14:paraId="4B268816" w14:textId="48623F20" w:rsidR="00C04E92" w:rsidRDefault="009E11C9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49405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04E92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4E92">
              <w:rPr>
                <w:rFonts w:ascii="Arial" w:hAnsi="Arial" w:cs="Arial"/>
                <w:sz w:val="20"/>
                <w:szCs w:val="20"/>
              </w:rPr>
              <w:t>Droge</w:t>
            </w:r>
          </w:p>
          <w:p w14:paraId="5B16569F" w14:textId="6CFEA67E" w:rsidR="00C04E92" w:rsidRDefault="009E11C9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87137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04E92">
              <w:rPr>
                <w:rFonts w:ascii="Arial" w:hAnsi="Arial" w:cs="Arial"/>
                <w:sz w:val="20"/>
                <w:szCs w:val="20"/>
              </w:rPr>
              <w:t xml:space="preserve"> Drogetilberedning</w:t>
            </w:r>
          </w:p>
          <w:p w14:paraId="18D27A97" w14:textId="6DBF2203" w:rsidR="00C04E92" w:rsidRDefault="009E11C9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0790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04E92">
              <w:rPr>
                <w:rFonts w:ascii="Arial" w:hAnsi="Arial" w:cs="Arial"/>
                <w:sz w:val="20"/>
                <w:szCs w:val="20"/>
              </w:rPr>
              <w:t xml:space="preserve"> Færdig cannabisbulk</w:t>
            </w:r>
          </w:p>
          <w:p w14:paraId="68F0D4CC" w14:textId="0920E8BC" w:rsidR="00C04E92" w:rsidRDefault="009E11C9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82454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04E92">
              <w:rPr>
                <w:rFonts w:ascii="Arial" w:hAnsi="Arial" w:cs="Arial"/>
                <w:sz w:val="20"/>
                <w:szCs w:val="20"/>
              </w:rPr>
              <w:t xml:space="preserve"> Cannabisudgangsprodukt</w:t>
            </w:r>
          </w:p>
          <w:p w14:paraId="4ADDBEA7" w14:textId="39D523D3" w:rsidR="00C04E92" w:rsidRDefault="009E11C9" w:rsidP="00A30F9B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3564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04E92">
              <w:rPr>
                <w:rFonts w:ascii="Arial" w:hAnsi="Arial" w:cs="Arial"/>
                <w:sz w:val="20"/>
                <w:szCs w:val="20"/>
              </w:rPr>
              <w:t xml:space="preserve"> Cannabismellemprodukt</w:t>
            </w:r>
          </w:p>
          <w:p w14:paraId="62490F3E" w14:textId="77777777" w:rsidR="004C7969" w:rsidRDefault="004C7969" w:rsidP="00A30F9B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35421419" w14:textId="4EC6314B" w:rsidR="00A30F9B" w:rsidRDefault="00A30F9B" w:rsidP="00A30F9B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sæt kryds</w:t>
            </w:r>
            <w:r w:rsidR="003E7F0B">
              <w:rPr>
                <w:rFonts w:ascii="Arial" w:hAnsi="Arial" w:cs="Arial"/>
                <w:b/>
                <w:sz w:val="22"/>
                <w:szCs w:val="22"/>
                <w:u w:val="single"/>
              </w:rPr>
              <w:t>, hvor relevant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14:paraId="4309C685" w14:textId="77777777" w:rsidR="00A30F9B" w:rsidRPr="00EB5080" w:rsidRDefault="00A30F9B" w:rsidP="00A30F9B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6911A213" w14:textId="0A6B5822" w:rsidR="00A30F9B" w:rsidRDefault="009E11C9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4412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021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1021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F.1: </w:t>
            </w:r>
            <w:r w:rsidR="00A30F9B" w:rsidRPr="00E832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A30F9B">
              <w:rPr>
                <w:rFonts w:ascii="Arial" w:hAnsi="Arial" w:cs="Arial"/>
                <w:sz w:val="20"/>
                <w:szCs w:val="20"/>
              </w:rPr>
              <w:t>g</w:t>
            </w:r>
            <w:r w:rsidR="00A30F9B" w:rsidRPr="00526CA7">
              <w:rPr>
                <w:rFonts w:ascii="Arial" w:hAnsi="Arial" w:cs="Arial"/>
                <w:sz w:val="20"/>
                <w:szCs w:val="20"/>
              </w:rPr>
              <w:t xml:space="preserve">yldig tilladelse til </w:t>
            </w:r>
            <w:r w:rsidR="00A30F9B">
              <w:rPr>
                <w:rFonts w:ascii="Arial" w:hAnsi="Arial" w:cs="Arial"/>
                <w:sz w:val="20"/>
                <w:szCs w:val="20"/>
              </w:rPr>
              <w:t>fremstilling</w:t>
            </w:r>
            <w:r w:rsidR="00A30F9B" w:rsidRPr="00526CA7">
              <w:rPr>
                <w:rFonts w:ascii="Arial" w:hAnsi="Arial" w:cs="Arial"/>
                <w:sz w:val="20"/>
                <w:szCs w:val="20"/>
              </w:rPr>
              <w:t xml:space="preserve"> af cannabis</w:t>
            </w:r>
            <w:r w:rsidR="00A30F9B">
              <w:rPr>
                <w:rFonts w:ascii="Arial" w:hAnsi="Arial" w:cs="Arial"/>
                <w:sz w:val="20"/>
                <w:szCs w:val="20"/>
              </w:rPr>
              <w:t>bulk</w:t>
            </w:r>
            <w:r w:rsidR="00648999">
              <w:rPr>
                <w:rFonts w:ascii="Arial" w:hAnsi="Arial" w:cs="Arial"/>
                <w:sz w:val="20"/>
                <w:szCs w:val="20"/>
              </w:rPr>
              <w:t xml:space="preserve"> og cannabisudgangsprodukter</w:t>
            </w:r>
            <w:r w:rsidR="009A4570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9A4570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0648FB">
              <w:rPr>
                <w:rFonts w:ascii="Arial" w:hAnsi="Arial" w:cs="Arial"/>
                <w:sz w:val="20"/>
                <w:szCs w:val="20"/>
              </w:rPr>
              <w:t>F.1</w:t>
            </w:r>
            <w:r w:rsidR="009A4570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46748F3F" w14:textId="2338FF0E" w:rsidR="003D7197" w:rsidRPr="00D10219" w:rsidRDefault="62D4096C" w:rsidP="45D2C3B0">
            <w:pPr>
              <w:rPr>
                <w:rFonts w:ascii="Arial" w:hAnsi="Arial" w:cs="Arial"/>
                <w:sz w:val="20"/>
                <w:szCs w:val="20"/>
              </w:rPr>
            </w:pPr>
            <w:r w:rsidRPr="0030627D">
              <w:rPr>
                <w:rFonts w:ascii="Arial" w:hAnsi="Arial" w:cs="Arial"/>
                <w:sz w:val="20"/>
                <w:szCs w:val="20"/>
              </w:rPr>
              <w:t>Eller</w:t>
            </w:r>
          </w:p>
          <w:p w14:paraId="00A83D81" w14:textId="4D6B888C" w:rsidR="003D7197" w:rsidRDefault="009E11C9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397557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021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D7197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F.2: </w:t>
            </w:r>
            <w:r w:rsidR="00D10219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D10219" w:rsidRPr="003E7F0B">
              <w:rPr>
                <w:rFonts w:ascii="Arial" w:hAnsi="Arial" w:cs="Arial"/>
                <w:sz w:val="20"/>
                <w:szCs w:val="20"/>
              </w:rPr>
              <w:t>fremstillertilladelse efter § 39, stk. 1 eller stk. 2, i lov om lægemidler</w:t>
            </w:r>
            <w:r w:rsidR="00D10219">
              <w:rPr>
                <w:rFonts w:ascii="Arial" w:hAnsi="Arial" w:cs="Arial"/>
                <w:sz w:val="20"/>
                <w:szCs w:val="20"/>
              </w:rPr>
              <w:t xml:space="preserve"> (Bilag 1.F.2)</w:t>
            </w:r>
          </w:p>
          <w:p w14:paraId="0A0DF159" w14:textId="238E46F5" w:rsidR="003E7F0B" w:rsidRDefault="00D10219" w:rsidP="00A30F9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ller </w:t>
            </w:r>
          </w:p>
          <w:p w14:paraId="22C759DD" w14:textId="436361F4" w:rsidR="00D10219" w:rsidRDefault="009E11C9" w:rsidP="00D10219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96289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3E7F0B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F.3: </w:t>
            </w:r>
            <w:r w:rsidR="00D10219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D10219" w:rsidRPr="45D2C3B0">
              <w:rPr>
                <w:rFonts w:ascii="Arial" w:hAnsi="Arial" w:cs="Arial"/>
                <w:sz w:val="20"/>
                <w:szCs w:val="20"/>
              </w:rPr>
              <w:t>udenlandsk tilladelse som svarer t</w:t>
            </w:r>
            <w:r w:rsidR="00D10219">
              <w:rPr>
                <w:rFonts w:ascii="Arial" w:hAnsi="Arial" w:cs="Arial"/>
                <w:sz w:val="20"/>
                <w:szCs w:val="20"/>
              </w:rPr>
              <w:t>il</w:t>
            </w:r>
            <w:r w:rsidR="00D10219" w:rsidRPr="45D2C3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10219">
              <w:rPr>
                <w:rFonts w:ascii="Arial" w:hAnsi="Arial" w:cs="Arial"/>
                <w:sz w:val="20"/>
                <w:szCs w:val="20"/>
              </w:rPr>
              <w:t xml:space="preserve">en </w:t>
            </w:r>
            <w:r w:rsidR="00D10219" w:rsidRPr="003E7F0B">
              <w:rPr>
                <w:rFonts w:ascii="Arial" w:hAnsi="Arial" w:cs="Arial"/>
                <w:sz w:val="20"/>
                <w:szCs w:val="20"/>
              </w:rPr>
              <w:t>fremstillertilladelse efter § 39, stk. 1 eller stk. 2, i lov om lægemidler</w:t>
            </w:r>
            <w:r w:rsidR="00D10219">
              <w:rPr>
                <w:rFonts w:ascii="Arial" w:hAnsi="Arial" w:cs="Arial"/>
                <w:sz w:val="20"/>
                <w:szCs w:val="20"/>
              </w:rPr>
              <w:t xml:space="preserve"> (Bilag 1.F.3)</w:t>
            </w:r>
          </w:p>
          <w:p w14:paraId="53F091A3" w14:textId="1A35895D" w:rsidR="003E7F0B" w:rsidRDefault="003E7F0B" w:rsidP="00A30F9B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593F96" w14:textId="006DB743" w:rsidR="00A30F9B" w:rsidRDefault="009E11C9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900787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30F9B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F.4: </w:t>
            </w:r>
            <w:r w:rsidR="00A30F9B" w:rsidRPr="0072127D">
              <w:rPr>
                <w:rFonts w:ascii="Arial" w:hAnsi="Arial" w:cs="Arial"/>
                <w:sz w:val="20"/>
                <w:szCs w:val="20"/>
              </w:rPr>
              <w:t xml:space="preserve">Kopi af gyldig tilladelse til </w:t>
            </w:r>
            <w:r w:rsidR="00A22382">
              <w:rPr>
                <w:rFonts w:ascii="Arial" w:hAnsi="Arial" w:cs="Arial"/>
                <w:sz w:val="20"/>
                <w:szCs w:val="20"/>
              </w:rPr>
              <w:t>virksomhed med</w:t>
            </w:r>
            <w:r w:rsidR="00A30F9B" w:rsidRPr="0072127D">
              <w:rPr>
                <w:rFonts w:ascii="Arial" w:hAnsi="Arial" w:cs="Arial"/>
                <w:sz w:val="20"/>
                <w:szCs w:val="20"/>
              </w:rPr>
              <w:t xml:space="preserve"> euforiserende stoffer</w:t>
            </w:r>
            <w:r w:rsidR="00051740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051740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0648FB">
              <w:rPr>
                <w:rFonts w:ascii="Arial" w:hAnsi="Arial" w:cs="Arial"/>
                <w:sz w:val="20"/>
                <w:szCs w:val="20"/>
              </w:rPr>
              <w:t>F.4</w:t>
            </w:r>
            <w:r w:rsidR="00051740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2B80DA6A" w14:textId="77777777" w:rsidR="00A30F9B" w:rsidRDefault="00A30F9B" w:rsidP="00EB5080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bookmarkStart w:id="3" w:name="_GoBack"/>
        <w:bookmarkEnd w:id="3"/>
      </w:tr>
    </w:tbl>
    <w:tbl>
      <w:tblPr>
        <w:tblStyle w:val="Tabel-Gitter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608"/>
      </w:tblGrid>
      <w:tr w:rsidR="00DA12AA" w:rsidRPr="00493318" w14:paraId="03169662" w14:textId="77777777" w:rsidTr="00E45571">
        <w:trPr>
          <w:trHeight w:val="5313"/>
        </w:trPr>
        <w:tc>
          <w:tcPr>
            <w:tcW w:w="9608" w:type="dxa"/>
          </w:tcPr>
          <w:p w14:paraId="13FC0393" w14:textId="77777777" w:rsidR="00EB5080" w:rsidRDefault="00EB5080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FD06E34" w14:textId="7A6C1401" w:rsidR="00EB5080" w:rsidRPr="00EB5080" w:rsidRDefault="00EB5080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 w:rsidR="00106654">
              <w:rPr>
                <w:rFonts w:ascii="Arial" w:hAnsi="Arial" w:cs="Arial"/>
                <w:b/>
                <w:sz w:val="22"/>
                <w:szCs w:val="22"/>
                <w:u w:val="single"/>
              </w:rPr>
              <w:t>G</w:t>
            </w:r>
            <w:r w:rsidR="004C7969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Andre administrative oplysninger</w:t>
            </w:r>
            <w:r w:rsidR="00B41BA4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sæt kryds, hvis relevant)</w:t>
            </w:r>
          </w:p>
          <w:p w14:paraId="253AA24A" w14:textId="77777777" w:rsidR="00351C9E" w:rsidRPr="007270BF" w:rsidRDefault="00351C9E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0CB72A" w14:textId="539FD587" w:rsidR="00DA12AA" w:rsidRPr="007270BF" w:rsidRDefault="009E11C9" w:rsidP="00157CF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30954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A12AA" w:rsidRPr="007270BF">
              <w:rPr>
                <w:rFonts w:ascii="Arial" w:hAnsi="Arial" w:cs="Arial"/>
                <w:sz w:val="20"/>
                <w:szCs w:val="20"/>
              </w:rPr>
              <w:t xml:space="preserve"> Ansøger har følgende andre cannabisudgangs- </w:t>
            </w:r>
            <w:r w:rsidR="00894366">
              <w:rPr>
                <w:rFonts w:ascii="Arial" w:hAnsi="Arial" w:cs="Arial"/>
                <w:sz w:val="20"/>
                <w:szCs w:val="20"/>
              </w:rPr>
              <w:t>og/</w:t>
            </w:r>
            <w:r w:rsidR="00DA12AA" w:rsidRPr="007270BF">
              <w:rPr>
                <w:rFonts w:ascii="Arial" w:hAnsi="Arial" w:cs="Arial"/>
                <w:sz w:val="20"/>
                <w:szCs w:val="20"/>
              </w:rPr>
              <w:t>eller mellemprodukter optaget på listen over cannabismellemprodukter og cannabisudgangsprodukter</w:t>
            </w:r>
            <w:r w:rsidR="00DC4C54">
              <w:rPr>
                <w:rFonts w:ascii="Arial" w:hAnsi="Arial" w:cs="Arial"/>
                <w:sz w:val="20"/>
                <w:szCs w:val="20"/>
              </w:rPr>
              <w:t>.</w:t>
            </w:r>
            <w:r w:rsidR="00DA12AA" w:rsidRPr="007270BF">
              <w:rPr>
                <w:rFonts w:ascii="Arial" w:hAnsi="Arial" w:cs="Arial"/>
                <w:sz w:val="20"/>
                <w:szCs w:val="20"/>
              </w:rPr>
              <w:br/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t xml:space="preserve">Anfør </w:t>
            </w:r>
            <w:r w:rsidR="007766C4">
              <w:rPr>
                <w:rFonts w:ascii="Arial" w:hAnsi="Arial" w:cs="Arial"/>
                <w:sz w:val="20"/>
                <w:szCs w:val="20"/>
              </w:rPr>
              <w:t xml:space="preserve">produktnavn(e) og </w:t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t xml:space="preserve">varenummer/varenumre: </w: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2102A17" w14:textId="6D92C13B" w:rsidR="008B5B98" w:rsidRDefault="008B5B98" w:rsidP="008B5B98">
            <w:pPr>
              <w:tabs>
                <w:tab w:val="left" w:pos="306"/>
              </w:tabs>
              <w:rPr>
                <w:rFonts w:ascii="Arial" w:hAnsi="Arial" w:cs="Arial"/>
                <w:sz w:val="20"/>
                <w:szCs w:val="20"/>
              </w:rPr>
            </w:pPr>
            <w:r w:rsidRPr="009E11C9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52391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648FB" w:rsidRPr="009E11C9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648FB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>1.G.</w:t>
            </w:r>
            <w:r w:rsidR="0029084E">
              <w:rPr>
                <w:rFonts w:ascii="Arial" w:hAnsi="Arial" w:cs="Arial"/>
                <w:sz w:val="20"/>
                <w:szCs w:val="20"/>
              </w:rPr>
              <w:t>1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0648FB" w:rsidRPr="0072127D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optagelsesbreve for ovenstående produkter </w:t>
            </w:r>
            <w:r w:rsidR="000648FB" w:rsidRPr="0072127D">
              <w:rPr>
                <w:rFonts w:ascii="Arial" w:hAnsi="Arial" w:cs="Arial"/>
                <w:sz w:val="20"/>
                <w:szCs w:val="20"/>
              </w:rPr>
              <w:t xml:space="preserve">på listen over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</w:t>
            </w:r>
          </w:p>
          <w:p w14:paraId="79C4A889" w14:textId="320BE607" w:rsidR="000648FB" w:rsidRDefault="008B5B98" w:rsidP="009E11C9">
            <w:pPr>
              <w:tabs>
                <w:tab w:val="left" w:pos="30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r w:rsidR="000648FB" w:rsidRPr="0072127D">
              <w:rPr>
                <w:rFonts w:ascii="Arial" w:hAnsi="Arial" w:cs="Arial"/>
                <w:sz w:val="20"/>
                <w:szCs w:val="20"/>
              </w:rPr>
              <w:t>cannabismellemprodukter og cannabisudgangsprodukter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er vedlagt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1.G.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0648FB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01DB6D00" w14:textId="77777777" w:rsidR="00DA12AA" w:rsidRPr="007270BF" w:rsidRDefault="00DA12AA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889C13" w14:textId="01A2FE20" w:rsidR="00DA12AA" w:rsidRDefault="009E11C9" w:rsidP="00157CF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93310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A12AA" w:rsidRPr="007270BF">
              <w:rPr>
                <w:rFonts w:ascii="Arial" w:hAnsi="Arial" w:cs="Arial"/>
                <w:sz w:val="20"/>
                <w:szCs w:val="20"/>
              </w:rPr>
              <w:t xml:space="preserve"> Ansøger har tidligere haft følgende cannabisudgangs- </w:t>
            </w:r>
            <w:r w:rsidR="00894366">
              <w:rPr>
                <w:rFonts w:ascii="Arial" w:hAnsi="Arial" w:cs="Arial"/>
                <w:sz w:val="20"/>
                <w:szCs w:val="20"/>
              </w:rPr>
              <w:t>og</w:t>
            </w:r>
            <w:r w:rsidR="00DA12AA" w:rsidRPr="007270BF">
              <w:rPr>
                <w:rFonts w:ascii="Arial" w:hAnsi="Arial" w:cs="Arial"/>
                <w:sz w:val="20"/>
                <w:szCs w:val="20"/>
              </w:rPr>
              <w:t xml:space="preserve"> mellemprodukter optaget på listen over cannabismellemprodukter og cannabisudgangsprodukter</w:t>
            </w:r>
            <w:r w:rsidR="00DC4C54">
              <w:rPr>
                <w:rFonts w:ascii="Arial" w:hAnsi="Arial" w:cs="Arial"/>
                <w:sz w:val="20"/>
                <w:szCs w:val="20"/>
              </w:rPr>
              <w:t>.</w:t>
            </w:r>
            <w:r w:rsidR="00DA12AA" w:rsidRPr="007270BF">
              <w:rPr>
                <w:rFonts w:ascii="Arial" w:hAnsi="Arial" w:cs="Arial"/>
                <w:sz w:val="20"/>
                <w:szCs w:val="20"/>
              </w:rPr>
              <w:br/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t xml:space="preserve">Anfør </w:t>
            </w:r>
            <w:r w:rsidR="007766C4">
              <w:rPr>
                <w:rFonts w:ascii="Arial" w:hAnsi="Arial" w:cs="Arial"/>
                <w:sz w:val="20"/>
                <w:szCs w:val="20"/>
              </w:rPr>
              <w:t xml:space="preserve">produktnavn(e) og </w:t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t xml:space="preserve">varenummer/varenumre: </w: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72F73E9" w14:textId="77777777" w:rsidR="007766C4" w:rsidRPr="003F4D36" w:rsidRDefault="007766C4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D850CE" w14:textId="2CCBD2CE" w:rsidR="00DA12AA" w:rsidRDefault="009E11C9" w:rsidP="00157CF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046206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A12AA" w:rsidRPr="003F4D36">
              <w:rPr>
                <w:rFonts w:ascii="Arial" w:hAnsi="Arial" w:cs="Arial"/>
                <w:sz w:val="20"/>
                <w:szCs w:val="20"/>
              </w:rPr>
              <w:t xml:space="preserve"> Ansøger eksporter</w:t>
            </w:r>
            <w:r w:rsidR="00DA12AA">
              <w:rPr>
                <w:rFonts w:ascii="Arial" w:hAnsi="Arial" w:cs="Arial"/>
                <w:sz w:val="20"/>
                <w:szCs w:val="20"/>
              </w:rPr>
              <w:t>er</w:t>
            </w:r>
            <w:r w:rsidR="00DA12AA" w:rsidRPr="003F4D36">
              <w:rPr>
                <w:rFonts w:ascii="Arial" w:hAnsi="Arial" w:cs="Arial"/>
                <w:sz w:val="20"/>
                <w:szCs w:val="20"/>
              </w:rPr>
              <w:t xml:space="preserve"> følgende cannabisudgangsprodukter</w:t>
            </w:r>
            <w:r w:rsidR="005E6049">
              <w:rPr>
                <w:rFonts w:ascii="Arial" w:hAnsi="Arial" w:cs="Arial"/>
                <w:sz w:val="20"/>
                <w:szCs w:val="20"/>
              </w:rPr>
              <w:t>, som ikke er optaget i forsøgsordningen</w:t>
            </w:r>
            <w:r w:rsidR="00DC4C54">
              <w:rPr>
                <w:rFonts w:ascii="Arial" w:hAnsi="Arial" w:cs="Arial"/>
                <w:sz w:val="20"/>
                <w:szCs w:val="20"/>
              </w:rPr>
              <w:t>.</w:t>
            </w:r>
            <w:r w:rsidR="00DC4C54">
              <w:rPr>
                <w:rFonts w:ascii="Arial" w:hAnsi="Arial" w:cs="Arial"/>
                <w:sz w:val="20"/>
                <w:szCs w:val="20"/>
              </w:rPr>
              <w:br/>
              <w:t>Anfør produktnavn(e)</w:t>
            </w:r>
            <w:r w:rsidR="00F479EA">
              <w:rPr>
                <w:rFonts w:ascii="Arial" w:hAnsi="Arial" w:cs="Arial"/>
                <w:sz w:val="20"/>
                <w:szCs w:val="20"/>
              </w:rPr>
              <w:t>:</w:t>
            </w:r>
            <w:r w:rsidR="007766C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0E48532" w14:textId="77777777" w:rsidR="00A40502" w:rsidRDefault="00A40502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D6CB19" w14:textId="38D32164" w:rsidR="00A40502" w:rsidRDefault="009E11C9" w:rsidP="00157CF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064480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0502" w:rsidRPr="007270BF">
              <w:rPr>
                <w:rFonts w:ascii="Arial" w:hAnsi="Arial" w:cs="Arial"/>
                <w:sz w:val="20"/>
                <w:szCs w:val="20"/>
              </w:rPr>
              <w:t xml:space="preserve"> Ansøger har følgende</w:t>
            </w:r>
            <w:r w:rsidR="00A40502">
              <w:rPr>
                <w:rFonts w:ascii="Arial" w:hAnsi="Arial" w:cs="Arial"/>
                <w:sz w:val="20"/>
                <w:szCs w:val="20"/>
              </w:rPr>
              <w:t xml:space="preserve"> andre igangværende ansøgninger</w:t>
            </w:r>
            <w:r w:rsidR="00A40502" w:rsidRPr="007270B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40502">
              <w:rPr>
                <w:rFonts w:ascii="Arial" w:hAnsi="Arial" w:cs="Arial"/>
                <w:sz w:val="20"/>
                <w:szCs w:val="20"/>
              </w:rPr>
              <w:t xml:space="preserve">om optagelse af </w:t>
            </w:r>
            <w:r w:rsidR="00A40502" w:rsidRPr="007270BF">
              <w:rPr>
                <w:rFonts w:ascii="Arial" w:hAnsi="Arial" w:cs="Arial"/>
                <w:sz w:val="20"/>
                <w:szCs w:val="20"/>
              </w:rPr>
              <w:t xml:space="preserve">cannabisudgangs- </w:t>
            </w:r>
            <w:r w:rsidR="00A40502">
              <w:rPr>
                <w:rFonts w:ascii="Arial" w:hAnsi="Arial" w:cs="Arial"/>
                <w:sz w:val="20"/>
                <w:szCs w:val="20"/>
              </w:rPr>
              <w:t>og</w:t>
            </w:r>
            <w:r w:rsidR="00A40502" w:rsidRPr="007270BF">
              <w:rPr>
                <w:rFonts w:ascii="Arial" w:hAnsi="Arial" w:cs="Arial"/>
                <w:sz w:val="20"/>
                <w:szCs w:val="20"/>
              </w:rPr>
              <w:t xml:space="preserve"> mellemprodukt</w:t>
            </w:r>
            <w:r w:rsidR="00A40502">
              <w:rPr>
                <w:rFonts w:ascii="Arial" w:hAnsi="Arial" w:cs="Arial"/>
                <w:sz w:val="20"/>
                <w:szCs w:val="20"/>
              </w:rPr>
              <w:t xml:space="preserve">er </w:t>
            </w:r>
            <w:r w:rsidR="00A40502" w:rsidRPr="007270BF">
              <w:rPr>
                <w:rFonts w:ascii="Arial" w:hAnsi="Arial" w:cs="Arial"/>
                <w:sz w:val="20"/>
                <w:szCs w:val="20"/>
              </w:rPr>
              <w:t>på listen over cannabismellemprodukter og cannabisudgangsprodukter</w:t>
            </w:r>
            <w:r w:rsidR="00DC4C5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5A92A8E" w14:textId="77777777" w:rsidR="007766C4" w:rsidRPr="0072127D" w:rsidRDefault="007766C4" w:rsidP="007766C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før produktnavn(e) og sagsnummer/sagsnumr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B64F90B" w14:textId="3984D406" w:rsidR="00051740" w:rsidRPr="0072127D" w:rsidRDefault="00051740" w:rsidP="00DA12AA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498D14" w14:textId="77777777" w:rsidR="00DA12AA" w:rsidRPr="007270BF" w:rsidRDefault="00DA12AA" w:rsidP="00DA12A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FFB9F2E" w14:textId="77777777" w:rsidR="00DA12AA" w:rsidRPr="007270BF" w:rsidRDefault="00DA12AA" w:rsidP="00157C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493EBF2" w14:textId="77777777" w:rsidR="00DA12AA" w:rsidRDefault="00DA12AA" w:rsidP="00DA12AA">
      <w:pPr>
        <w:rPr>
          <w:rFonts w:ascii="Arial" w:hAnsi="Arial" w:cs="Arial"/>
          <w:sz w:val="20"/>
          <w:szCs w:val="20"/>
          <w:highlight w:val="yellow"/>
        </w:rPr>
      </w:pPr>
    </w:p>
    <w:p w14:paraId="245DE523" w14:textId="17637B76" w:rsidR="003E7F0B" w:rsidRDefault="003E7F0B" w:rsidP="00DA12AA">
      <w:pPr>
        <w:rPr>
          <w:rFonts w:ascii="Arial" w:hAnsi="Arial" w:cs="Arial"/>
          <w:sz w:val="20"/>
          <w:szCs w:val="20"/>
          <w:highlight w:val="yellow"/>
        </w:rPr>
      </w:pPr>
    </w:p>
    <w:p w14:paraId="5E840BA6" w14:textId="77777777" w:rsidR="00F2298F" w:rsidRPr="00AD7307" w:rsidRDefault="00F2298F" w:rsidP="00DA12AA">
      <w:pPr>
        <w:rPr>
          <w:rFonts w:ascii="Arial" w:hAnsi="Arial" w:cs="Arial"/>
          <w:sz w:val="20"/>
          <w:szCs w:val="20"/>
          <w:highlight w:val="yellow"/>
        </w:rPr>
      </w:pPr>
    </w:p>
    <w:p w14:paraId="145EA7F3" w14:textId="2CE1171B" w:rsidR="009C7DCD" w:rsidRPr="007E5AB2" w:rsidRDefault="009C7DCD" w:rsidP="009C79E5">
      <w:pPr>
        <w:rPr>
          <w:b/>
        </w:rPr>
      </w:pPr>
    </w:p>
    <w:p w14:paraId="0E5DD233" w14:textId="1BF2F6E9" w:rsidR="009C7DCD" w:rsidRPr="00950BED" w:rsidRDefault="009C7DCD" w:rsidP="00BE4DFE">
      <w:pPr>
        <w:pStyle w:val="Listeafsnit"/>
        <w:numPr>
          <w:ilvl w:val="0"/>
          <w:numId w:val="2"/>
        </w:numPr>
        <w:rPr>
          <w:rFonts w:ascii="Arial" w:hAnsi="Arial" w:cs="Arial"/>
          <w:b/>
          <w:sz w:val="22"/>
          <w:szCs w:val="20"/>
        </w:rPr>
      </w:pPr>
      <w:r w:rsidRPr="00950BED">
        <w:rPr>
          <w:rFonts w:ascii="Arial" w:hAnsi="Arial" w:cs="Arial"/>
          <w:b/>
          <w:sz w:val="22"/>
          <w:szCs w:val="20"/>
        </w:rPr>
        <w:lastRenderedPageBreak/>
        <w:t xml:space="preserve">Oplysninger om </w:t>
      </w:r>
      <w:r w:rsidR="00577B24" w:rsidRPr="00950BED">
        <w:rPr>
          <w:rFonts w:ascii="Arial" w:hAnsi="Arial" w:cs="Arial"/>
          <w:b/>
          <w:sz w:val="22"/>
          <w:szCs w:val="20"/>
        </w:rPr>
        <w:t>cannabis</w:t>
      </w:r>
      <w:r w:rsidRPr="00950BED">
        <w:rPr>
          <w:rFonts w:ascii="Arial" w:hAnsi="Arial" w:cs="Arial"/>
          <w:b/>
          <w:sz w:val="22"/>
          <w:szCs w:val="20"/>
        </w:rPr>
        <w:t>mellemprodukt</w:t>
      </w:r>
      <w:r w:rsidR="00811671" w:rsidRPr="00950BED">
        <w:rPr>
          <w:rFonts w:ascii="Arial" w:hAnsi="Arial" w:cs="Arial"/>
          <w:b/>
          <w:sz w:val="22"/>
          <w:szCs w:val="20"/>
        </w:rPr>
        <w:t>et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1C0" w:firstRow="0" w:lastRow="1" w:firstColumn="1" w:lastColumn="1" w:noHBand="0" w:noVBand="0"/>
      </w:tblPr>
      <w:tblGrid>
        <w:gridCol w:w="9608"/>
      </w:tblGrid>
      <w:tr w:rsidR="00B93676" w:rsidRPr="00137EFC" w14:paraId="2E54C7A2" w14:textId="77777777" w:rsidTr="5E870F28">
        <w:tc>
          <w:tcPr>
            <w:tcW w:w="9778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1C462BF8" w14:textId="3549469F" w:rsidR="009346E1" w:rsidRPr="00950BED" w:rsidRDefault="00F479EA" w:rsidP="00C764D5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A</w:t>
            </w:r>
          </w:p>
          <w:p w14:paraId="492858C1" w14:textId="7E617C55" w:rsidR="00B93676" w:rsidRPr="00137EFC" w:rsidRDefault="00B93676" w:rsidP="00C764D5">
            <w:pPr>
              <w:rPr>
                <w:rFonts w:ascii="Arial" w:hAnsi="Arial" w:cs="Arial"/>
                <w:sz w:val="20"/>
                <w:szCs w:val="20"/>
              </w:rPr>
            </w:pPr>
            <w:r w:rsidRPr="00137EFC">
              <w:rPr>
                <w:rFonts w:ascii="Arial" w:hAnsi="Arial" w:cs="Arial"/>
                <w:sz w:val="20"/>
                <w:szCs w:val="20"/>
              </w:rPr>
              <w:t>Ansøgt navn på mellemprodukt</w:t>
            </w:r>
            <w:r w:rsidR="00811671" w:rsidRPr="00137EFC">
              <w:rPr>
                <w:rFonts w:ascii="Arial" w:hAnsi="Arial" w:cs="Arial"/>
                <w:sz w:val="20"/>
                <w:szCs w:val="20"/>
              </w:rPr>
              <w:t>et</w:t>
            </w:r>
            <w:r w:rsidR="00690C78" w:rsidRPr="00137EFC">
              <w:rPr>
                <w:rFonts w:ascii="Arial" w:hAnsi="Arial" w:cs="Arial"/>
                <w:sz w:val="20"/>
                <w:szCs w:val="20"/>
              </w:rPr>
              <w:t>:</w:t>
            </w:r>
            <w:r w:rsidR="00032B6D" w:rsidRPr="00137EF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2"/>
                  <w:enabled/>
                  <w:calcOnExit w:val="0"/>
                  <w:textInput/>
                </w:ffData>
              </w:fldChar>
            </w:r>
            <w:bookmarkStart w:id="4" w:name="Tekst12"/>
            <w:r w:rsidRPr="00137EF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4"/>
          </w:p>
          <w:p w14:paraId="4055957E" w14:textId="77777777" w:rsidR="004E1DFC" w:rsidRPr="00C10635" w:rsidRDefault="004E1DFC" w:rsidP="00C764D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203E" w:rsidRPr="00493318" w14:paraId="6A74DBC1" w14:textId="77777777" w:rsidTr="5E870F28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3D2CA9" w14:textId="572707E5" w:rsidR="009346E1" w:rsidRPr="00950BED" w:rsidRDefault="00F479EA" w:rsidP="00C764D5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B</w:t>
            </w:r>
          </w:p>
          <w:p w14:paraId="2BE1C8AB" w14:textId="506BD833" w:rsidR="0028203E" w:rsidRPr="00723E61" w:rsidRDefault="0028203E" w:rsidP="00C764D5">
            <w:pPr>
              <w:rPr>
                <w:rFonts w:ascii="Arial" w:hAnsi="Arial" w:cs="Arial"/>
                <w:sz w:val="20"/>
                <w:szCs w:val="20"/>
              </w:rPr>
            </w:pPr>
            <w:r w:rsidRPr="00723E61">
              <w:rPr>
                <w:rFonts w:ascii="Arial" w:hAnsi="Arial" w:cs="Arial"/>
                <w:sz w:val="20"/>
                <w:szCs w:val="20"/>
              </w:rPr>
              <w:t>Pakningsstørrelse</w:t>
            </w:r>
            <w:r w:rsidR="00A73E12">
              <w:rPr>
                <w:rFonts w:ascii="Arial" w:hAnsi="Arial" w:cs="Arial"/>
                <w:sz w:val="20"/>
                <w:szCs w:val="20"/>
              </w:rPr>
              <w:t>(</w:t>
            </w:r>
            <w:r w:rsidR="00BB17C2">
              <w:rPr>
                <w:rFonts w:ascii="Arial" w:hAnsi="Arial" w:cs="Arial"/>
                <w:sz w:val="20"/>
                <w:szCs w:val="20"/>
              </w:rPr>
              <w:t>r</w:t>
            </w:r>
            <w:r w:rsidR="00A73E12">
              <w:rPr>
                <w:rFonts w:ascii="Arial" w:hAnsi="Arial" w:cs="Arial"/>
                <w:sz w:val="20"/>
                <w:szCs w:val="20"/>
              </w:rPr>
              <w:t>)</w:t>
            </w:r>
            <w:r w:rsidRPr="00723E61">
              <w:rPr>
                <w:rFonts w:ascii="Arial" w:hAnsi="Arial" w:cs="Arial"/>
                <w:sz w:val="20"/>
                <w:szCs w:val="20"/>
              </w:rPr>
              <w:t>:</w:t>
            </w:r>
            <w:r w:rsidR="00160B6E" w:rsidRPr="00723E6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60B6E"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bookmarkStart w:id="5" w:name="Tekst11"/>
            <w:r w:rsidR="00160B6E" w:rsidRPr="00723E6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160B6E"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160B6E"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160B6E"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5"/>
          </w:p>
          <w:p w14:paraId="057B68EC" w14:textId="77777777" w:rsidR="004E1DFC" w:rsidRPr="00723E61" w:rsidRDefault="004E1DFC" w:rsidP="00C764D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586B" w:rsidRPr="00493318" w14:paraId="53139BA0" w14:textId="77777777" w:rsidTr="5E870F28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89F8EB" w14:textId="0F66B6A2" w:rsidR="009346E1" w:rsidRPr="00950BED" w:rsidRDefault="00F479EA" w:rsidP="002936A8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C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 xml:space="preserve"> </w:t>
            </w:r>
          </w:p>
          <w:p w14:paraId="6EB3F53F" w14:textId="0D3EAE8F" w:rsidR="000F698B" w:rsidRPr="0084005E" w:rsidRDefault="000F698B" w:rsidP="002936A8">
            <w:pPr>
              <w:rPr>
                <w:rFonts w:ascii="Arial" w:hAnsi="Arial" w:cs="Arial"/>
                <w:sz w:val="20"/>
                <w:szCs w:val="20"/>
              </w:rPr>
            </w:pPr>
            <w:r w:rsidRPr="0084005E">
              <w:rPr>
                <w:rFonts w:ascii="Arial" w:hAnsi="Arial" w:cs="Arial"/>
                <w:sz w:val="20"/>
                <w:szCs w:val="20"/>
              </w:rPr>
              <w:t>Produktform</w:t>
            </w:r>
            <w:r w:rsidR="00B41BA4">
              <w:rPr>
                <w:rFonts w:ascii="Arial" w:hAnsi="Arial" w:cs="Arial"/>
                <w:sz w:val="20"/>
                <w:szCs w:val="20"/>
              </w:rPr>
              <w:t xml:space="preserve"> (sæt kryds)</w:t>
            </w:r>
            <w:r w:rsidR="00C50302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7294068D" w14:textId="63699223" w:rsidR="00A372DF" w:rsidRDefault="009E11C9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700085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256CF" w:rsidRPr="0084005E">
              <w:rPr>
                <w:rFonts w:ascii="Arial" w:hAnsi="Arial" w:cs="Arial"/>
                <w:sz w:val="20"/>
                <w:szCs w:val="20"/>
              </w:rPr>
              <w:t xml:space="preserve"> Granulat</w:t>
            </w:r>
          </w:p>
          <w:p w14:paraId="0C6C987D" w14:textId="2D66EE03" w:rsidR="00A10F59" w:rsidRPr="0084005E" w:rsidRDefault="009E11C9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84854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10F59" w:rsidRPr="0084005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10F59">
              <w:rPr>
                <w:rFonts w:ascii="Arial" w:hAnsi="Arial" w:cs="Arial"/>
                <w:sz w:val="20"/>
                <w:szCs w:val="20"/>
              </w:rPr>
              <w:t>I</w:t>
            </w:r>
            <w:r w:rsidR="00A10F59" w:rsidRPr="00A10F59">
              <w:rPr>
                <w:rFonts w:ascii="Arial" w:hAnsi="Arial" w:cs="Arial"/>
                <w:sz w:val="20"/>
                <w:szCs w:val="20"/>
              </w:rPr>
              <w:t>nhalationsdamp, droge</w:t>
            </w:r>
          </w:p>
          <w:p w14:paraId="403AF87B" w14:textId="1112A178" w:rsidR="002936A8" w:rsidRPr="0084005E" w:rsidRDefault="009E11C9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08670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936A8" w:rsidRPr="0084005E">
              <w:rPr>
                <w:rFonts w:ascii="Arial" w:hAnsi="Arial" w:cs="Arial"/>
                <w:sz w:val="20"/>
                <w:szCs w:val="20"/>
              </w:rPr>
              <w:t xml:space="preserve"> Kapsler</w:t>
            </w:r>
            <w:r w:rsidR="00D13B52" w:rsidRPr="0084005E">
              <w:rPr>
                <w:rFonts w:ascii="Arial" w:hAnsi="Arial" w:cs="Arial"/>
                <w:sz w:val="20"/>
                <w:szCs w:val="20"/>
              </w:rPr>
              <w:t>, bløde</w:t>
            </w:r>
          </w:p>
          <w:p w14:paraId="2CE7464D" w14:textId="4E3BE6FB" w:rsidR="00D13B52" w:rsidRDefault="009E11C9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756509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13B52" w:rsidRPr="0084005E">
              <w:rPr>
                <w:rFonts w:ascii="Arial" w:hAnsi="Arial" w:cs="Arial"/>
                <w:sz w:val="20"/>
                <w:szCs w:val="20"/>
              </w:rPr>
              <w:t xml:space="preserve"> Kapsler, hårde</w:t>
            </w:r>
          </w:p>
          <w:p w14:paraId="15CC464B" w14:textId="4D1F7657" w:rsidR="00E4142C" w:rsidRPr="0084005E" w:rsidRDefault="009E11C9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938795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142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4142C" w:rsidRPr="0084005E">
              <w:rPr>
                <w:rFonts w:ascii="Arial" w:hAnsi="Arial" w:cs="Arial"/>
                <w:sz w:val="20"/>
                <w:szCs w:val="20"/>
              </w:rPr>
              <w:t xml:space="preserve"> Mundhule</w:t>
            </w:r>
            <w:r w:rsidR="00E4142C">
              <w:rPr>
                <w:rFonts w:ascii="Arial" w:hAnsi="Arial" w:cs="Arial"/>
                <w:sz w:val="20"/>
                <w:szCs w:val="20"/>
              </w:rPr>
              <w:t>dråber</w:t>
            </w:r>
          </w:p>
          <w:p w14:paraId="48DB6A5B" w14:textId="47483B10" w:rsidR="003256CF" w:rsidRDefault="009E11C9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95297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256CF" w:rsidRPr="0084005E">
              <w:rPr>
                <w:rFonts w:ascii="Arial" w:hAnsi="Arial" w:cs="Arial"/>
                <w:sz w:val="20"/>
                <w:szCs w:val="20"/>
              </w:rPr>
              <w:t xml:space="preserve"> Mundhulespray</w:t>
            </w:r>
          </w:p>
          <w:p w14:paraId="0C59B65C" w14:textId="007F8E8B" w:rsidR="003256CF" w:rsidRPr="0084005E" w:rsidRDefault="009E11C9" w:rsidP="003256C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6208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648F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648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 w:rsidRPr="0084005E">
              <w:rPr>
                <w:rFonts w:ascii="Arial" w:hAnsi="Arial" w:cs="Arial"/>
                <w:sz w:val="20"/>
                <w:szCs w:val="20"/>
              </w:rPr>
              <w:t>Mundhule</w:t>
            </w:r>
            <w:r w:rsidR="000648FB">
              <w:rPr>
                <w:rFonts w:ascii="Arial" w:hAnsi="Arial" w:cs="Arial"/>
                <w:sz w:val="20"/>
                <w:szCs w:val="20"/>
              </w:rPr>
              <w:t>væske, opløsning</w:t>
            </w:r>
          </w:p>
          <w:p w14:paraId="6053DD32" w14:textId="5E3F78E7" w:rsidR="003256CF" w:rsidRDefault="009E11C9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96863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256CF" w:rsidRPr="0084005E">
              <w:rPr>
                <w:rFonts w:ascii="Arial" w:hAnsi="Arial" w:cs="Arial"/>
                <w:sz w:val="20"/>
                <w:szCs w:val="20"/>
              </w:rPr>
              <w:t xml:space="preserve"> Orale dråber</w:t>
            </w:r>
          </w:p>
          <w:p w14:paraId="5451F970" w14:textId="2165700D" w:rsidR="00A73E12" w:rsidRDefault="009E11C9" w:rsidP="00D13B5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35157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10F59">
              <w:rPr>
                <w:rFonts w:ascii="Arial" w:hAnsi="Arial" w:cs="Arial"/>
                <w:sz w:val="20"/>
                <w:szCs w:val="20"/>
              </w:rPr>
              <w:t xml:space="preserve"> Oral opløsning</w:t>
            </w:r>
          </w:p>
          <w:p w14:paraId="376E6D8E" w14:textId="70ACC2C4" w:rsidR="00D13B52" w:rsidRPr="0084005E" w:rsidRDefault="009E11C9" w:rsidP="00D13B5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269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13B52" w:rsidRPr="0084005E">
              <w:rPr>
                <w:rFonts w:ascii="Arial" w:hAnsi="Arial" w:cs="Arial"/>
                <w:sz w:val="20"/>
                <w:szCs w:val="20"/>
              </w:rPr>
              <w:t xml:space="preserve"> Oralt pulver</w:t>
            </w:r>
          </w:p>
          <w:p w14:paraId="45B0D3E5" w14:textId="0C24BA5A" w:rsidR="00D13B52" w:rsidRPr="0084005E" w:rsidRDefault="009E11C9" w:rsidP="00D13B5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62545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13B52" w:rsidRPr="0084005E">
              <w:rPr>
                <w:rFonts w:ascii="Arial" w:hAnsi="Arial" w:cs="Arial"/>
                <w:sz w:val="20"/>
                <w:szCs w:val="20"/>
              </w:rPr>
              <w:t xml:space="preserve"> Oralt pulver i brev</w:t>
            </w:r>
          </w:p>
          <w:p w14:paraId="0DC2571F" w14:textId="32D17104" w:rsidR="003256CF" w:rsidRPr="0084005E" w:rsidRDefault="009E11C9" w:rsidP="003256C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74877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256CF" w:rsidRPr="0084005E">
              <w:rPr>
                <w:rFonts w:ascii="Arial" w:hAnsi="Arial" w:cs="Arial"/>
                <w:sz w:val="20"/>
                <w:szCs w:val="20"/>
              </w:rPr>
              <w:t xml:space="preserve"> Tabletter</w:t>
            </w:r>
          </w:p>
          <w:p w14:paraId="315B568F" w14:textId="7AFE691A" w:rsidR="002936A8" w:rsidRPr="0084005E" w:rsidRDefault="009E11C9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693651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F423E" w:rsidRPr="0084005E">
              <w:rPr>
                <w:rFonts w:ascii="Arial" w:hAnsi="Arial" w:cs="Arial"/>
                <w:sz w:val="20"/>
                <w:szCs w:val="20"/>
              </w:rPr>
              <w:t xml:space="preserve"> Urtete</w:t>
            </w:r>
          </w:p>
          <w:p w14:paraId="3E504945" w14:textId="63FA38D2" w:rsidR="00D13B52" w:rsidRDefault="009E11C9" w:rsidP="00D13B5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81688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13B52" w:rsidRPr="0084005E">
              <w:rPr>
                <w:rFonts w:ascii="Arial" w:hAnsi="Arial" w:cs="Arial"/>
                <w:sz w:val="20"/>
                <w:szCs w:val="20"/>
              </w:rPr>
              <w:t xml:space="preserve"> Urtete i pose</w:t>
            </w:r>
          </w:p>
          <w:p w14:paraId="1A28541A" w14:textId="64A6ABB1" w:rsidR="00A10F59" w:rsidRPr="0084005E" w:rsidRDefault="009E11C9" w:rsidP="00A10F59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84765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10F59" w:rsidRPr="0084005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10F59">
              <w:rPr>
                <w:rFonts w:ascii="Arial" w:hAnsi="Arial" w:cs="Arial"/>
                <w:sz w:val="20"/>
                <w:szCs w:val="20"/>
              </w:rPr>
              <w:t>Urtete/i</w:t>
            </w:r>
            <w:r w:rsidR="00A10F59" w:rsidRPr="00A10F59">
              <w:rPr>
                <w:rFonts w:ascii="Arial" w:hAnsi="Arial" w:cs="Arial"/>
                <w:sz w:val="20"/>
                <w:szCs w:val="20"/>
              </w:rPr>
              <w:t>nhalationsdamp, droge</w:t>
            </w:r>
          </w:p>
          <w:p w14:paraId="5AFD3111" w14:textId="77777777" w:rsidR="00D13B52" w:rsidRPr="0084005E" w:rsidRDefault="00D13B52" w:rsidP="002936A8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C9F681" w14:textId="2B9185CA" w:rsidR="002936A8" w:rsidRPr="0084005E" w:rsidRDefault="009E11C9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556514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60B6E" w:rsidRPr="0084005E">
              <w:rPr>
                <w:rFonts w:ascii="Arial" w:hAnsi="Arial" w:cs="Arial"/>
                <w:sz w:val="20"/>
                <w:szCs w:val="20"/>
              </w:rPr>
              <w:t xml:space="preserve"> Andet, angiv</w:t>
            </w:r>
            <w:r w:rsidR="00856910">
              <w:rPr>
                <w:rFonts w:ascii="Arial" w:hAnsi="Arial" w:cs="Arial"/>
                <w:sz w:val="20"/>
                <w:szCs w:val="20"/>
              </w:rPr>
              <w:t>:</w:t>
            </w:r>
            <w:r w:rsidR="00160B6E" w:rsidRPr="0084005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60B6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bookmarkStart w:id="6" w:name="Tekst9"/>
            <w:r w:rsidR="00160B6E" w:rsidRPr="0084005E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160B6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160B6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160B6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6"/>
          </w:p>
          <w:p w14:paraId="380280CA" w14:textId="77777777" w:rsidR="00FF586B" w:rsidRPr="0084005E" w:rsidRDefault="00FF586B" w:rsidP="00C764D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4F2E" w:rsidRPr="00493318" w14:paraId="75E0D985" w14:textId="77777777" w:rsidTr="5E870F28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FD0E05" w14:textId="08C6540D" w:rsidR="009346E1" w:rsidRPr="00950BED" w:rsidRDefault="00F479EA" w:rsidP="00C764D5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D</w:t>
            </w:r>
          </w:p>
          <w:p w14:paraId="18947AB2" w14:textId="542A48E5" w:rsidR="00862C8C" w:rsidRDefault="00D33F9A" w:rsidP="004F51A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="003F4F2E" w:rsidRPr="00603856">
              <w:rPr>
                <w:rFonts w:ascii="Arial" w:hAnsi="Arial" w:cs="Arial"/>
                <w:sz w:val="20"/>
                <w:szCs w:val="20"/>
              </w:rPr>
              <w:t>eklaration</w:t>
            </w:r>
            <w:r w:rsidR="00C43218" w:rsidRPr="00603856">
              <w:rPr>
                <w:rFonts w:ascii="Arial" w:hAnsi="Arial" w:cs="Arial"/>
                <w:sz w:val="20"/>
                <w:szCs w:val="20"/>
              </w:rPr>
              <w:t xml:space="preserve"> (angivelse af indhold</w:t>
            </w:r>
            <w:r w:rsidR="003656CA">
              <w:rPr>
                <w:rFonts w:ascii="Arial" w:hAnsi="Arial" w:cs="Arial"/>
                <w:sz w:val="20"/>
                <w:szCs w:val="20"/>
              </w:rPr>
              <w:t xml:space="preserve"> af virksom(</w:t>
            </w:r>
            <w:proofErr w:type="spellStart"/>
            <w:r w:rsidR="003656CA">
              <w:rPr>
                <w:rFonts w:ascii="Arial" w:hAnsi="Arial" w:cs="Arial"/>
                <w:sz w:val="20"/>
                <w:szCs w:val="20"/>
              </w:rPr>
              <w:t>me</w:t>
            </w:r>
            <w:proofErr w:type="spellEnd"/>
            <w:r w:rsidR="003656CA">
              <w:rPr>
                <w:rFonts w:ascii="Arial" w:hAnsi="Arial" w:cs="Arial"/>
                <w:sz w:val="20"/>
                <w:szCs w:val="20"/>
              </w:rPr>
              <w:t>) bestanddel(e)</w:t>
            </w:r>
            <w:r w:rsidR="00814034">
              <w:rPr>
                <w:rFonts w:ascii="Arial" w:hAnsi="Arial" w:cs="Arial"/>
                <w:sz w:val="20"/>
                <w:szCs w:val="20"/>
              </w:rPr>
              <w:t>,</w:t>
            </w:r>
            <w:r w:rsidR="00C43218" w:rsidRPr="00603856">
              <w:rPr>
                <w:rFonts w:ascii="Arial" w:hAnsi="Arial" w:cs="Arial"/>
                <w:sz w:val="20"/>
                <w:szCs w:val="20"/>
              </w:rPr>
              <w:t xml:space="preserve"> styrke</w:t>
            </w:r>
            <w:r w:rsidR="00814034">
              <w:rPr>
                <w:rFonts w:ascii="Arial" w:hAnsi="Arial" w:cs="Arial"/>
                <w:sz w:val="20"/>
                <w:szCs w:val="20"/>
              </w:rPr>
              <w:t xml:space="preserve"> og evt. ekstraktionsmiddel</w:t>
            </w:r>
            <w:r w:rsidR="00C43218" w:rsidRPr="00603856">
              <w:rPr>
                <w:rFonts w:ascii="Arial" w:hAnsi="Arial" w:cs="Arial"/>
                <w:sz w:val="20"/>
                <w:szCs w:val="20"/>
              </w:rPr>
              <w:t>)</w:t>
            </w:r>
            <w:r w:rsidR="003F4F2E" w:rsidRPr="00603856">
              <w:rPr>
                <w:rFonts w:ascii="Arial" w:hAnsi="Arial" w:cs="Arial"/>
                <w:sz w:val="20"/>
                <w:szCs w:val="20"/>
              </w:rPr>
              <w:t>:</w:t>
            </w:r>
            <w:r w:rsidR="002B62E2" w:rsidRPr="0060385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62E2"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 w:rsidR="002B62E2" w:rsidRPr="0060385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2B62E2"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2B62E2"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2B62E2"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B62E2"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B62E2"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B62E2"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B62E2"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B62E2"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BC99E32" w14:textId="70C6A892" w:rsidR="00871ECC" w:rsidRDefault="00871ECC" w:rsidP="004F51AB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E0AC89" w14:textId="77777777" w:rsidR="005859CD" w:rsidRDefault="005859CD" w:rsidP="005859C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jælpestoffer (alle hjælpestoffer skal angives kvalitativt): </w:t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r w:rsidRPr="00557495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39FD5FC" w14:textId="121B60AC" w:rsidR="004E1DFC" w:rsidRPr="00603856" w:rsidRDefault="004E1DFC" w:rsidP="004F51A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586B" w:rsidRPr="00493318" w14:paraId="4AD4DD8C" w14:textId="77777777" w:rsidTr="5E870F28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61C8B5" w14:textId="3B933D02" w:rsidR="009346E1" w:rsidRPr="00950BED" w:rsidRDefault="00F479EA" w:rsidP="00250AF1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E</w:t>
            </w:r>
          </w:p>
          <w:p w14:paraId="1333B8F6" w14:textId="77777777" w:rsidR="00FF586B" w:rsidRPr="00557495" w:rsidRDefault="00FF586B" w:rsidP="00250AF1">
            <w:pPr>
              <w:rPr>
                <w:rFonts w:ascii="Arial" w:hAnsi="Arial" w:cs="Arial"/>
                <w:sz w:val="20"/>
                <w:szCs w:val="20"/>
              </w:rPr>
            </w:pPr>
            <w:r w:rsidRPr="00557495">
              <w:rPr>
                <w:rFonts w:ascii="Arial" w:hAnsi="Arial" w:cs="Arial"/>
                <w:sz w:val="20"/>
                <w:szCs w:val="20"/>
              </w:rPr>
              <w:t>Emballage:</w:t>
            </w:r>
            <w:r w:rsidR="00563345" w:rsidRPr="0055749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D513B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bookmarkStart w:id="7" w:name="Tekst1"/>
            <w:r w:rsidR="000D513B" w:rsidRPr="00557495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D513B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0D513B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0D513B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7"/>
          </w:p>
          <w:p w14:paraId="4E05AD44" w14:textId="77777777" w:rsidR="004E1DFC" w:rsidRPr="00557495" w:rsidRDefault="004E1DFC" w:rsidP="00250AF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6DA" w:rsidRPr="00493318" w14:paraId="48ACBCC2" w14:textId="77777777" w:rsidTr="5E870F28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AE3A28" w14:textId="1A9837BE" w:rsidR="009346E1" w:rsidRPr="00950BED" w:rsidRDefault="00F479EA" w:rsidP="00FF586B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F</w:t>
            </w:r>
          </w:p>
          <w:p w14:paraId="424B74FB" w14:textId="4538B11C" w:rsidR="00AC66DA" w:rsidRPr="008018A6" w:rsidRDefault="00AC66DA" w:rsidP="00FF586B">
            <w:pPr>
              <w:rPr>
                <w:rFonts w:ascii="Arial" w:hAnsi="Arial" w:cs="Arial"/>
                <w:sz w:val="20"/>
                <w:szCs w:val="20"/>
              </w:rPr>
            </w:pPr>
            <w:r w:rsidRPr="008018A6">
              <w:rPr>
                <w:rFonts w:ascii="Arial" w:hAnsi="Arial" w:cs="Arial"/>
                <w:sz w:val="20"/>
                <w:szCs w:val="20"/>
              </w:rPr>
              <w:t>Opbevaringsbetingelse</w:t>
            </w:r>
            <w:r w:rsidR="00740029">
              <w:rPr>
                <w:rFonts w:ascii="Arial" w:hAnsi="Arial" w:cs="Arial"/>
                <w:sz w:val="20"/>
                <w:szCs w:val="20"/>
              </w:rPr>
              <w:t xml:space="preserve"> før åbning</w:t>
            </w:r>
            <w:r w:rsidRPr="008018A6">
              <w:rPr>
                <w:rFonts w:ascii="Arial" w:hAnsi="Arial" w:cs="Arial"/>
                <w:sz w:val="20"/>
                <w:szCs w:val="20"/>
              </w:rPr>
              <w:t>:</w:t>
            </w:r>
            <w:r w:rsidR="00563345" w:rsidRPr="008018A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D513B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8" w:name="Tekst2"/>
            <w:r w:rsidR="000D513B"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D513B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0D513B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0D513B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8"/>
          </w:p>
          <w:p w14:paraId="3AE33D83" w14:textId="1A13746A" w:rsidR="004E1DFC" w:rsidRDefault="00740029" w:rsidP="00FF58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pbevaringsbetingelse efter åbning (hvis relevant)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3318474" w14:textId="7765D0FC" w:rsidR="00950BED" w:rsidRDefault="00950BED" w:rsidP="04E9E8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bevaringsbetingelse efter tilberedning</w:t>
            </w:r>
            <w:r w:rsidR="00740029" w:rsidRPr="04E9E80A">
              <w:rPr>
                <w:rFonts w:ascii="Arial" w:hAnsi="Arial" w:cs="Arial"/>
                <w:sz w:val="20"/>
                <w:szCs w:val="20"/>
              </w:rPr>
              <w:t xml:space="preserve"> (hvis relevant)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3442783" w14:textId="2AEF56D7" w:rsidR="00740029" w:rsidRPr="008018A6" w:rsidRDefault="00740029" w:rsidP="00FF58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586B" w:rsidRPr="00493318" w14:paraId="4F11C82C" w14:textId="77777777" w:rsidTr="5E870F28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B1E3E1" w14:textId="5C9F2879" w:rsidR="009346E1" w:rsidRPr="00950BED" w:rsidRDefault="00F479EA" w:rsidP="00FF586B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G</w:t>
            </w:r>
          </w:p>
          <w:p w14:paraId="25D23518" w14:textId="009C632C" w:rsidR="00FF586B" w:rsidRPr="008018A6" w:rsidRDefault="00A77C78" w:rsidP="00FF58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bevaringstid</w:t>
            </w:r>
            <w:r w:rsidRPr="008018A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F586B" w:rsidRPr="008018A6">
              <w:rPr>
                <w:rFonts w:ascii="Arial" w:hAnsi="Arial" w:cs="Arial"/>
                <w:sz w:val="20"/>
                <w:szCs w:val="20"/>
              </w:rPr>
              <w:t>før åbning:</w:t>
            </w:r>
            <w:r w:rsidR="00402B7A" w:rsidRPr="008018A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bookmarkStart w:id="9" w:name="Tekst3"/>
            <w:r w:rsidR="00563345"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9"/>
          </w:p>
          <w:p w14:paraId="63D3A330" w14:textId="180F4285" w:rsidR="00FF586B" w:rsidRDefault="00A73E12" w:rsidP="04E9E8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="00A77C78">
              <w:rPr>
                <w:rFonts w:ascii="Arial" w:hAnsi="Arial" w:cs="Arial"/>
                <w:sz w:val="20"/>
                <w:szCs w:val="20"/>
              </w:rPr>
              <w:t>pbevaringstid</w:t>
            </w:r>
            <w:r w:rsidR="00FF586B" w:rsidRPr="008018A6">
              <w:rPr>
                <w:rFonts w:ascii="Arial" w:hAnsi="Arial" w:cs="Arial"/>
                <w:sz w:val="20"/>
                <w:szCs w:val="20"/>
              </w:rPr>
              <w:t xml:space="preserve"> efter åbning</w:t>
            </w:r>
            <w:r w:rsidR="00740029" w:rsidRPr="04E9E80A">
              <w:rPr>
                <w:rFonts w:ascii="Arial" w:hAnsi="Arial" w:cs="Arial"/>
                <w:sz w:val="20"/>
                <w:szCs w:val="20"/>
              </w:rPr>
              <w:t xml:space="preserve"> (hvis relevant)</w:t>
            </w:r>
            <w:r w:rsidR="00FF586B" w:rsidRPr="008018A6">
              <w:rPr>
                <w:rFonts w:ascii="Arial" w:hAnsi="Arial" w:cs="Arial"/>
                <w:sz w:val="20"/>
                <w:szCs w:val="20"/>
              </w:rPr>
              <w:t>:</w:t>
            </w:r>
            <w:r w:rsidR="00563345" w:rsidRPr="008018A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bookmarkStart w:id="10" w:name="Tekst4"/>
            <w:r w:rsidR="00563345"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10"/>
          </w:p>
          <w:p w14:paraId="2E111F69" w14:textId="1C779C3F" w:rsidR="00950BED" w:rsidRPr="008018A6" w:rsidRDefault="00950BED" w:rsidP="04E9E8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bevaringstid efter tilberedning</w:t>
            </w:r>
            <w:r w:rsidR="00740029" w:rsidRPr="04E9E80A">
              <w:rPr>
                <w:rFonts w:ascii="Arial" w:hAnsi="Arial" w:cs="Arial"/>
                <w:sz w:val="20"/>
                <w:szCs w:val="20"/>
              </w:rPr>
              <w:t xml:space="preserve"> (hvis relevant)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0C4BB2AA" w14:textId="77777777" w:rsidR="004E1DFC" w:rsidRPr="008018A6" w:rsidRDefault="004E1DFC" w:rsidP="00FF58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58C8" w:rsidRPr="00493318" w14:paraId="71365703" w14:textId="77777777" w:rsidTr="5E870F28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7488B52" w14:textId="60E0897D" w:rsidR="009346E1" w:rsidRPr="00950BED" w:rsidRDefault="00F479EA" w:rsidP="00C764D5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H</w:t>
            </w:r>
          </w:p>
          <w:p w14:paraId="3752D298" w14:textId="6B0F0023" w:rsidR="00403B6B" w:rsidRPr="008F665D" w:rsidRDefault="002B58C8" w:rsidP="00C764D5">
            <w:pPr>
              <w:rPr>
                <w:rFonts w:ascii="Arial" w:hAnsi="Arial" w:cs="Arial"/>
                <w:sz w:val="20"/>
                <w:szCs w:val="20"/>
              </w:rPr>
            </w:pPr>
            <w:r w:rsidRPr="008F665D">
              <w:rPr>
                <w:rFonts w:ascii="Arial" w:hAnsi="Arial" w:cs="Arial"/>
                <w:sz w:val="20"/>
                <w:szCs w:val="20"/>
              </w:rPr>
              <w:t>Anvendelsesmåde</w:t>
            </w:r>
            <w:r w:rsidR="00B41BA4">
              <w:rPr>
                <w:rFonts w:ascii="Arial" w:hAnsi="Arial" w:cs="Arial"/>
                <w:sz w:val="20"/>
                <w:szCs w:val="20"/>
              </w:rPr>
              <w:t xml:space="preserve"> (sæt kryds)</w:t>
            </w:r>
            <w:r w:rsidRPr="008F665D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439286E8" w14:textId="258CA1B9" w:rsidR="00403B6B" w:rsidRPr="008F665D" w:rsidRDefault="009E11C9" w:rsidP="00403B6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080904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03B6B" w:rsidRPr="008F665D">
              <w:rPr>
                <w:rFonts w:ascii="Arial" w:hAnsi="Arial" w:cs="Arial"/>
                <w:sz w:val="20"/>
                <w:szCs w:val="20"/>
              </w:rPr>
              <w:t xml:space="preserve"> Til anvendelse gennem munden</w:t>
            </w:r>
            <w:r w:rsidR="00A73E12">
              <w:rPr>
                <w:rFonts w:ascii="Arial" w:hAnsi="Arial" w:cs="Arial"/>
                <w:sz w:val="20"/>
                <w:szCs w:val="20"/>
              </w:rPr>
              <w:t xml:space="preserve"> (oral)</w:t>
            </w:r>
          </w:p>
          <w:p w14:paraId="65516ADC" w14:textId="454204BC" w:rsidR="00403B6B" w:rsidRPr="008F665D" w:rsidRDefault="009E11C9" w:rsidP="00403B6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741604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03B6B" w:rsidRPr="008F665D">
              <w:rPr>
                <w:rFonts w:ascii="Arial" w:hAnsi="Arial" w:cs="Arial"/>
                <w:sz w:val="20"/>
                <w:szCs w:val="20"/>
              </w:rPr>
              <w:t xml:space="preserve"> Til anvendelse i mundhulen</w:t>
            </w:r>
          </w:p>
          <w:p w14:paraId="4D670F41" w14:textId="3D0DF4EC" w:rsidR="00A73E12" w:rsidRDefault="009E11C9" w:rsidP="00403B6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33502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03B6B" w:rsidRPr="008F665D">
              <w:rPr>
                <w:rFonts w:ascii="Arial" w:hAnsi="Arial" w:cs="Arial"/>
                <w:sz w:val="20"/>
                <w:szCs w:val="20"/>
              </w:rPr>
              <w:t xml:space="preserve"> Til anvendelse under tungen</w:t>
            </w:r>
          </w:p>
          <w:p w14:paraId="0D55E93C" w14:textId="6EEBC2B5" w:rsidR="00A73E12" w:rsidRPr="008F665D" w:rsidRDefault="009E11C9" w:rsidP="00A73E1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59390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73E12" w:rsidRPr="008F665D">
              <w:rPr>
                <w:rFonts w:ascii="Arial" w:hAnsi="Arial" w:cs="Arial"/>
                <w:sz w:val="20"/>
                <w:szCs w:val="20"/>
              </w:rPr>
              <w:t xml:space="preserve"> Til inhalation</w:t>
            </w:r>
          </w:p>
          <w:p w14:paraId="39C5829D" w14:textId="05C10BF4" w:rsidR="00403B6B" w:rsidRPr="008F665D" w:rsidRDefault="00403B6B" w:rsidP="00403B6B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392476" w14:textId="488CC479" w:rsidR="002B58C8" w:rsidRPr="008F665D" w:rsidRDefault="00403B6B" w:rsidP="00C764D5">
            <w:pPr>
              <w:rPr>
                <w:rFonts w:ascii="Arial" w:hAnsi="Arial" w:cs="Arial"/>
                <w:sz w:val="20"/>
                <w:szCs w:val="20"/>
              </w:rPr>
            </w:pPr>
            <w:r w:rsidRPr="008F665D">
              <w:rPr>
                <w:rFonts w:ascii="Arial" w:hAnsi="Arial" w:cs="Arial"/>
                <w:sz w:val="20"/>
                <w:szCs w:val="20"/>
              </w:rPr>
              <w:t>Andet, angiv</w:t>
            </w:r>
            <w:r w:rsidR="00077957">
              <w:rPr>
                <w:rFonts w:ascii="Arial" w:hAnsi="Arial" w:cs="Arial"/>
                <w:sz w:val="20"/>
                <w:szCs w:val="20"/>
              </w:rPr>
              <w:t>:</w:t>
            </w:r>
            <w:r w:rsidRPr="008F665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8F66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338B2F6" w14:textId="77777777" w:rsidR="004F51AB" w:rsidRPr="008F665D" w:rsidRDefault="004F51AB" w:rsidP="00C764D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6DA" w:rsidRPr="00493318" w14:paraId="7F106790" w14:textId="77777777" w:rsidTr="5E870F28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9FBC96" w14:textId="02797505" w:rsidR="009346E1" w:rsidRPr="00950BED" w:rsidRDefault="00F479EA" w:rsidP="00D45ED4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lastRenderedPageBreak/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I</w:t>
            </w:r>
          </w:p>
          <w:p w14:paraId="4CB51183" w14:textId="5EBA6265" w:rsidR="00A372DF" w:rsidRPr="00FE553F" w:rsidRDefault="00690C78" w:rsidP="00D45ED4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Medicinmål</w:t>
            </w:r>
            <w:r w:rsidR="00B41BA4"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14:paraId="0D725A29" w14:textId="457BEF7F" w:rsidR="00871ECC" w:rsidRPr="00FE553F" w:rsidRDefault="00F74AEF" w:rsidP="00871EC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871ECC">
              <w:rPr>
                <w:rFonts w:ascii="Arial" w:hAnsi="Arial" w:cs="Arial"/>
                <w:sz w:val="20"/>
                <w:szCs w:val="20"/>
              </w:rPr>
              <w:t xml:space="preserve">edicinmål vedlægges af </w:t>
            </w:r>
            <w:proofErr w:type="spellStart"/>
            <w:r w:rsidR="00871ECC">
              <w:rPr>
                <w:rFonts w:ascii="Arial" w:hAnsi="Arial" w:cs="Arial"/>
                <w:sz w:val="20"/>
                <w:szCs w:val="20"/>
              </w:rPr>
              <w:t>mellemproduktfremstilleren</w:t>
            </w:r>
            <w:proofErr w:type="spellEnd"/>
            <w:r w:rsidR="00871ECC"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538957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1EC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871ECC"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57286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1EC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76F996BB" w14:textId="77777777" w:rsidR="00871ECC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t medicinmål</w:t>
            </w:r>
            <w:r>
              <w:rPr>
                <w:rFonts w:ascii="Arial" w:hAnsi="Arial" w:cs="Arial"/>
                <w:sz w:val="20"/>
                <w:szCs w:val="20"/>
              </w:rPr>
              <w:t xml:space="preserve">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0187AD8" w14:textId="77777777" w:rsidR="00871ECC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2D9480" w14:textId="77777777" w:rsidR="00871ECC" w:rsidRPr="00FE553F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oteket skal udlevere relevant medicinmål: 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31040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48701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3DA6B8C9" w14:textId="77777777" w:rsidR="00871ECC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t medicinmål</w:t>
            </w:r>
            <w:r>
              <w:rPr>
                <w:rFonts w:ascii="Arial" w:hAnsi="Arial" w:cs="Arial"/>
                <w:sz w:val="20"/>
                <w:szCs w:val="20"/>
              </w:rPr>
              <w:t xml:space="preserve"> (type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37C76429" w14:textId="23E596EF" w:rsidR="000648FB" w:rsidRDefault="000648FB" w:rsidP="00D45ED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D1D83E" w14:textId="502C3C49" w:rsidR="000648FB" w:rsidRPr="00ED1BD4" w:rsidRDefault="000648FB" w:rsidP="04E9E8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4E9E80A">
              <w:rPr>
                <w:rFonts w:ascii="Arial" w:hAnsi="Arial" w:cs="Arial"/>
                <w:b/>
                <w:bCs/>
                <w:sz w:val="20"/>
                <w:szCs w:val="20"/>
              </w:rPr>
              <w:t>Dokumentationskrav (hvis aktuelt)</w:t>
            </w:r>
          </w:p>
          <w:p w14:paraId="483A25CC" w14:textId="2892DDE7" w:rsidR="000648FB" w:rsidRDefault="009E11C9" w:rsidP="000648F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02120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648FB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0648FB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>2.I.1:</w:t>
            </w:r>
            <w:r w:rsidR="00871EC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 w:rsidRPr="00FE553F">
              <w:rPr>
                <w:rFonts w:ascii="Arial" w:hAnsi="Arial" w:cs="Arial"/>
                <w:sz w:val="20"/>
                <w:szCs w:val="20"/>
              </w:rPr>
              <w:t>Tegning / foto af medicinmålet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2.I.1).</w:t>
            </w:r>
          </w:p>
          <w:p w14:paraId="2E1C8F6B" w14:textId="283875CA" w:rsidR="00871ECC" w:rsidRPr="00FE553F" w:rsidRDefault="009E11C9" w:rsidP="00871ECC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7796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1ECC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871ECC">
              <w:rPr>
                <w:rFonts w:ascii="Arial" w:hAnsi="Arial" w:cs="Arial"/>
                <w:sz w:val="20"/>
                <w:szCs w:val="20"/>
              </w:rPr>
              <w:t xml:space="preserve"> 2.I.2: Dokumentation for, at </w:t>
            </w:r>
            <w:r w:rsidR="00871ECC" w:rsidRPr="00FE553F">
              <w:rPr>
                <w:rFonts w:ascii="Arial" w:hAnsi="Arial" w:cs="Arial"/>
                <w:sz w:val="20"/>
                <w:szCs w:val="20"/>
              </w:rPr>
              <w:t>medicin</w:t>
            </w:r>
            <w:r w:rsidR="00871ECC">
              <w:rPr>
                <w:rFonts w:ascii="Arial" w:hAnsi="Arial" w:cs="Arial"/>
                <w:sz w:val="20"/>
                <w:szCs w:val="20"/>
              </w:rPr>
              <w:t>målet er CE mærket til medicinsk brug (Bilag 2.I.2).</w:t>
            </w:r>
          </w:p>
          <w:p w14:paraId="7CFA6C60" w14:textId="77777777" w:rsidR="00871ECC" w:rsidRPr="00FE553F" w:rsidRDefault="00871ECC" w:rsidP="000648FB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58ADCC" w14:textId="4EBB6B44" w:rsidR="004C7969" w:rsidRPr="00FE553F" w:rsidRDefault="004C7969" w:rsidP="00D45E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586B" w:rsidRPr="00493318" w14:paraId="3E7F0A90" w14:textId="77777777" w:rsidTr="5E870F28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7E66FE" w14:textId="79FA1212" w:rsidR="009346E1" w:rsidRPr="00950BED" w:rsidRDefault="00F479EA" w:rsidP="00C764D5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bookmarkStart w:id="11" w:name="_Hlk124520694"/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J</w:t>
            </w:r>
          </w:p>
          <w:p w14:paraId="3361F434" w14:textId="104BC1DA" w:rsidR="00FF586B" w:rsidRPr="00FE553F" w:rsidRDefault="00AC66DA" w:rsidP="00C764D5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Evt</w:t>
            </w:r>
            <w:r w:rsidR="002F423E" w:rsidRPr="00FE553F">
              <w:rPr>
                <w:rFonts w:ascii="Arial" w:hAnsi="Arial" w:cs="Arial"/>
                <w:sz w:val="20"/>
                <w:szCs w:val="20"/>
              </w:rPr>
              <w:t>.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553F"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>m</w:t>
            </w:r>
            <w:r w:rsidR="00EA7FC1" w:rsidRPr="00FE553F">
              <w:rPr>
                <w:rFonts w:ascii="Arial" w:hAnsi="Arial" w:cs="Arial"/>
                <w:sz w:val="20"/>
                <w:szCs w:val="20"/>
              </w:rPr>
              <w:t>edicin</w:t>
            </w:r>
            <w:r w:rsidRPr="00FE553F">
              <w:rPr>
                <w:rFonts w:ascii="Arial" w:hAnsi="Arial" w:cs="Arial"/>
                <w:sz w:val="20"/>
                <w:szCs w:val="20"/>
              </w:rPr>
              <w:t>sk udstyr</w:t>
            </w:r>
            <w:r w:rsidR="00B41BA4"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14:paraId="58588364" w14:textId="77777777" w:rsidR="00871ECC" w:rsidRPr="00FE553F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Kræves der </w:t>
            </w:r>
            <w:r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særligt medicinsk udstyr til anvendelsen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37117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2618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56B588BD" w14:textId="77777777" w:rsidR="00871ECC" w:rsidRPr="00FE553F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D4BACB4" w14:textId="77777777" w:rsidR="00871ECC" w:rsidRPr="00FE553F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t medicinske udstyr er vedlagt a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llemproduktfremstilleren</w:t>
            </w:r>
            <w:proofErr w:type="spellEnd"/>
            <w:r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061087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42828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2B2D3A67" w14:textId="77777777" w:rsidR="00871ECC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</w:t>
            </w:r>
            <w:r>
              <w:rPr>
                <w:rFonts w:ascii="Arial" w:hAnsi="Arial" w:cs="Arial"/>
                <w:sz w:val="20"/>
                <w:szCs w:val="20"/>
              </w:rPr>
              <w:t>n type medicinsk udstyr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1264010" w14:textId="77777777" w:rsidR="00871ECC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3745398" w14:textId="77777777" w:rsidR="00871ECC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t er forbrugeren der anskaffer det medicinske udstyr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21329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4780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Pr="00FE553F">
              <w:rPr>
                <w:rFonts w:ascii="Arial" w:hAnsi="Arial" w:cs="Arial"/>
                <w:sz w:val="20"/>
                <w:szCs w:val="20"/>
              </w:rPr>
              <w:t>Hvis ja, hvilke</w:t>
            </w:r>
            <w:r>
              <w:rPr>
                <w:rFonts w:ascii="Arial" w:hAnsi="Arial" w:cs="Arial"/>
                <w:sz w:val="20"/>
                <w:szCs w:val="20"/>
              </w:rPr>
              <w:t>n type medicinsk udstyr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8789EDA" w14:textId="7E1BB9E8" w:rsidR="000648FB" w:rsidRDefault="000648FB" w:rsidP="001D47C3">
            <w:pPr>
              <w:rPr>
                <w:rFonts w:ascii="Arial" w:hAnsi="Arial" w:cs="Arial"/>
                <w:sz w:val="20"/>
                <w:szCs w:val="20"/>
              </w:rPr>
            </w:pPr>
          </w:p>
          <w:p w14:paraId="4FC18C57" w14:textId="213E64F6" w:rsidR="000648FB" w:rsidRDefault="000648FB" w:rsidP="04E9E80A">
            <w:pPr>
              <w:rPr>
                <w:rFonts w:ascii="Arial" w:hAnsi="Arial" w:cs="Arial"/>
                <w:sz w:val="20"/>
                <w:szCs w:val="20"/>
              </w:rPr>
            </w:pPr>
            <w:r w:rsidRPr="04E9E80A">
              <w:rPr>
                <w:rFonts w:ascii="Arial" w:hAnsi="Arial" w:cs="Arial"/>
                <w:b/>
                <w:bCs/>
                <w:sz w:val="20"/>
                <w:szCs w:val="20"/>
              </w:rPr>
              <w:t>Dokumentationskrav (hvis aktuelt)</w:t>
            </w:r>
          </w:p>
          <w:p w14:paraId="4E859924" w14:textId="1C56F213" w:rsidR="000648FB" w:rsidRDefault="009E11C9" w:rsidP="04E9E80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167473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648FB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0648FB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2.J.1: </w:t>
            </w:r>
            <w:r w:rsidR="000648FB" w:rsidRPr="00FE553F">
              <w:rPr>
                <w:rFonts w:ascii="Arial" w:hAnsi="Arial" w:cs="Arial"/>
                <w:sz w:val="20"/>
                <w:szCs w:val="20"/>
              </w:rPr>
              <w:t xml:space="preserve">Tegning / foto af </w:t>
            </w:r>
            <w:r w:rsidR="000648FB" w:rsidRPr="04E9E80A">
              <w:rPr>
                <w:rFonts w:ascii="Arial" w:hAnsi="Arial" w:cs="Arial"/>
                <w:sz w:val="20"/>
                <w:szCs w:val="20"/>
              </w:rPr>
              <w:t xml:space="preserve">det medfølgende / anbefalede </w:t>
            </w:r>
            <w:r w:rsidR="000648FB" w:rsidRPr="00FE553F">
              <w:rPr>
                <w:rFonts w:ascii="Arial" w:hAnsi="Arial" w:cs="Arial"/>
                <w:sz w:val="20"/>
                <w:szCs w:val="20"/>
              </w:rPr>
              <w:t>medicinske udstyr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2.J.1).</w:t>
            </w:r>
          </w:p>
          <w:p w14:paraId="179C3C00" w14:textId="55783E8C" w:rsidR="000648FB" w:rsidRPr="00ED1BD4" w:rsidRDefault="009E11C9" w:rsidP="000648FB">
            <w:pPr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778382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648F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648FB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2.J.2: Dokumentation for, at det medfølgende / anbefalede </w:t>
            </w:r>
            <w:r w:rsidR="000648FB" w:rsidRPr="00FE553F">
              <w:rPr>
                <w:rFonts w:ascii="Arial" w:hAnsi="Arial" w:cs="Arial"/>
                <w:sz w:val="20"/>
                <w:szCs w:val="20"/>
              </w:rPr>
              <w:t>medicinsk</w:t>
            </w:r>
            <w:r w:rsidR="000648FB">
              <w:rPr>
                <w:rFonts w:ascii="Arial" w:hAnsi="Arial" w:cs="Arial"/>
                <w:sz w:val="20"/>
                <w:szCs w:val="20"/>
              </w:rPr>
              <w:t>e</w:t>
            </w:r>
            <w:r w:rsidR="000648FB" w:rsidRPr="00FE553F">
              <w:rPr>
                <w:rFonts w:ascii="Arial" w:hAnsi="Arial" w:cs="Arial"/>
                <w:sz w:val="20"/>
                <w:szCs w:val="20"/>
              </w:rPr>
              <w:t xml:space="preserve"> udstyr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er CE mærket til medicinsk brug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2.J.2).</w:t>
            </w:r>
          </w:p>
          <w:bookmarkEnd w:id="11"/>
          <w:p w14:paraId="335E2A07" w14:textId="77777777" w:rsidR="001D47C3" w:rsidRPr="00FE553F" w:rsidRDefault="001D47C3" w:rsidP="00DD31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C7DCD" w:rsidRPr="00493318" w14:paraId="4500E33E" w14:textId="77777777" w:rsidTr="5E870F28">
        <w:tc>
          <w:tcPr>
            <w:tcW w:w="9778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7C985FD2" w14:textId="2FC28389" w:rsidR="00EE00AB" w:rsidRPr="00950BED" w:rsidRDefault="00F479EA" w:rsidP="00C764D5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bookmarkStart w:id="12" w:name="_Hlk124520708"/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K</w:t>
            </w:r>
          </w:p>
          <w:p w14:paraId="2AC4FCBF" w14:textId="4BC770BB" w:rsidR="009C7DCD" w:rsidRPr="00FE553F" w:rsidRDefault="6F31764C" w:rsidP="00C764D5">
            <w:pPr>
              <w:rPr>
                <w:rFonts w:ascii="Arial" w:hAnsi="Arial" w:cs="Arial"/>
                <w:sz w:val="20"/>
                <w:szCs w:val="20"/>
              </w:rPr>
            </w:pPr>
            <w:r w:rsidRPr="21C68FFD">
              <w:rPr>
                <w:rFonts w:ascii="Arial" w:hAnsi="Arial" w:cs="Arial"/>
                <w:b/>
                <w:bCs/>
                <w:sz w:val="20"/>
                <w:szCs w:val="20"/>
              </w:rPr>
              <w:t>Mærkning m.m.</w:t>
            </w:r>
            <w:r w:rsidR="05BBEE42" w:rsidRPr="5E870F2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516982">
              <w:rPr>
                <w:rFonts w:ascii="Arial" w:hAnsi="Arial" w:cs="Arial"/>
                <w:sz w:val="20"/>
                <w:szCs w:val="20"/>
              </w:rPr>
              <w:t xml:space="preserve">følgende </w:t>
            </w:r>
            <w:r w:rsidR="05BBEE42" w:rsidRPr="5E870F28">
              <w:rPr>
                <w:rFonts w:ascii="Arial" w:hAnsi="Arial" w:cs="Arial"/>
                <w:sz w:val="20"/>
                <w:szCs w:val="20"/>
              </w:rPr>
              <w:t xml:space="preserve">skal vedlægges ansøgningen, </w:t>
            </w:r>
            <w:r w:rsidR="53D0908E" w:rsidRPr="5E870F28">
              <w:rPr>
                <w:rFonts w:ascii="Arial" w:hAnsi="Arial" w:cs="Arial"/>
                <w:sz w:val="20"/>
                <w:szCs w:val="20"/>
              </w:rPr>
              <w:t>sæt kryds)</w:t>
            </w:r>
            <w:r w:rsidR="7FF6155F" w:rsidRPr="5E870F28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220FB55" w14:textId="77777777" w:rsidR="00E8644B" w:rsidRPr="00FE553F" w:rsidRDefault="00E8644B" w:rsidP="00C764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26B5464" w14:textId="095E826D" w:rsidR="00B25E34" w:rsidRDefault="009E11C9" w:rsidP="00605B1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59092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C7DCD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2.K.1: </w:t>
            </w:r>
            <w:r w:rsidR="005859CD">
              <w:rPr>
                <w:rFonts w:ascii="Arial" w:hAnsi="Arial" w:cs="Arial"/>
                <w:sz w:val="20"/>
                <w:szCs w:val="20"/>
              </w:rPr>
              <w:t>U</w:t>
            </w:r>
            <w:r w:rsidR="005859CD" w:rsidRPr="00FE553F">
              <w:rPr>
                <w:rFonts w:ascii="Arial" w:hAnsi="Arial" w:cs="Arial"/>
                <w:sz w:val="20"/>
                <w:szCs w:val="20"/>
              </w:rPr>
              <w:t xml:space="preserve">dkast til indre og ydre </w:t>
            </w:r>
            <w:r w:rsidR="005859CD">
              <w:rPr>
                <w:rFonts w:ascii="Arial" w:hAnsi="Arial" w:cs="Arial"/>
                <w:sz w:val="20"/>
                <w:szCs w:val="20"/>
              </w:rPr>
              <w:t>mærkning</w:t>
            </w:r>
            <w:r w:rsidR="005859CD" w:rsidRPr="00FE553F">
              <w:rPr>
                <w:rFonts w:ascii="Arial" w:hAnsi="Arial" w:cs="Arial"/>
                <w:sz w:val="20"/>
                <w:szCs w:val="20"/>
              </w:rPr>
              <w:t xml:space="preserve"> er vedlagt</w:t>
            </w:r>
            <w:r w:rsidR="005859CD">
              <w:rPr>
                <w:rFonts w:ascii="Arial" w:hAnsi="Arial" w:cs="Arial"/>
                <w:sz w:val="20"/>
                <w:szCs w:val="20"/>
              </w:rPr>
              <w:t xml:space="preserve"> og afspejler kravene i ”</w:t>
            </w:r>
            <w:r w:rsidR="005859CD" w:rsidRPr="00DD7DC2">
              <w:rPr>
                <w:rFonts w:ascii="Arial" w:hAnsi="Arial" w:cs="Arial"/>
                <w:sz w:val="20"/>
                <w:szCs w:val="20"/>
              </w:rPr>
              <w:t>Bekendtgørelse om mærkning m.m</w:t>
            </w:r>
            <w:r w:rsidR="005859CD">
              <w:rPr>
                <w:rFonts w:ascii="Arial" w:hAnsi="Arial" w:cs="Arial"/>
                <w:sz w:val="20"/>
                <w:szCs w:val="20"/>
              </w:rPr>
              <w:t>. af cannabismellemprodukter” (Bilag 2.K.1).</w:t>
            </w:r>
          </w:p>
          <w:p w14:paraId="732C0D16" w14:textId="77777777" w:rsidR="00B25E34" w:rsidRDefault="00B25E34" w:rsidP="00605B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BF1C96D" w14:textId="7648B4FB" w:rsidR="001B75A5" w:rsidRDefault="009E11C9" w:rsidP="00605B1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8776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5E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25E34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2.K.2: </w:t>
            </w:r>
            <w:r w:rsidR="00C43218" w:rsidRPr="00FE553F">
              <w:rPr>
                <w:rFonts w:ascii="Arial" w:hAnsi="Arial" w:cs="Arial"/>
                <w:sz w:val="20"/>
                <w:szCs w:val="20"/>
              </w:rPr>
              <w:t xml:space="preserve">Produktets navn er anført med punktskrift på ydre </w:t>
            </w:r>
            <w:r w:rsidR="004C7969">
              <w:rPr>
                <w:rFonts w:ascii="Arial" w:hAnsi="Arial" w:cs="Arial"/>
                <w:sz w:val="20"/>
                <w:szCs w:val="20"/>
              </w:rPr>
              <w:t>emballage</w:t>
            </w:r>
            <w:r w:rsidR="00B25E3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F36092B" w14:textId="77777777" w:rsidR="001B75A5" w:rsidRDefault="001B75A5" w:rsidP="00605B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291A9E" w14:textId="67C3F1C4" w:rsidR="001B75A5" w:rsidRDefault="009E11C9" w:rsidP="00605B1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34820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B75A5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2.K.3: </w:t>
            </w:r>
            <w:r w:rsidR="001B75A5">
              <w:rPr>
                <w:rFonts w:ascii="Arial" w:hAnsi="Arial" w:cs="Arial"/>
                <w:sz w:val="20"/>
                <w:szCs w:val="20"/>
              </w:rPr>
              <w:t>Ydre emballage er sikret mod anbrud</w:t>
            </w:r>
            <w:r w:rsidR="00B25E3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31EDE9E" w14:textId="77777777" w:rsidR="005859CD" w:rsidRDefault="005859CD" w:rsidP="00605B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5CC4FF9" w14:textId="4A0CB083" w:rsidR="005859CD" w:rsidRDefault="009E11C9" w:rsidP="005859CD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86303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59C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859CD">
              <w:rPr>
                <w:rFonts w:ascii="Arial" w:hAnsi="Arial" w:cs="Arial"/>
                <w:sz w:val="20"/>
                <w:szCs w:val="20"/>
              </w:rPr>
              <w:t xml:space="preserve"> 2.K.4: </w:t>
            </w:r>
            <w:proofErr w:type="spellStart"/>
            <w:r w:rsidR="005859CD">
              <w:rPr>
                <w:rFonts w:ascii="Arial" w:hAnsi="Arial" w:cs="Arial"/>
                <w:sz w:val="20"/>
                <w:szCs w:val="20"/>
              </w:rPr>
              <w:t>Mock</w:t>
            </w:r>
            <w:proofErr w:type="spellEnd"/>
            <w:r w:rsidR="005859CD">
              <w:rPr>
                <w:rFonts w:ascii="Arial" w:hAnsi="Arial" w:cs="Arial"/>
                <w:sz w:val="20"/>
                <w:szCs w:val="20"/>
              </w:rPr>
              <w:t xml:space="preserve">-up af indre og ydre mærkning er vedlagt </w:t>
            </w:r>
            <w:bookmarkStart w:id="13" w:name="_Hlk123733632"/>
            <w:r w:rsidR="00F34180">
              <w:rPr>
                <w:rFonts w:ascii="Arial" w:hAnsi="Arial" w:cs="Arial"/>
                <w:sz w:val="20"/>
                <w:szCs w:val="20"/>
              </w:rPr>
              <w:t>eller erklæring</w:t>
            </w:r>
            <w:bookmarkEnd w:id="13"/>
            <w:r w:rsidR="00F34180">
              <w:rPr>
                <w:rFonts w:ascii="Arial" w:hAnsi="Arial" w:cs="Arial"/>
                <w:sz w:val="20"/>
                <w:szCs w:val="20"/>
              </w:rPr>
              <w:t xml:space="preserve"> om indsendelse senest inden produktoptag </w:t>
            </w:r>
            <w:r w:rsidR="005859CD">
              <w:rPr>
                <w:rFonts w:ascii="Arial" w:hAnsi="Arial" w:cs="Arial"/>
                <w:sz w:val="20"/>
                <w:szCs w:val="20"/>
              </w:rPr>
              <w:t>(Bilag 2.K.4).</w:t>
            </w:r>
          </w:p>
          <w:p w14:paraId="2A24C5D8" w14:textId="77777777" w:rsidR="005859CD" w:rsidRDefault="005859CD" w:rsidP="005859CD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14:paraId="5FC6C6C2" w14:textId="77777777" w:rsidR="005859CD" w:rsidRDefault="009E11C9" w:rsidP="005859CD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870462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59C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859CD">
              <w:rPr>
                <w:rFonts w:ascii="Arial" w:hAnsi="Arial" w:cs="Arial"/>
                <w:sz w:val="20"/>
                <w:szCs w:val="20"/>
              </w:rPr>
              <w:t xml:space="preserve"> 2.K.5: </w:t>
            </w:r>
            <w:bookmarkStart w:id="14" w:name="_Hlk66445573"/>
            <w:r w:rsidR="005859CD">
              <w:rPr>
                <w:rFonts w:ascii="Arial" w:hAnsi="Arial" w:cs="Arial"/>
                <w:sz w:val="20"/>
                <w:szCs w:val="20"/>
              </w:rPr>
              <w:t>Udkast til patientinformationsark</w:t>
            </w:r>
            <w:bookmarkEnd w:id="14"/>
            <w:r w:rsidR="005859CD">
              <w:rPr>
                <w:rFonts w:ascii="Arial" w:hAnsi="Arial" w:cs="Arial"/>
                <w:sz w:val="20"/>
                <w:szCs w:val="20"/>
              </w:rPr>
              <w:t xml:space="preserve"> er vedlagt (Bilag 2.K.5).</w:t>
            </w:r>
          </w:p>
          <w:p w14:paraId="3C3620CA" w14:textId="77777777" w:rsidR="00FD427B" w:rsidRDefault="00FD427B" w:rsidP="005859CD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14:paraId="34695066" w14:textId="7AA558BA" w:rsidR="00FD427B" w:rsidRDefault="009E11C9" w:rsidP="00FD427B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692804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27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D427B">
              <w:rPr>
                <w:rFonts w:ascii="Arial" w:hAnsi="Arial" w:cs="Arial"/>
                <w:sz w:val="20"/>
                <w:szCs w:val="20"/>
              </w:rPr>
              <w:t xml:space="preserve"> 2.K.6: Udkast til produktark (Bilag 2.K.6).</w:t>
            </w:r>
          </w:p>
          <w:bookmarkEnd w:id="12"/>
          <w:p w14:paraId="5CCFFEEB" w14:textId="77777777" w:rsidR="00FD427B" w:rsidRDefault="00FD427B" w:rsidP="005859CD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14:paraId="4E0B18A2" w14:textId="77777777" w:rsidR="00FD427B" w:rsidRDefault="00FD427B" w:rsidP="005859CD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14:paraId="5D2A696F" w14:textId="77777777" w:rsidR="00FD427B" w:rsidRDefault="00FD427B" w:rsidP="005859CD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14:paraId="487B8096" w14:textId="6F296015" w:rsidR="00605B1A" w:rsidRPr="00FE553F" w:rsidRDefault="00605B1A" w:rsidP="005859CD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33593F1" w14:textId="77777777" w:rsidR="008772C8" w:rsidRPr="0072127D" w:rsidRDefault="008772C8" w:rsidP="009C79E5">
      <w:pPr>
        <w:rPr>
          <w:rFonts w:ascii="Arial" w:hAnsi="Arial" w:cs="Arial"/>
          <w:b/>
          <w:sz w:val="20"/>
          <w:szCs w:val="20"/>
        </w:rPr>
      </w:pPr>
    </w:p>
    <w:p w14:paraId="538B1DBE" w14:textId="77777777" w:rsidR="000C4AF5" w:rsidRDefault="000C4AF5">
      <w:pPr>
        <w:rPr>
          <w:rFonts w:ascii="Arial" w:hAnsi="Arial" w:cs="Arial"/>
          <w:b/>
          <w:sz w:val="22"/>
          <w:szCs w:val="20"/>
        </w:rPr>
      </w:pPr>
      <w:r>
        <w:rPr>
          <w:rFonts w:ascii="Arial" w:hAnsi="Arial" w:cs="Arial"/>
          <w:b/>
          <w:sz w:val="22"/>
          <w:szCs w:val="20"/>
        </w:rPr>
        <w:br w:type="page"/>
      </w:r>
    </w:p>
    <w:p w14:paraId="77B9BEF9" w14:textId="2C8709AE" w:rsidR="004F51AB" w:rsidRPr="001B75A5" w:rsidRDefault="004F51AB" w:rsidP="00BE4DFE">
      <w:pPr>
        <w:pStyle w:val="Listeafsnit"/>
        <w:numPr>
          <w:ilvl w:val="0"/>
          <w:numId w:val="2"/>
        </w:numPr>
        <w:rPr>
          <w:rFonts w:ascii="Arial" w:hAnsi="Arial" w:cs="Arial"/>
          <w:b/>
          <w:sz w:val="22"/>
          <w:szCs w:val="20"/>
        </w:rPr>
      </w:pPr>
      <w:r w:rsidRPr="001B75A5">
        <w:rPr>
          <w:rFonts w:ascii="Arial" w:hAnsi="Arial" w:cs="Arial"/>
          <w:b/>
          <w:sz w:val="22"/>
          <w:szCs w:val="20"/>
        </w:rPr>
        <w:lastRenderedPageBreak/>
        <w:t>Oplysninger o</w:t>
      </w:r>
      <w:r w:rsidR="00322CAB" w:rsidRPr="001B75A5">
        <w:rPr>
          <w:rFonts w:ascii="Arial" w:hAnsi="Arial" w:cs="Arial"/>
          <w:b/>
          <w:sz w:val="22"/>
          <w:szCs w:val="20"/>
        </w:rPr>
        <w:t>m</w:t>
      </w:r>
      <w:r w:rsidR="009F3510" w:rsidRPr="001B75A5">
        <w:rPr>
          <w:rFonts w:ascii="Arial" w:hAnsi="Arial" w:cs="Arial"/>
          <w:b/>
          <w:sz w:val="22"/>
          <w:szCs w:val="20"/>
        </w:rPr>
        <w:t xml:space="preserve"> cannabis</w:t>
      </w:r>
      <w:r w:rsidR="00322CAB" w:rsidRPr="001B75A5">
        <w:rPr>
          <w:rFonts w:ascii="Arial" w:hAnsi="Arial" w:cs="Arial"/>
          <w:b/>
          <w:sz w:val="22"/>
          <w:szCs w:val="20"/>
        </w:rPr>
        <w:t>udgangs</w:t>
      </w:r>
      <w:r w:rsidRPr="001B75A5">
        <w:rPr>
          <w:rFonts w:ascii="Arial" w:hAnsi="Arial" w:cs="Arial"/>
          <w:b/>
          <w:sz w:val="22"/>
          <w:szCs w:val="20"/>
        </w:rPr>
        <w:t>produktet</w:t>
      </w:r>
    </w:p>
    <w:tbl>
      <w:tblPr>
        <w:tblStyle w:val="Tabel-Gitter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608"/>
      </w:tblGrid>
      <w:tr w:rsidR="00266BA9" w:rsidRPr="002B3F6C" w14:paraId="0C821185" w14:textId="77777777" w:rsidTr="00DD6B27">
        <w:tc>
          <w:tcPr>
            <w:tcW w:w="9608" w:type="dxa"/>
          </w:tcPr>
          <w:p w14:paraId="2A27496E" w14:textId="7698C881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A</w:t>
            </w:r>
          </w:p>
          <w:p w14:paraId="4038BACE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Navn på udgangsproduktet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5B63535E" w14:textId="77777777"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66BA9" w:rsidRPr="002B3F6C" w14:paraId="600B744F" w14:textId="77777777" w:rsidTr="00DD6B27">
        <w:tc>
          <w:tcPr>
            <w:tcW w:w="9608" w:type="dxa"/>
          </w:tcPr>
          <w:p w14:paraId="74E6E305" w14:textId="5E50FABE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B</w:t>
            </w:r>
          </w:p>
          <w:p w14:paraId="58A03080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Latinsk navn på stamplante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47177BE" w14:textId="77777777"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66BA9" w:rsidRPr="002B3F6C" w14:paraId="5D3B7781" w14:textId="77777777" w:rsidTr="00DD6B27">
        <w:tc>
          <w:tcPr>
            <w:tcW w:w="9608" w:type="dxa"/>
          </w:tcPr>
          <w:p w14:paraId="3279F50F" w14:textId="63B02ADB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C</w:t>
            </w: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 xml:space="preserve"> </w:t>
            </w:r>
          </w:p>
          <w:p w14:paraId="0BBB0BAE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Pakningsstørrelse(r)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3DB82A4C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14:paraId="4022B5C3" w14:textId="77777777" w:rsidTr="00DD6B27">
        <w:tc>
          <w:tcPr>
            <w:tcW w:w="9608" w:type="dxa"/>
          </w:tcPr>
          <w:p w14:paraId="4D647E28" w14:textId="7868F99C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D</w:t>
            </w:r>
          </w:p>
          <w:p w14:paraId="2348ACC2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Produktform (sæt kryds):</w:t>
            </w:r>
          </w:p>
          <w:p w14:paraId="36185B5B" w14:textId="25616B76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7988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Granulat</w:t>
            </w:r>
          </w:p>
          <w:p w14:paraId="5F757378" w14:textId="5B3804EC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88015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Inhalationsdamp, droge</w:t>
            </w:r>
          </w:p>
          <w:p w14:paraId="37DBB263" w14:textId="5F518B90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3019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Kapsler, bløde</w:t>
            </w:r>
          </w:p>
          <w:p w14:paraId="02575A1C" w14:textId="59775BCE" w:rsidR="00266BA9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23951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Kapsler, hårde</w:t>
            </w:r>
          </w:p>
          <w:p w14:paraId="48321AD6" w14:textId="41757B11" w:rsidR="00E4142C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71818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142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4142C" w:rsidRPr="0084005E">
              <w:rPr>
                <w:rFonts w:ascii="Arial" w:hAnsi="Arial" w:cs="Arial"/>
                <w:sz w:val="20"/>
                <w:szCs w:val="20"/>
              </w:rPr>
              <w:t xml:space="preserve"> Mundhule</w:t>
            </w:r>
            <w:r w:rsidR="00E4142C">
              <w:rPr>
                <w:rFonts w:ascii="Arial" w:hAnsi="Arial" w:cs="Arial"/>
                <w:sz w:val="20"/>
                <w:szCs w:val="20"/>
              </w:rPr>
              <w:t>dråber</w:t>
            </w:r>
          </w:p>
          <w:p w14:paraId="6C2884FD" w14:textId="453CC6CB" w:rsidR="00266BA9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2988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Mundhulespray</w:t>
            </w:r>
          </w:p>
          <w:p w14:paraId="6982CD2E" w14:textId="0B060307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86371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1EC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871EC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71ECC" w:rsidRPr="0084005E">
              <w:rPr>
                <w:rFonts w:ascii="Arial" w:hAnsi="Arial" w:cs="Arial"/>
                <w:sz w:val="20"/>
                <w:szCs w:val="20"/>
              </w:rPr>
              <w:t>Mundhule</w:t>
            </w:r>
            <w:r w:rsidR="00871ECC">
              <w:rPr>
                <w:rFonts w:ascii="Arial" w:hAnsi="Arial" w:cs="Arial"/>
                <w:sz w:val="20"/>
                <w:szCs w:val="20"/>
              </w:rPr>
              <w:t>væske, opløsning</w:t>
            </w:r>
          </w:p>
          <w:p w14:paraId="5A064470" w14:textId="030BA5A1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910804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Orale dråber</w:t>
            </w:r>
          </w:p>
          <w:p w14:paraId="3D7C57A7" w14:textId="658E9BCB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900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Oral opløsning</w:t>
            </w:r>
          </w:p>
          <w:p w14:paraId="663B68C6" w14:textId="57EB99B7" w:rsidR="00266BA9" w:rsidRPr="002B3F6C" w:rsidRDefault="009E11C9" w:rsidP="005859CD">
            <w:pPr>
              <w:tabs>
                <w:tab w:val="center" w:pos="4696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757471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Oralt pulver</w:t>
            </w:r>
            <w:r w:rsidR="005859CD">
              <w:rPr>
                <w:rFonts w:ascii="Arial" w:hAnsi="Arial" w:cs="Arial"/>
                <w:sz w:val="20"/>
                <w:szCs w:val="20"/>
              </w:rPr>
              <w:tab/>
            </w:r>
          </w:p>
          <w:p w14:paraId="102F5C3C" w14:textId="68C58630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842628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Oralt pulver i brev</w:t>
            </w:r>
          </w:p>
          <w:p w14:paraId="03F21748" w14:textId="75EE8146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29728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Tabletter</w:t>
            </w:r>
          </w:p>
          <w:p w14:paraId="7973E272" w14:textId="79C06D45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8383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Urtete</w:t>
            </w:r>
          </w:p>
          <w:p w14:paraId="6DC31F94" w14:textId="0BE6FF4F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02092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Urtete i pose</w:t>
            </w:r>
          </w:p>
          <w:p w14:paraId="719F6DD1" w14:textId="066843FE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467928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Urtete/inhalationsdamp, droge</w:t>
            </w:r>
          </w:p>
          <w:p w14:paraId="0C44F147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E8D821" w14:textId="772B204F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74156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Andet, angiv: 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3EB851B0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14:paraId="7FC0C9F5" w14:textId="77777777" w:rsidTr="00DD6B27">
        <w:tc>
          <w:tcPr>
            <w:tcW w:w="9608" w:type="dxa"/>
          </w:tcPr>
          <w:p w14:paraId="0EA3D81A" w14:textId="4C837EC5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E</w:t>
            </w:r>
          </w:p>
          <w:p w14:paraId="3EA62441" w14:textId="4079B8C7" w:rsidR="00266BA9" w:rsidRPr="002B3F6C" w:rsidRDefault="006070B8" w:rsidP="00DD6B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Pr="00603856">
              <w:rPr>
                <w:rFonts w:ascii="Arial" w:hAnsi="Arial" w:cs="Arial"/>
                <w:sz w:val="20"/>
                <w:szCs w:val="20"/>
              </w:rPr>
              <w:t>eklaration (angivelse af indhold</w:t>
            </w:r>
            <w:r>
              <w:rPr>
                <w:rFonts w:ascii="Arial" w:hAnsi="Arial" w:cs="Arial"/>
                <w:sz w:val="20"/>
                <w:szCs w:val="20"/>
              </w:rPr>
              <w:t xml:space="preserve"> af virksom(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) bestanddel(e),</w:t>
            </w:r>
            <w:r w:rsidRPr="00603856">
              <w:rPr>
                <w:rFonts w:ascii="Arial" w:hAnsi="Arial" w:cs="Arial"/>
                <w:sz w:val="20"/>
                <w:szCs w:val="20"/>
              </w:rPr>
              <w:t xml:space="preserve"> styrke</w:t>
            </w:r>
            <w:r>
              <w:rPr>
                <w:rFonts w:ascii="Arial" w:hAnsi="Arial" w:cs="Arial"/>
                <w:sz w:val="20"/>
                <w:szCs w:val="20"/>
              </w:rPr>
              <w:t xml:space="preserve"> og evt. ekstraktionsmiddel</w:t>
            </w:r>
            <w:r w:rsidRPr="00603856">
              <w:rPr>
                <w:rFonts w:ascii="Arial" w:hAnsi="Arial" w:cs="Arial"/>
                <w:sz w:val="20"/>
                <w:szCs w:val="20"/>
              </w:rPr>
              <w:t>)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06C99E0B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14:paraId="7B02B2C1" w14:textId="77777777" w:rsidTr="00DD6B27">
        <w:tc>
          <w:tcPr>
            <w:tcW w:w="9608" w:type="dxa"/>
          </w:tcPr>
          <w:p w14:paraId="2210C487" w14:textId="6BA32002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F</w:t>
            </w:r>
          </w:p>
          <w:p w14:paraId="785020B8" w14:textId="4A453EE0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Droge</w:t>
            </w:r>
            <w:r w:rsidR="00A13C58">
              <w:rPr>
                <w:rFonts w:ascii="Arial" w:hAnsi="Arial" w:cs="Arial"/>
                <w:sz w:val="20"/>
                <w:szCs w:val="20"/>
              </w:rPr>
              <w:t>, anvendt plantedel</w:t>
            </w:r>
            <w:r w:rsidRPr="002B3F6C"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14:paraId="35041D18" w14:textId="05D6D17A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9383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Cannabisblomst</w:t>
            </w:r>
          </w:p>
          <w:p w14:paraId="0E312675" w14:textId="77777777" w:rsidR="0050464E" w:rsidRPr="002B3F6C" w:rsidRDefault="009E11C9" w:rsidP="0050464E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529375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464E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464E" w:rsidRPr="002B3F6C">
              <w:rPr>
                <w:rFonts w:ascii="Arial" w:hAnsi="Arial" w:cs="Arial"/>
                <w:sz w:val="20"/>
                <w:szCs w:val="20"/>
              </w:rPr>
              <w:t xml:space="preserve"> Cannabisblad</w:t>
            </w:r>
          </w:p>
          <w:p w14:paraId="0E9D2123" w14:textId="77777777" w:rsidR="0050464E" w:rsidRPr="002B3F6C" w:rsidRDefault="009E11C9" w:rsidP="0050464E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47650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464E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464E" w:rsidRPr="002B3F6C">
              <w:rPr>
                <w:rFonts w:ascii="Arial" w:hAnsi="Arial" w:cs="Arial"/>
                <w:sz w:val="20"/>
                <w:szCs w:val="20"/>
              </w:rPr>
              <w:t xml:space="preserve"> Cannabisurt</w:t>
            </w:r>
          </w:p>
          <w:p w14:paraId="1153B087" w14:textId="6F349914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35180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Andet, angiv: 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52A7F60C" w14:textId="77777777"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96FD62" w14:textId="6BFBBE6F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93659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Drogen indgår</w:t>
            </w:r>
            <w:r w:rsidR="00A13C58">
              <w:rPr>
                <w:rFonts w:ascii="Arial" w:hAnsi="Arial" w:cs="Arial"/>
                <w:sz w:val="20"/>
                <w:szCs w:val="20"/>
              </w:rPr>
              <w:t>,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uden yderligere </w:t>
            </w:r>
            <w:r w:rsidR="00243D0E">
              <w:rPr>
                <w:rFonts w:ascii="Arial" w:hAnsi="Arial" w:cs="Arial"/>
                <w:sz w:val="20"/>
                <w:szCs w:val="20"/>
              </w:rPr>
              <w:t>forarbejdning</w:t>
            </w:r>
            <w:r w:rsidR="00A13C58">
              <w:rPr>
                <w:rFonts w:ascii="Arial" w:hAnsi="Arial" w:cs="Arial"/>
                <w:sz w:val="20"/>
                <w:szCs w:val="20"/>
              </w:rPr>
              <w:t xml:space="preserve">, i </w:t>
            </w:r>
            <w:r w:rsidR="00E71EBF">
              <w:rPr>
                <w:rFonts w:ascii="Arial" w:hAnsi="Arial" w:cs="Arial"/>
                <w:sz w:val="20"/>
                <w:szCs w:val="20"/>
              </w:rPr>
              <w:t>cannabisudgangsprodukt</w:t>
            </w:r>
            <w:r w:rsidR="00F7515F">
              <w:rPr>
                <w:rFonts w:ascii="Arial" w:hAnsi="Arial" w:cs="Arial"/>
                <w:sz w:val="20"/>
                <w:szCs w:val="20"/>
              </w:rPr>
              <w:t>et</w:t>
            </w:r>
          </w:p>
          <w:p w14:paraId="4885DBDE" w14:textId="69DBFB8E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94176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Drogen forarbejdes til en drogetilberedning, som anført nedenfor</w:t>
            </w:r>
          </w:p>
          <w:p w14:paraId="5250A625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14:paraId="51A1A21F" w14:textId="77777777" w:rsidTr="00DD6B27">
        <w:tc>
          <w:tcPr>
            <w:tcW w:w="9608" w:type="dxa"/>
          </w:tcPr>
          <w:p w14:paraId="319083BC" w14:textId="374E72BE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G</w:t>
            </w:r>
          </w:p>
          <w:p w14:paraId="101A9340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Evt. drogetilberedning (sæt kryds, hvis relevant):</w:t>
            </w:r>
          </w:p>
          <w:p w14:paraId="668FAA75" w14:textId="2F883552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849180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Findelt droge</w:t>
            </w:r>
          </w:p>
          <w:p w14:paraId="308B2ACA" w14:textId="546A72FA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02541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Pulveriseret droge</w:t>
            </w:r>
          </w:p>
          <w:p w14:paraId="65F54A84" w14:textId="13D9CDF4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17845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Granuleret droge</w:t>
            </w:r>
          </w:p>
          <w:p w14:paraId="0E38A091" w14:textId="148099E5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50169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Ekstrakt. Anfør ekstraktionsmiddel: 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D74A2C2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5B07B46D" w14:textId="4C91505D" w:rsidR="00266BA9" w:rsidRPr="002B3F6C" w:rsidRDefault="009E11C9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4725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Andet, angiv: 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</w:tc>
      </w:tr>
    </w:tbl>
    <w:p w14:paraId="4A80739F" w14:textId="77777777" w:rsidR="00143AC5" w:rsidRDefault="00143AC5">
      <w:r>
        <w:br w:type="page"/>
      </w:r>
    </w:p>
    <w:tbl>
      <w:tblPr>
        <w:tblStyle w:val="Tabel-Gitter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608"/>
      </w:tblGrid>
      <w:tr w:rsidR="00266BA9" w:rsidRPr="002B3F6C" w14:paraId="50A0EA60" w14:textId="77777777" w:rsidTr="35FBA202">
        <w:tc>
          <w:tcPr>
            <w:tcW w:w="9608" w:type="dxa"/>
          </w:tcPr>
          <w:p w14:paraId="6D7FC0B4" w14:textId="1BFFC760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lastRenderedPageBreak/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H</w:t>
            </w:r>
          </w:p>
          <w:p w14:paraId="5910AF07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Emballage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0178046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14:paraId="4E2FF887" w14:textId="77777777" w:rsidTr="35FBA202">
        <w:tc>
          <w:tcPr>
            <w:tcW w:w="9608" w:type="dxa"/>
          </w:tcPr>
          <w:p w14:paraId="484C42E9" w14:textId="4635515F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I</w:t>
            </w:r>
          </w:p>
          <w:p w14:paraId="30AFBCE9" w14:textId="4080970D" w:rsidR="00266BA9" w:rsidRDefault="00266BA9" w:rsidP="004309EC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Opbevaringsbetingelse</w:t>
            </w:r>
            <w:r w:rsidR="007C2B24">
              <w:rPr>
                <w:rFonts w:ascii="Arial" w:hAnsi="Arial" w:cs="Arial"/>
                <w:sz w:val="20"/>
                <w:szCs w:val="20"/>
              </w:rPr>
              <w:t xml:space="preserve"> før åbning</w:t>
            </w:r>
            <w:r w:rsidRPr="002B3F6C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7AB6274" w14:textId="4E48F94A" w:rsidR="007C2B24" w:rsidRDefault="59476E93" w:rsidP="04E9E8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2B3F6C">
              <w:rPr>
                <w:rFonts w:ascii="Arial" w:hAnsi="Arial" w:cs="Arial"/>
                <w:sz w:val="20"/>
                <w:szCs w:val="20"/>
              </w:rPr>
              <w:t>pbevaringsbetingelse</w:t>
            </w:r>
            <w:r>
              <w:rPr>
                <w:rFonts w:ascii="Arial" w:hAnsi="Arial" w:cs="Arial"/>
                <w:sz w:val="20"/>
                <w:szCs w:val="20"/>
              </w:rPr>
              <w:t xml:space="preserve"> efter åbning</w:t>
            </w:r>
            <w:r w:rsidR="00740029" w:rsidRPr="04E9E80A">
              <w:rPr>
                <w:rFonts w:ascii="Arial" w:hAnsi="Arial" w:cs="Arial"/>
                <w:sz w:val="20"/>
                <w:szCs w:val="20"/>
              </w:rPr>
              <w:t xml:space="preserve"> (hvis relevant)</w:t>
            </w:r>
            <w:r w:rsidRPr="002B3F6C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7C2B24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7C2B24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7C2B24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7C2B24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="007C2B24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3596E99D" w14:textId="609060DA" w:rsidR="004309EC" w:rsidRPr="002B3F6C" w:rsidRDefault="0C4AD436" w:rsidP="04E9E8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bevaringsbetingelse efter tilberedning</w:t>
            </w:r>
            <w:r w:rsidR="00740029" w:rsidRPr="04E9E80A">
              <w:rPr>
                <w:rFonts w:ascii="Arial" w:hAnsi="Arial" w:cs="Arial"/>
                <w:sz w:val="20"/>
                <w:szCs w:val="20"/>
              </w:rPr>
              <w:t xml:space="preserve"> (hvis relevant)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4309EC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="004309EC"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4309EC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4309EC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309EC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0EF0F6F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14:paraId="05D9E232" w14:textId="77777777" w:rsidTr="35FBA202">
        <w:tc>
          <w:tcPr>
            <w:tcW w:w="9608" w:type="dxa"/>
          </w:tcPr>
          <w:p w14:paraId="215E3FC4" w14:textId="67266B1D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J</w:t>
            </w:r>
          </w:p>
          <w:p w14:paraId="37C10B2F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Opbevaringstid før åbning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3D6E0C5" w14:textId="1DE0644A" w:rsidR="00266BA9" w:rsidRDefault="692DC34F" w:rsidP="04E9E80A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Opbevaringstid efter åbning</w:t>
            </w:r>
            <w:r w:rsidR="00740029" w:rsidRPr="04E9E80A">
              <w:rPr>
                <w:rFonts w:ascii="Arial" w:hAnsi="Arial" w:cs="Arial"/>
                <w:sz w:val="20"/>
                <w:szCs w:val="20"/>
              </w:rPr>
              <w:t xml:space="preserve"> (hvis relevant)</w:t>
            </w:r>
            <w:r w:rsidRPr="002B3F6C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EB79B9F" w14:textId="44741D3C" w:rsidR="004309EC" w:rsidRPr="002B3F6C" w:rsidRDefault="0C4AD436" w:rsidP="04E9E8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bevaringstid efter tilberedning</w:t>
            </w:r>
            <w:r w:rsidR="00740029" w:rsidRPr="04E9E80A">
              <w:rPr>
                <w:rFonts w:ascii="Arial" w:hAnsi="Arial" w:cs="Arial"/>
                <w:sz w:val="20"/>
                <w:szCs w:val="20"/>
              </w:rPr>
              <w:t xml:space="preserve"> (hvis relevant)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4309EC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="004309EC"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4309EC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4309EC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309EC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5799F1C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14:paraId="4EC2AB75" w14:textId="77777777" w:rsidTr="35FBA202">
        <w:tc>
          <w:tcPr>
            <w:tcW w:w="9608" w:type="dxa"/>
          </w:tcPr>
          <w:p w14:paraId="12C756A8" w14:textId="2DFAB585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K</w:t>
            </w:r>
          </w:p>
          <w:p w14:paraId="0454313E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Anvendelsesmåde (sæt kryds): </w:t>
            </w:r>
          </w:p>
          <w:p w14:paraId="2CF1D292" w14:textId="611D613C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68359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Til anvendelse gennem munden (oral)</w:t>
            </w:r>
          </w:p>
          <w:p w14:paraId="5427E39C" w14:textId="4092B596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92848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Til anvendelse i mundhulen</w:t>
            </w:r>
          </w:p>
          <w:p w14:paraId="1953B6D5" w14:textId="03BB196A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737896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Til anvendelse under tungen</w:t>
            </w:r>
          </w:p>
          <w:p w14:paraId="3B99D715" w14:textId="4A06A9E0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00244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Til inhalation</w:t>
            </w:r>
          </w:p>
          <w:p w14:paraId="14A1498F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0A1901" w14:textId="25AD6430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Andet, angiv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F6E1FB1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14:paraId="511587FB" w14:textId="77777777" w:rsidTr="35FBA202">
        <w:tc>
          <w:tcPr>
            <w:tcW w:w="9608" w:type="dxa"/>
          </w:tcPr>
          <w:p w14:paraId="1D387F66" w14:textId="1021B556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L</w:t>
            </w:r>
          </w:p>
          <w:p w14:paraId="1B7C2201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Medicinmål (sæt kryds):</w:t>
            </w:r>
          </w:p>
          <w:p w14:paraId="4D594BB2" w14:textId="3EF709B4" w:rsidR="005031A7" w:rsidRPr="00FE553F" w:rsidRDefault="00E413BC" w:rsidP="005031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5031A7">
              <w:rPr>
                <w:rFonts w:ascii="Arial" w:hAnsi="Arial" w:cs="Arial"/>
                <w:sz w:val="20"/>
                <w:szCs w:val="20"/>
              </w:rPr>
              <w:t>edicinmål er vedlagt af udgangsproduktfremstilleren</w:t>
            </w:r>
            <w:r w:rsidR="005031A7"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56463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31A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31A7"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25162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31A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75B9C93F" w14:textId="77777777" w:rsidR="005031A7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t medicinmål</w:t>
            </w:r>
            <w:r>
              <w:rPr>
                <w:rFonts w:ascii="Arial" w:hAnsi="Arial" w:cs="Arial"/>
                <w:sz w:val="20"/>
                <w:szCs w:val="20"/>
              </w:rPr>
              <w:t xml:space="preserve">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36A7111" w14:textId="77777777" w:rsidR="005031A7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808AB1" w14:textId="115FAC29" w:rsidR="005031A7" w:rsidRPr="008D2488" w:rsidRDefault="50AED4B4" w:rsidP="04E9E8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4E9E80A">
              <w:rPr>
                <w:rFonts w:ascii="Arial" w:hAnsi="Arial" w:cs="Arial"/>
                <w:b/>
                <w:bCs/>
                <w:sz w:val="20"/>
                <w:szCs w:val="20"/>
              </w:rPr>
              <w:t>Dokumentationskrav (hvis aktuelt)</w:t>
            </w:r>
          </w:p>
          <w:p w14:paraId="3F558955" w14:textId="581C543B" w:rsidR="005031A7" w:rsidRDefault="009E11C9" w:rsidP="005031A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9669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0AED4B4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50AED4B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6BBC9D59">
              <w:rPr>
                <w:rFonts w:ascii="Arial" w:hAnsi="Arial" w:cs="Arial"/>
                <w:sz w:val="20"/>
                <w:szCs w:val="20"/>
              </w:rPr>
              <w:t>L</w:t>
            </w:r>
            <w:r w:rsidR="50AED4B4">
              <w:rPr>
                <w:rFonts w:ascii="Arial" w:hAnsi="Arial" w:cs="Arial"/>
                <w:sz w:val="20"/>
                <w:szCs w:val="20"/>
              </w:rPr>
              <w:t xml:space="preserve">.1: </w:t>
            </w:r>
            <w:r w:rsidR="50AED4B4" w:rsidRPr="00FE553F">
              <w:rPr>
                <w:rFonts w:ascii="Arial" w:hAnsi="Arial" w:cs="Arial"/>
                <w:sz w:val="20"/>
                <w:szCs w:val="20"/>
              </w:rPr>
              <w:t>Tegning / foto af medicinmålet</w:t>
            </w:r>
            <w:r w:rsidR="50AED4B4">
              <w:rPr>
                <w:rFonts w:ascii="Arial" w:hAnsi="Arial" w:cs="Arial"/>
                <w:sz w:val="20"/>
                <w:szCs w:val="20"/>
              </w:rPr>
              <w:t xml:space="preserve"> (Bilag 3.</w:t>
            </w:r>
            <w:r w:rsidR="6BBC9D59">
              <w:rPr>
                <w:rFonts w:ascii="Arial" w:hAnsi="Arial" w:cs="Arial"/>
                <w:sz w:val="20"/>
                <w:szCs w:val="20"/>
              </w:rPr>
              <w:t>L</w:t>
            </w:r>
            <w:r w:rsidR="50AED4B4">
              <w:rPr>
                <w:rFonts w:ascii="Arial" w:hAnsi="Arial" w:cs="Arial"/>
                <w:sz w:val="20"/>
                <w:szCs w:val="20"/>
              </w:rPr>
              <w:t>.1).</w:t>
            </w:r>
          </w:p>
          <w:p w14:paraId="4F826456" w14:textId="1020A383" w:rsidR="005031A7" w:rsidRPr="00FE553F" w:rsidRDefault="009E11C9" w:rsidP="005031A7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98443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0AED4B4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50AED4B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6BBC9D59">
              <w:rPr>
                <w:rFonts w:ascii="Arial" w:hAnsi="Arial" w:cs="Arial"/>
                <w:sz w:val="20"/>
                <w:szCs w:val="20"/>
              </w:rPr>
              <w:t>L</w:t>
            </w:r>
            <w:r w:rsidR="50AED4B4">
              <w:rPr>
                <w:rFonts w:ascii="Arial" w:hAnsi="Arial" w:cs="Arial"/>
                <w:sz w:val="20"/>
                <w:szCs w:val="20"/>
              </w:rPr>
              <w:t xml:space="preserve">.2: Dokumentation for, at </w:t>
            </w:r>
            <w:r w:rsidR="50AED4B4" w:rsidRPr="00FE553F">
              <w:rPr>
                <w:rFonts w:ascii="Arial" w:hAnsi="Arial" w:cs="Arial"/>
                <w:sz w:val="20"/>
                <w:szCs w:val="20"/>
              </w:rPr>
              <w:t>medicin</w:t>
            </w:r>
            <w:r w:rsidR="50AED4B4">
              <w:rPr>
                <w:rFonts w:ascii="Arial" w:hAnsi="Arial" w:cs="Arial"/>
                <w:sz w:val="20"/>
                <w:szCs w:val="20"/>
              </w:rPr>
              <w:t>målet er CE mærket til medicinsk brug (Bilag 3.</w:t>
            </w:r>
            <w:r w:rsidR="6BBC9D59">
              <w:rPr>
                <w:rFonts w:ascii="Arial" w:hAnsi="Arial" w:cs="Arial"/>
                <w:sz w:val="20"/>
                <w:szCs w:val="20"/>
              </w:rPr>
              <w:t>L</w:t>
            </w:r>
            <w:r w:rsidR="50AED4B4">
              <w:rPr>
                <w:rFonts w:ascii="Arial" w:hAnsi="Arial" w:cs="Arial"/>
                <w:sz w:val="20"/>
                <w:szCs w:val="20"/>
              </w:rPr>
              <w:t>.2).</w:t>
            </w:r>
          </w:p>
          <w:p w14:paraId="222A6FF3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14:paraId="1643AB14" w14:textId="77777777" w:rsidTr="35FBA202">
        <w:tc>
          <w:tcPr>
            <w:tcW w:w="9608" w:type="dxa"/>
          </w:tcPr>
          <w:p w14:paraId="420E85B2" w14:textId="585CD92D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M</w:t>
            </w:r>
          </w:p>
          <w:p w14:paraId="422BCB84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Evt. andet medicinsk udstyr (sæt kryds):</w:t>
            </w:r>
          </w:p>
          <w:p w14:paraId="508837C8" w14:textId="77777777" w:rsidR="005031A7" w:rsidRPr="00FE553F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Kræves der </w:t>
            </w:r>
            <w:r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særligt medicinsk udstyr til anvendelsen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497993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6256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14D0D4B1" w14:textId="77777777" w:rsidR="005031A7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7C4665" w14:textId="77777777" w:rsidR="005031A7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Det medicinske udstyr </w:t>
            </w:r>
            <w:r>
              <w:rPr>
                <w:rFonts w:ascii="Arial" w:hAnsi="Arial" w:cs="Arial"/>
                <w:sz w:val="20"/>
                <w:szCs w:val="20"/>
              </w:rPr>
              <w:t>er vedlagt af udgangsproduktfremstilleren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90753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27116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7CA55E17" w14:textId="77777777" w:rsidR="005031A7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</w:t>
            </w:r>
            <w:r>
              <w:rPr>
                <w:rFonts w:ascii="Arial" w:hAnsi="Arial" w:cs="Arial"/>
                <w:sz w:val="20"/>
                <w:szCs w:val="20"/>
              </w:rPr>
              <w:t>n type medicinsk udstyr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F178A8B" w14:textId="77777777" w:rsidR="005031A7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2AEFCD" w14:textId="77E64672" w:rsidR="005031A7" w:rsidRDefault="50AED4B4" w:rsidP="005031A7">
            <w:pPr>
              <w:rPr>
                <w:rFonts w:ascii="Arial" w:hAnsi="Arial" w:cs="Arial"/>
                <w:sz w:val="20"/>
                <w:szCs w:val="20"/>
              </w:rPr>
            </w:pPr>
            <w:r w:rsidRPr="04E9E80A">
              <w:rPr>
                <w:rFonts w:ascii="Arial" w:hAnsi="Arial" w:cs="Arial"/>
                <w:b/>
                <w:bCs/>
                <w:sz w:val="20"/>
                <w:szCs w:val="20"/>
              </w:rPr>
              <w:t>Dokumentationskrav (hvis aktuelt)</w:t>
            </w:r>
          </w:p>
          <w:p w14:paraId="0B3E8EAD" w14:textId="121F8760" w:rsidR="005031A7" w:rsidRDefault="009E11C9" w:rsidP="04E9E80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5934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0AED4B4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50AED4B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6BBC9D59">
              <w:rPr>
                <w:rFonts w:ascii="Arial" w:hAnsi="Arial" w:cs="Arial"/>
                <w:sz w:val="20"/>
                <w:szCs w:val="20"/>
              </w:rPr>
              <w:t>M</w:t>
            </w:r>
            <w:r w:rsidR="50AED4B4">
              <w:rPr>
                <w:rFonts w:ascii="Arial" w:hAnsi="Arial" w:cs="Arial"/>
                <w:sz w:val="20"/>
                <w:szCs w:val="20"/>
              </w:rPr>
              <w:t xml:space="preserve">.1: </w:t>
            </w:r>
            <w:r w:rsidR="50AED4B4" w:rsidRPr="00FE553F">
              <w:rPr>
                <w:rFonts w:ascii="Arial" w:hAnsi="Arial" w:cs="Arial"/>
                <w:sz w:val="20"/>
                <w:szCs w:val="20"/>
              </w:rPr>
              <w:t xml:space="preserve">Tegning / foto af </w:t>
            </w:r>
            <w:r w:rsidR="50AED4B4" w:rsidRPr="04E9E80A">
              <w:rPr>
                <w:rFonts w:ascii="Arial" w:hAnsi="Arial" w:cs="Arial"/>
                <w:sz w:val="20"/>
                <w:szCs w:val="20"/>
              </w:rPr>
              <w:t xml:space="preserve">det medfølgende / anbefalede </w:t>
            </w:r>
            <w:r w:rsidR="50AED4B4">
              <w:rPr>
                <w:rFonts w:ascii="Arial" w:hAnsi="Arial" w:cs="Arial"/>
                <w:sz w:val="20"/>
                <w:szCs w:val="20"/>
              </w:rPr>
              <w:t>m</w:t>
            </w:r>
            <w:r w:rsidR="50AED4B4" w:rsidRPr="00FE553F">
              <w:rPr>
                <w:rFonts w:ascii="Arial" w:hAnsi="Arial" w:cs="Arial"/>
                <w:sz w:val="20"/>
                <w:szCs w:val="20"/>
              </w:rPr>
              <w:t>edicinske udstyr</w:t>
            </w:r>
            <w:r w:rsidR="50AED4B4">
              <w:rPr>
                <w:rFonts w:ascii="Arial" w:hAnsi="Arial" w:cs="Arial"/>
                <w:sz w:val="20"/>
                <w:szCs w:val="20"/>
              </w:rPr>
              <w:t xml:space="preserve"> (Bilag 3.</w:t>
            </w:r>
            <w:r w:rsidR="6BBC9D59">
              <w:rPr>
                <w:rFonts w:ascii="Arial" w:hAnsi="Arial" w:cs="Arial"/>
                <w:sz w:val="20"/>
                <w:szCs w:val="20"/>
              </w:rPr>
              <w:t>M</w:t>
            </w:r>
            <w:r w:rsidR="50AED4B4">
              <w:rPr>
                <w:rFonts w:ascii="Arial" w:hAnsi="Arial" w:cs="Arial"/>
                <w:sz w:val="20"/>
                <w:szCs w:val="20"/>
              </w:rPr>
              <w:t>.1).</w:t>
            </w:r>
          </w:p>
          <w:p w14:paraId="79F4386B" w14:textId="1E76C910" w:rsidR="005031A7" w:rsidRPr="00FE553F" w:rsidRDefault="009E11C9" w:rsidP="005031A7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4660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31A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31A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M</w:t>
            </w:r>
            <w:r w:rsidR="005031A7">
              <w:rPr>
                <w:rFonts w:ascii="Arial" w:hAnsi="Arial" w:cs="Arial"/>
                <w:sz w:val="20"/>
                <w:szCs w:val="20"/>
              </w:rPr>
              <w:t xml:space="preserve">.2: Dokumentation for, at det medfølgende / anbefalede </w:t>
            </w:r>
            <w:r w:rsidR="005031A7" w:rsidRPr="00FE553F">
              <w:rPr>
                <w:rFonts w:ascii="Arial" w:hAnsi="Arial" w:cs="Arial"/>
                <w:sz w:val="20"/>
                <w:szCs w:val="20"/>
              </w:rPr>
              <w:t>medicinsk</w:t>
            </w:r>
            <w:r w:rsidR="005031A7">
              <w:rPr>
                <w:rFonts w:ascii="Arial" w:hAnsi="Arial" w:cs="Arial"/>
                <w:sz w:val="20"/>
                <w:szCs w:val="20"/>
              </w:rPr>
              <w:t>e</w:t>
            </w:r>
            <w:r w:rsidR="005031A7" w:rsidRPr="00FE553F">
              <w:rPr>
                <w:rFonts w:ascii="Arial" w:hAnsi="Arial" w:cs="Arial"/>
                <w:sz w:val="20"/>
                <w:szCs w:val="20"/>
              </w:rPr>
              <w:t xml:space="preserve"> udstyr</w:t>
            </w:r>
            <w:r w:rsidR="005031A7">
              <w:rPr>
                <w:rFonts w:ascii="Arial" w:hAnsi="Arial" w:cs="Arial"/>
                <w:sz w:val="20"/>
                <w:szCs w:val="20"/>
              </w:rPr>
              <w:t xml:space="preserve"> er CE mærket til medicinsk brug (Bilag 3.</w:t>
            </w:r>
            <w:r w:rsidR="00EF631C">
              <w:rPr>
                <w:rFonts w:ascii="Arial" w:hAnsi="Arial" w:cs="Arial"/>
                <w:sz w:val="20"/>
                <w:szCs w:val="20"/>
              </w:rPr>
              <w:t>M</w:t>
            </w:r>
            <w:r w:rsidR="005031A7">
              <w:rPr>
                <w:rFonts w:ascii="Arial" w:hAnsi="Arial" w:cs="Arial"/>
                <w:sz w:val="20"/>
                <w:szCs w:val="20"/>
              </w:rPr>
              <w:t>.2).</w:t>
            </w:r>
          </w:p>
          <w:p w14:paraId="4CF96279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493318" w14:paraId="0BE7F46C" w14:textId="77777777" w:rsidTr="35FBA202">
        <w:tc>
          <w:tcPr>
            <w:tcW w:w="9608" w:type="dxa"/>
          </w:tcPr>
          <w:p w14:paraId="3D06E00E" w14:textId="320AEC00"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N</w:t>
            </w:r>
          </w:p>
          <w:p w14:paraId="4BCE3EFE" w14:textId="1178609C" w:rsidR="00266BA9" w:rsidRPr="002B3F6C" w:rsidRDefault="5D0024E8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35FBA20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okumentation for kvaliteten af </w:t>
            </w:r>
            <w:r w:rsidR="78AD732C" w:rsidRPr="35FBA202">
              <w:rPr>
                <w:rFonts w:ascii="Arial" w:hAnsi="Arial" w:cs="Arial"/>
                <w:b/>
                <w:bCs/>
                <w:sz w:val="20"/>
                <w:szCs w:val="20"/>
              </w:rPr>
              <w:t>cannabis</w:t>
            </w:r>
            <w:r w:rsidRPr="35FBA202">
              <w:rPr>
                <w:rFonts w:ascii="Arial" w:hAnsi="Arial" w:cs="Arial"/>
                <w:b/>
                <w:bCs/>
                <w:sz w:val="20"/>
                <w:szCs w:val="20"/>
              </w:rPr>
              <w:t>produktet</w:t>
            </w:r>
            <w:r w:rsidR="00266BA9" w:rsidRPr="35FBA20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266BA9" w:rsidRPr="35FBA202">
              <w:rPr>
                <w:rFonts w:ascii="Arial" w:hAnsi="Arial" w:cs="Arial"/>
                <w:sz w:val="20"/>
                <w:szCs w:val="20"/>
              </w:rPr>
              <w:t>(</w:t>
            </w:r>
            <w:r w:rsidR="00516982">
              <w:rPr>
                <w:rFonts w:ascii="Arial" w:hAnsi="Arial" w:cs="Arial"/>
                <w:sz w:val="20"/>
                <w:szCs w:val="20"/>
              </w:rPr>
              <w:t xml:space="preserve">følgende </w:t>
            </w:r>
            <w:r w:rsidR="00266BA9" w:rsidRPr="35FBA202">
              <w:rPr>
                <w:rFonts w:ascii="Arial" w:hAnsi="Arial" w:cs="Arial"/>
                <w:sz w:val="20"/>
                <w:szCs w:val="20"/>
              </w:rPr>
              <w:t>skal vedlægges ansøgningen, sæt kryds):</w:t>
            </w:r>
          </w:p>
          <w:p w14:paraId="4253822C" w14:textId="77777777" w:rsidR="00266BA9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02215B" w14:textId="6A8E8D50" w:rsidR="00E36F75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83726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36F75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096D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 xml:space="preserve">.1: </w:t>
            </w:r>
            <w:r w:rsidR="00E36F75">
              <w:rPr>
                <w:rFonts w:ascii="Arial" w:hAnsi="Arial" w:cs="Arial"/>
                <w:sz w:val="20"/>
                <w:szCs w:val="20"/>
              </w:rPr>
              <w:t>Flowdiagram over fremstillingsprocessen</w:t>
            </w:r>
            <w:r w:rsidR="00400BEF">
              <w:rPr>
                <w:rFonts w:ascii="Arial" w:hAnsi="Arial" w:cs="Arial"/>
                <w:sz w:val="20"/>
                <w:szCs w:val="20"/>
              </w:rPr>
              <w:t xml:space="preserve"> (inkl. angivelse af fremstillere)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>.1</w:t>
            </w:r>
            <w:r w:rsidR="006C5CCA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44C66B70" w14:textId="77777777" w:rsidR="00E36F75" w:rsidRPr="002B3F6C" w:rsidRDefault="00E36F75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B59B0B" w14:textId="77777777" w:rsidR="00266BA9" w:rsidRPr="002B3F6C" w:rsidRDefault="00266BA9" w:rsidP="00DD6B27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2B3F6C">
              <w:rPr>
                <w:rFonts w:ascii="Arial" w:hAnsi="Arial" w:cs="Arial"/>
                <w:b/>
                <w:sz w:val="20"/>
                <w:szCs w:val="20"/>
                <w:u w:val="single"/>
              </w:rPr>
              <w:t>Droge</w:t>
            </w:r>
          </w:p>
          <w:p w14:paraId="0A09AC4C" w14:textId="77777777"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30239509" w14:textId="0CDFD956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09682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096D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 xml:space="preserve">.2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Beskrivelse af dyrkning og fremstillingsproces for droge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>.2</w:t>
            </w:r>
            <w:r w:rsidR="006C5CCA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2AAA704E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A31D40" w14:textId="18D16FA9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87162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096D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 xml:space="preserve">.3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Dokumentation for at den anvendte cannabisplante er dyrket uden brug af pesticider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>.</w:t>
            </w:r>
            <w:r w:rsidR="006C5CCA">
              <w:rPr>
                <w:rFonts w:ascii="Arial" w:hAnsi="Arial" w:cs="Arial"/>
                <w:sz w:val="20"/>
                <w:szCs w:val="20"/>
              </w:rPr>
              <w:t>3)</w:t>
            </w:r>
          </w:p>
          <w:p w14:paraId="77A613F0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57C969" w14:textId="3424C213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782080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096D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 xml:space="preserve">.4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Specifikation for droge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>.</w:t>
            </w:r>
            <w:r w:rsidR="006C5CCA">
              <w:rPr>
                <w:rFonts w:ascii="Arial" w:hAnsi="Arial" w:cs="Arial"/>
                <w:sz w:val="20"/>
                <w:szCs w:val="20"/>
              </w:rPr>
              <w:t>4)</w:t>
            </w:r>
          </w:p>
          <w:p w14:paraId="77D69848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9D0BDF" w14:textId="124615E7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84054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096D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 xml:space="preserve">.5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Beskrivelse af analysemetoder samt validering</w:t>
            </w:r>
            <w:r w:rsidR="00DD2544">
              <w:rPr>
                <w:rFonts w:ascii="Arial" w:hAnsi="Arial" w:cs="Arial"/>
                <w:sz w:val="20"/>
                <w:szCs w:val="20"/>
              </w:rPr>
              <w:t>er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heraf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>.</w:t>
            </w:r>
            <w:r w:rsidR="006C5CCA">
              <w:rPr>
                <w:rFonts w:ascii="Arial" w:hAnsi="Arial" w:cs="Arial"/>
                <w:sz w:val="20"/>
                <w:szCs w:val="20"/>
              </w:rPr>
              <w:t>5)</w:t>
            </w:r>
          </w:p>
          <w:p w14:paraId="69DD64D1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719B09" w14:textId="43FC3CCE" w:rsidR="00266BA9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3099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.6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Analysecertifikater for droge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6C5CCA">
              <w:rPr>
                <w:rFonts w:ascii="Arial" w:hAnsi="Arial" w:cs="Arial"/>
                <w:sz w:val="20"/>
                <w:szCs w:val="20"/>
              </w:rPr>
              <w:t>6)</w:t>
            </w:r>
          </w:p>
          <w:p w14:paraId="5EEE7C67" w14:textId="77777777" w:rsidR="00C471A1" w:rsidRDefault="00C471A1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71B1C2" w14:textId="1020794E" w:rsidR="00C471A1" w:rsidRPr="002B3F6C" w:rsidRDefault="009E11C9" w:rsidP="00C471A1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17730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71A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471A1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471A1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C471A1">
              <w:rPr>
                <w:rFonts w:ascii="Arial" w:hAnsi="Arial" w:cs="Arial"/>
                <w:sz w:val="20"/>
                <w:szCs w:val="20"/>
              </w:rPr>
              <w:t xml:space="preserve">.7: </w:t>
            </w:r>
            <w:r w:rsidR="00C471A1" w:rsidRPr="002B3F6C">
              <w:rPr>
                <w:rFonts w:ascii="Arial" w:hAnsi="Arial" w:cs="Arial"/>
                <w:sz w:val="20"/>
                <w:szCs w:val="20"/>
              </w:rPr>
              <w:t>Oplysning om opbevaringsbetingelse for droge</w:t>
            </w:r>
            <w:r w:rsidR="00C471A1">
              <w:rPr>
                <w:rFonts w:ascii="Arial" w:hAnsi="Arial" w:cs="Arial"/>
                <w:sz w:val="20"/>
                <w:szCs w:val="20"/>
              </w:rPr>
              <w:t xml:space="preserve"> (Bilag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C471A1">
              <w:rPr>
                <w:rFonts w:ascii="Arial" w:hAnsi="Arial" w:cs="Arial"/>
                <w:sz w:val="20"/>
                <w:szCs w:val="20"/>
              </w:rPr>
              <w:t>.7)</w:t>
            </w:r>
          </w:p>
          <w:p w14:paraId="60796C45" w14:textId="77777777" w:rsidR="00C471A1" w:rsidRPr="002B3F6C" w:rsidRDefault="00C471A1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55A4CD" w14:textId="77777777"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02A0221F" w14:textId="173F3985" w:rsidR="00266BA9" w:rsidRPr="002B3F6C" w:rsidRDefault="00266BA9" w:rsidP="00DD6B27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2B3F6C">
              <w:rPr>
                <w:rFonts w:ascii="Arial" w:hAnsi="Arial" w:cs="Arial"/>
                <w:b/>
                <w:sz w:val="20"/>
                <w:szCs w:val="20"/>
                <w:u w:val="single"/>
              </w:rPr>
              <w:t>Evt. drogetilberedning</w:t>
            </w:r>
            <w:r w:rsidR="00947415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 (sæt kryds, hvis relevant)</w:t>
            </w:r>
          </w:p>
          <w:p w14:paraId="5449A3FA" w14:textId="77777777"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282487D0" w14:textId="4EB64418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6248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8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Beskrivelse af fremstillingsproces for drogetilberednin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8</w:t>
            </w:r>
            <w:r w:rsidR="006C5CCA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C7B06D0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C121A5" w14:textId="7CC9B16D" w:rsidR="00266BA9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69185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9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9C675C">
              <w:rPr>
                <w:rFonts w:ascii="Arial" w:hAnsi="Arial" w:cs="Arial"/>
                <w:sz w:val="20"/>
                <w:szCs w:val="20"/>
              </w:rPr>
              <w:t>S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pecifikation for drogetilberednin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9</w:t>
            </w:r>
            <w:r w:rsidR="006C5CCA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4FEBA2B" w14:textId="77777777" w:rsidR="00961085" w:rsidRDefault="00961085" w:rsidP="0094741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820B33" w14:textId="6DE098C1" w:rsidR="00947415" w:rsidRPr="002B3F6C" w:rsidRDefault="009E11C9" w:rsidP="0094741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97787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7415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47415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47415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947415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10</w:t>
            </w:r>
            <w:r w:rsidR="00947415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947415" w:rsidRPr="002B3F6C">
              <w:rPr>
                <w:rFonts w:ascii="Arial" w:hAnsi="Arial" w:cs="Arial"/>
                <w:sz w:val="20"/>
                <w:szCs w:val="20"/>
              </w:rPr>
              <w:t>Beskrivelse af analysemetoder samt validering</w:t>
            </w:r>
            <w:r w:rsidR="00947415">
              <w:rPr>
                <w:rFonts w:ascii="Arial" w:hAnsi="Arial" w:cs="Arial"/>
                <w:sz w:val="20"/>
                <w:szCs w:val="20"/>
              </w:rPr>
              <w:t>er</w:t>
            </w:r>
            <w:r w:rsidR="00947415" w:rsidRPr="002B3F6C">
              <w:rPr>
                <w:rFonts w:ascii="Arial" w:hAnsi="Arial" w:cs="Arial"/>
                <w:sz w:val="20"/>
                <w:szCs w:val="20"/>
              </w:rPr>
              <w:t xml:space="preserve"> heraf</w:t>
            </w:r>
            <w:r w:rsidR="00947415">
              <w:rPr>
                <w:rFonts w:ascii="Arial" w:hAnsi="Arial" w:cs="Arial"/>
                <w:sz w:val="20"/>
                <w:szCs w:val="20"/>
              </w:rPr>
              <w:t xml:space="preserve"> (Bilag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947415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10</w:t>
            </w:r>
            <w:r w:rsidR="00947415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01F493C6" w14:textId="77777777" w:rsidR="00947415" w:rsidRPr="002B3F6C" w:rsidRDefault="00947415" w:rsidP="0094741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4FE395" w14:textId="26CE015B" w:rsidR="00947415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2000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7415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47415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47415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947415">
              <w:rPr>
                <w:rFonts w:ascii="Arial" w:hAnsi="Arial" w:cs="Arial"/>
                <w:sz w:val="20"/>
                <w:szCs w:val="20"/>
              </w:rPr>
              <w:t>.</w:t>
            </w:r>
            <w:r w:rsidR="00961085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1</w:t>
            </w:r>
            <w:r w:rsidR="00947415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947415" w:rsidRPr="002B3F6C">
              <w:rPr>
                <w:rFonts w:ascii="Arial" w:hAnsi="Arial" w:cs="Arial"/>
                <w:sz w:val="20"/>
                <w:szCs w:val="20"/>
              </w:rPr>
              <w:t>Analysecertifikater for droge</w:t>
            </w:r>
            <w:r w:rsidR="00961085">
              <w:rPr>
                <w:rFonts w:ascii="Arial" w:hAnsi="Arial" w:cs="Arial"/>
                <w:sz w:val="20"/>
                <w:szCs w:val="20"/>
              </w:rPr>
              <w:t>tilberedning</w:t>
            </w:r>
            <w:r w:rsidR="00947415">
              <w:rPr>
                <w:rFonts w:ascii="Arial" w:hAnsi="Arial" w:cs="Arial"/>
                <w:sz w:val="20"/>
                <w:szCs w:val="20"/>
              </w:rPr>
              <w:t xml:space="preserve"> (Bilag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947415">
              <w:rPr>
                <w:rFonts w:ascii="Arial" w:hAnsi="Arial" w:cs="Arial"/>
                <w:sz w:val="20"/>
                <w:szCs w:val="20"/>
              </w:rPr>
              <w:t>.</w:t>
            </w:r>
            <w:r w:rsidR="00961085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1</w:t>
            </w:r>
            <w:r w:rsidR="00947415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2A3486BE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C21EBA9" w14:textId="0A6B4080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80555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12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Oplysning om emballage for drogetilberednin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12</w:t>
            </w:r>
            <w:r w:rsidR="006C5CCA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7C5A748E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365456" w14:textId="171BFEEC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339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1</w:t>
            </w:r>
            <w:r w:rsidR="005A099F">
              <w:rPr>
                <w:rFonts w:ascii="Arial" w:hAnsi="Arial" w:cs="Arial"/>
                <w:sz w:val="20"/>
                <w:szCs w:val="20"/>
              </w:rPr>
              <w:t>3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Oplysning om opbevaringsbetingelse og evt. </w:t>
            </w:r>
            <w:proofErr w:type="spellStart"/>
            <w:r w:rsidR="00266BA9" w:rsidRPr="002B3F6C">
              <w:rPr>
                <w:rFonts w:ascii="Arial" w:hAnsi="Arial" w:cs="Arial"/>
                <w:sz w:val="20"/>
                <w:szCs w:val="20"/>
              </w:rPr>
              <w:t>retest</w:t>
            </w:r>
            <w:proofErr w:type="spellEnd"/>
            <w:r w:rsidR="00266BA9" w:rsidRPr="002B3F6C">
              <w:rPr>
                <w:rFonts w:ascii="Arial" w:hAnsi="Arial" w:cs="Arial"/>
                <w:sz w:val="20"/>
                <w:szCs w:val="20"/>
              </w:rPr>
              <w:t>-tid for drogetilberednin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6C5CCA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3</w:t>
            </w:r>
            <w:r w:rsidR="006C5CCA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004E3EB0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21A96B" w14:textId="77777777"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6D37D4" w14:textId="77777777" w:rsidR="00266BA9" w:rsidRPr="002B3F6C" w:rsidRDefault="00266BA9" w:rsidP="00DD6B27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2B3F6C">
              <w:rPr>
                <w:rFonts w:ascii="Arial" w:hAnsi="Arial" w:cs="Arial"/>
                <w:b/>
                <w:sz w:val="20"/>
                <w:szCs w:val="20"/>
                <w:u w:val="single"/>
              </w:rPr>
              <w:t>Cannabisudgangsprodukt</w:t>
            </w:r>
          </w:p>
          <w:p w14:paraId="75037E34" w14:textId="77777777" w:rsidR="00266BA9" w:rsidRPr="002B3F6C" w:rsidRDefault="00266BA9" w:rsidP="00DD6B27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220D87F4" w14:textId="6E74F117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72722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14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DD2544">
              <w:rPr>
                <w:rFonts w:ascii="Arial" w:hAnsi="Arial" w:cs="Arial"/>
                <w:sz w:val="20"/>
                <w:szCs w:val="20"/>
              </w:rPr>
              <w:t>Kompositionsskema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3B38F7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4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7C25673D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41F699ED" w14:textId="3D9B1BBB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04774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1</w:t>
            </w:r>
            <w:r w:rsidR="005A099F">
              <w:rPr>
                <w:rFonts w:ascii="Arial" w:hAnsi="Arial" w:cs="Arial"/>
                <w:sz w:val="20"/>
                <w:szCs w:val="20"/>
              </w:rPr>
              <w:t>5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Beskrivelse af fremstillingsproces for cannabisudgangsprodukt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3B38F7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5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2C7C0239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6E187A" w14:textId="11504E0B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94978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1</w:t>
            </w:r>
            <w:r w:rsidR="005A099F">
              <w:rPr>
                <w:rFonts w:ascii="Arial" w:hAnsi="Arial" w:cs="Arial"/>
                <w:sz w:val="20"/>
                <w:szCs w:val="20"/>
              </w:rPr>
              <w:t>6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Beskrivelse af kvaliteten af eventuelle hjælpestoffer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3B38F7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6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6ADDD02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0463A7" w14:textId="5DD063B8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28215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1</w:t>
            </w:r>
            <w:r w:rsidR="005A099F">
              <w:rPr>
                <w:rFonts w:ascii="Arial" w:hAnsi="Arial" w:cs="Arial"/>
                <w:sz w:val="20"/>
                <w:szCs w:val="20"/>
              </w:rPr>
              <w:t>7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Dokumentation for fravær af TSE (for hjælpestoffer af animalsk oprindelse)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3B38F7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7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E6FD3E8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53216E1B" w14:textId="5930EF9F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12133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1</w:t>
            </w:r>
            <w:r w:rsidR="005A099F">
              <w:rPr>
                <w:rFonts w:ascii="Arial" w:hAnsi="Arial" w:cs="Arial"/>
                <w:sz w:val="20"/>
                <w:szCs w:val="20"/>
              </w:rPr>
              <w:t>8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Specifikation for udgangsprodukt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3B38F7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8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4489E158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96B725" w14:textId="65000337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9721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1</w:t>
            </w:r>
            <w:r w:rsidR="005A099F">
              <w:rPr>
                <w:rFonts w:ascii="Arial" w:hAnsi="Arial" w:cs="Arial"/>
                <w:sz w:val="20"/>
                <w:szCs w:val="20"/>
              </w:rPr>
              <w:t>9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Beskrivelse af analysemetoder samt validering</w:t>
            </w:r>
            <w:r w:rsidR="00E51036">
              <w:rPr>
                <w:rFonts w:ascii="Arial" w:hAnsi="Arial" w:cs="Arial"/>
                <w:sz w:val="20"/>
                <w:szCs w:val="20"/>
              </w:rPr>
              <w:t>er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heraf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3B38F7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9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48FCFFE6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F20554" w14:textId="63B2A0B0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37083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20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Analysecertifikater for cannabisudgangsprodukt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20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BC33B22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C07C76" w14:textId="5B8A0654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76116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21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Angivelse af kvalitet og udseende af emballage til cannabisudgangsprodukt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21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5273B766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527AF5" w14:textId="4319CC04" w:rsidR="00266BA9" w:rsidRPr="002B3F6C" w:rsidRDefault="009E11C9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07569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22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Dokumentation for den foreslåede opbevaringstid og opbevaringsbetingelse for cannabisudgangsprodukt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22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243F880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A104C4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Evt. andre relevante oplysninger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040AADF" w14:textId="77777777"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8F73878" w14:textId="77777777" w:rsidR="00E3051D" w:rsidRDefault="00E3051D" w:rsidP="00804C7E">
      <w:pPr>
        <w:rPr>
          <w:rFonts w:ascii="Arial" w:hAnsi="Arial" w:cs="Arial"/>
          <w:b/>
          <w:sz w:val="20"/>
          <w:szCs w:val="20"/>
        </w:rPr>
      </w:pPr>
    </w:p>
    <w:p w14:paraId="59361152" w14:textId="7DD0C695" w:rsidR="00804C7E" w:rsidRDefault="00804C7E" w:rsidP="00D13D4C">
      <w:pPr>
        <w:rPr>
          <w:rFonts w:ascii="Arial" w:hAnsi="Arial" w:cs="Arial"/>
          <w:sz w:val="20"/>
          <w:szCs w:val="20"/>
        </w:rPr>
      </w:pPr>
    </w:p>
    <w:p w14:paraId="4D5F2E1A" w14:textId="57786B8B" w:rsidR="00F2298F" w:rsidRDefault="00F2298F" w:rsidP="00D13D4C">
      <w:pPr>
        <w:rPr>
          <w:rFonts w:ascii="Arial" w:hAnsi="Arial" w:cs="Arial"/>
          <w:sz w:val="20"/>
          <w:szCs w:val="20"/>
        </w:rPr>
      </w:pPr>
    </w:p>
    <w:p w14:paraId="41C29401" w14:textId="60B4C267" w:rsidR="00F2298F" w:rsidRDefault="00F2298F" w:rsidP="00D13D4C">
      <w:pPr>
        <w:rPr>
          <w:rFonts w:ascii="Arial" w:hAnsi="Arial" w:cs="Arial"/>
          <w:sz w:val="20"/>
          <w:szCs w:val="20"/>
        </w:rPr>
      </w:pPr>
    </w:p>
    <w:p w14:paraId="1192D3AB" w14:textId="48CF1053" w:rsidR="00F2298F" w:rsidRDefault="00F2298F" w:rsidP="00D13D4C">
      <w:pPr>
        <w:rPr>
          <w:rFonts w:ascii="Arial" w:hAnsi="Arial" w:cs="Arial"/>
          <w:sz w:val="20"/>
          <w:szCs w:val="20"/>
        </w:rPr>
      </w:pPr>
    </w:p>
    <w:p w14:paraId="4AB22BC0" w14:textId="3045384C" w:rsidR="00F2298F" w:rsidRDefault="00F2298F" w:rsidP="00D13D4C">
      <w:pPr>
        <w:rPr>
          <w:rFonts w:ascii="Arial" w:hAnsi="Arial" w:cs="Arial"/>
          <w:sz w:val="20"/>
          <w:szCs w:val="20"/>
        </w:rPr>
      </w:pPr>
    </w:p>
    <w:p w14:paraId="6A8D8363" w14:textId="77777777" w:rsidR="00F2298F" w:rsidRDefault="00F2298F" w:rsidP="00D13D4C">
      <w:pPr>
        <w:rPr>
          <w:rFonts w:ascii="Arial" w:hAnsi="Arial" w:cs="Arial"/>
          <w:sz w:val="20"/>
          <w:szCs w:val="20"/>
        </w:rPr>
      </w:pPr>
    </w:p>
    <w:p w14:paraId="115A6DBF" w14:textId="462B202E" w:rsidR="00725A6D" w:rsidRPr="001B75A5" w:rsidRDefault="00725A6D" w:rsidP="00D13D4C">
      <w:pPr>
        <w:rPr>
          <w:rFonts w:ascii="Arial" w:hAnsi="Arial" w:cs="Arial"/>
          <w:b/>
          <w:sz w:val="20"/>
          <w:szCs w:val="20"/>
        </w:rPr>
      </w:pPr>
      <w:r w:rsidRPr="001B75A5">
        <w:rPr>
          <w:rFonts w:ascii="Arial" w:hAnsi="Arial" w:cs="Arial"/>
          <w:b/>
          <w:sz w:val="20"/>
          <w:szCs w:val="20"/>
        </w:rPr>
        <w:lastRenderedPageBreak/>
        <w:t>Ved optagelse af cannabisudgangsproduktet og -mellemproduktet på Lægemiddelstyrelsens liste, tildeles et varenummer for cannabismellemproduktet/-slutproduktet.</w:t>
      </w:r>
    </w:p>
    <w:p w14:paraId="0B2BA2DB" w14:textId="0ABFB879" w:rsidR="00804C7E" w:rsidRDefault="00804C7E" w:rsidP="00D13D4C">
      <w:pPr>
        <w:rPr>
          <w:rFonts w:ascii="Arial" w:hAnsi="Arial" w:cs="Arial"/>
          <w:sz w:val="20"/>
          <w:szCs w:val="20"/>
        </w:rPr>
      </w:pPr>
    </w:p>
    <w:p w14:paraId="1B7C49DB" w14:textId="116E8B8B" w:rsidR="00B428F8" w:rsidRPr="001B75A5" w:rsidRDefault="00B428F8" w:rsidP="00837009">
      <w:pPr>
        <w:pStyle w:val="Listeafsnit"/>
        <w:numPr>
          <w:ilvl w:val="0"/>
          <w:numId w:val="2"/>
        </w:numPr>
        <w:rPr>
          <w:rFonts w:ascii="Arial" w:hAnsi="Arial" w:cs="Arial"/>
          <w:b/>
          <w:sz w:val="22"/>
          <w:szCs w:val="20"/>
        </w:rPr>
      </w:pPr>
      <w:r w:rsidRPr="001B75A5">
        <w:rPr>
          <w:rFonts w:ascii="Arial" w:hAnsi="Arial" w:cs="Arial"/>
          <w:b/>
          <w:sz w:val="22"/>
          <w:szCs w:val="20"/>
        </w:rPr>
        <w:t>Dato og underskrift</w:t>
      </w:r>
    </w:p>
    <w:tbl>
      <w:tblPr>
        <w:tblStyle w:val="Tabel-Gitter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608"/>
      </w:tblGrid>
      <w:tr w:rsidR="00B428F8" w14:paraId="7F96DD70" w14:textId="77777777" w:rsidTr="00B428F8">
        <w:tc>
          <w:tcPr>
            <w:tcW w:w="9628" w:type="dxa"/>
          </w:tcPr>
          <w:p w14:paraId="59BA0527" w14:textId="0012BECA" w:rsidR="00B428F8" w:rsidRPr="007270BF" w:rsidRDefault="00B428F8" w:rsidP="00D13D4C">
            <w:pPr>
              <w:rPr>
                <w:rFonts w:ascii="Arial" w:hAnsi="Arial" w:cs="Arial"/>
                <w:sz w:val="20"/>
                <w:szCs w:val="20"/>
              </w:rPr>
            </w:pPr>
            <w:r w:rsidRPr="007270BF">
              <w:rPr>
                <w:rFonts w:ascii="Arial" w:hAnsi="Arial" w:cs="Arial"/>
                <w:sz w:val="20"/>
                <w:szCs w:val="20"/>
              </w:rPr>
              <w:t>Dato:</w:t>
            </w:r>
          </w:p>
          <w:sdt>
            <w:sdtP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id w:val="1504010403"/>
              <w:placeholder>
                <w:docPart w:val="DefaultPlaceholder_1081868576"/>
              </w:placeholder>
              <w:showingPlcHdr/>
              <w:date>
                <w:dateFormat w:val="dd-MM-yyyy"/>
                <w:lid w:val="da-DK"/>
                <w:storeMappedDataAs w:val="dateTime"/>
                <w:calendar w:val="gregorian"/>
              </w:date>
            </w:sdtPr>
            <w:sdtContent>
              <w:p w14:paraId="259AB029" w14:textId="6C945A83" w:rsidR="00B428F8" w:rsidRPr="007270BF" w:rsidRDefault="00B428F8" w:rsidP="00D13D4C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270BF">
                  <w:rPr>
                    <w:rStyle w:val="Pladsholdertekst"/>
                  </w:rPr>
                  <w:t>Klik her for at angive en dato.</w:t>
                </w:r>
              </w:p>
            </w:sdtContent>
          </w:sdt>
          <w:p w14:paraId="3A7E7B59" w14:textId="214EDC7A" w:rsidR="00B428F8" w:rsidRPr="007270BF" w:rsidRDefault="00B428F8" w:rsidP="00D13D4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6CF14F" w14:textId="48DC111F" w:rsidR="00B428F8" w:rsidRPr="007270BF" w:rsidRDefault="00B428F8" w:rsidP="00D13D4C">
            <w:pPr>
              <w:rPr>
                <w:rFonts w:ascii="Arial" w:hAnsi="Arial" w:cs="Arial"/>
                <w:sz w:val="20"/>
                <w:szCs w:val="20"/>
              </w:rPr>
            </w:pPr>
            <w:r w:rsidRPr="007270BF">
              <w:rPr>
                <w:rFonts w:ascii="Arial" w:hAnsi="Arial" w:cs="Arial"/>
                <w:sz w:val="20"/>
                <w:szCs w:val="20"/>
              </w:rPr>
              <w:t>Underskrift:</w:t>
            </w:r>
          </w:p>
          <w:sdt>
            <w:sdtP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id w:val="1623418812"/>
              <w:showingPlcHdr/>
              <w:picture/>
            </w:sdtPr>
            <w:sdtContent>
              <w:p w14:paraId="34CB8DFC" w14:textId="7A57111B" w:rsidR="00B428F8" w:rsidRPr="00FE55A9" w:rsidRDefault="00B428F8" w:rsidP="00D13D4C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AC759A">
                  <w:rPr>
                    <w:rFonts w:ascii="Arial" w:hAnsi="Arial" w:cs="Arial"/>
                    <w:noProof/>
                    <w:color w:val="2B579A"/>
                    <w:sz w:val="20"/>
                    <w:szCs w:val="20"/>
                    <w:shd w:val="clear" w:color="auto" w:fill="E6E6E6"/>
                  </w:rPr>
                  <w:drawing>
                    <wp:inline distT="0" distB="0" distL="0" distR="0" wp14:anchorId="23772EBD" wp14:editId="12337E90">
                      <wp:extent cx="3400425" cy="771525"/>
                      <wp:effectExtent l="0" t="0" r="9525" b="9525"/>
                      <wp:docPr id="2" name="Billed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400425" cy="7715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48CFB71" w14:textId="77777777" w:rsidR="00B428F8" w:rsidRDefault="00B428F8" w:rsidP="00D13D4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40B2029" w14:textId="24DF918C" w:rsidR="00FB1FA8" w:rsidRDefault="00FB1FA8" w:rsidP="00320C3D">
      <w:pPr>
        <w:rPr>
          <w:rFonts w:ascii="Arial" w:hAnsi="Arial" w:cs="Arial"/>
          <w:sz w:val="20"/>
          <w:szCs w:val="20"/>
        </w:rPr>
      </w:pPr>
    </w:p>
    <w:p w14:paraId="2FDF6F58" w14:textId="77777777" w:rsidR="00FB1FA8" w:rsidRDefault="00FB1FA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18AB6D03" w14:textId="06D7C10F" w:rsidR="007843A7" w:rsidRPr="00ED1BD4" w:rsidRDefault="007843A7" w:rsidP="007843A7">
      <w:pPr>
        <w:rPr>
          <w:rFonts w:ascii="Arial" w:hAnsi="Arial" w:cs="Arial"/>
          <w:b/>
          <w:sz w:val="20"/>
          <w:szCs w:val="20"/>
        </w:rPr>
      </w:pPr>
      <w:r w:rsidRPr="00ED1BD4">
        <w:rPr>
          <w:rFonts w:ascii="Arial" w:hAnsi="Arial" w:cs="Arial"/>
          <w:b/>
          <w:sz w:val="20"/>
          <w:szCs w:val="20"/>
        </w:rPr>
        <w:lastRenderedPageBreak/>
        <w:t xml:space="preserve">Oversigt over </w:t>
      </w:r>
      <w:r w:rsidR="00282DF7">
        <w:rPr>
          <w:rFonts w:ascii="Arial" w:hAnsi="Arial" w:cs="Arial"/>
          <w:b/>
          <w:sz w:val="20"/>
          <w:szCs w:val="20"/>
        </w:rPr>
        <w:t>bilag</w:t>
      </w:r>
      <w:r w:rsidRPr="00ED1BD4">
        <w:rPr>
          <w:rFonts w:ascii="Arial" w:hAnsi="Arial" w:cs="Arial"/>
          <w:b/>
          <w:sz w:val="20"/>
          <w:szCs w:val="20"/>
        </w:rPr>
        <w:t xml:space="preserve"> </w:t>
      </w:r>
    </w:p>
    <w:p w14:paraId="0381C710" w14:textId="773BCB5C" w:rsidR="007843A7" w:rsidRPr="00435FB5" w:rsidRDefault="007843A7" w:rsidP="007843A7">
      <w:pPr>
        <w:rPr>
          <w:rFonts w:ascii="Arial" w:hAnsi="Arial" w:cs="Arial"/>
          <w:sz w:val="19"/>
          <w:szCs w:val="19"/>
        </w:rPr>
      </w:pPr>
      <w:r w:rsidRPr="00435FB5">
        <w:rPr>
          <w:rFonts w:ascii="Arial" w:hAnsi="Arial" w:cs="Arial"/>
          <w:sz w:val="19"/>
          <w:szCs w:val="19"/>
        </w:rPr>
        <w:t xml:space="preserve">(Afkryds de vedlagte </w:t>
      </w:r>
      <w:r w:rsidR="00282DF7" w:rsidRPr="00435FB5">
        <w:rPr>
          <w:rFonts w:ascii="Arial" w:hAnsi="Arial" w:cs="Arial"/>
          <w:sz w:val="19"/>
          <w:szCs w:val="19"/>
        </w:rPr>
        <w:t>bilag</w:t>
      </w:r>
      <w:r w:rsidRPr="00435FB5">
        <w:rPr>
          <w:rFonts w:ascii="Arial" w:hAnsi="Arial" w:cs="Arial"/>
          <w:sz w:val="19"/>
          <w:szCs w:val="19"/>
        </w:rPr>
        <w:t xml:space="preserve"> og navngiv dem tilsvarende i den indsendte dokumentation inkl. versionsnummer)</w:t>
      </w:r>
    </w:p>
    <w:p w14:paraId="4BF5778A" w14:textId="6E8A4340" w:rsidR="00B61FB4" w:rsidRPr="00ED1BD4" w:rsidRDefault="00B61FB4" w:rsidP="007843A7">
      <w:pPr>
        <w:rPr>
          <w:rFonts w:ascii="Arial" w:hAnsi="Arial" w:cs="Arial"/>
          <w:sz w:val="19"/>
          <w:szCs w:val="19"/>
        </w:rPr>
      </w:pPr>
      <w:bookmarkStart w:id="15" w:name="_Hlk92965842"/>
      <w:bookmarkStart w:id="16" w:name="_Hlk75171377"/>
      <w:r w:rsidRPr="00435FB5">
        <w:rPr>
          <w:rFonts w:ascii="Arial" w:hAnsi="Arial" w:cs="Arial"/>
          <w:sz w:val="19"/>
          <w:szCs w:val="19"/>
        </w:rPr>
        <w:t>Samme dokument skal ikke vedlægges flere gange med forskellige bilagsnumre. Der skal derimod refereres til første bilagsnummer fx 1.</w:t>
      </w:r>
      <w:r w:rsidR="007F7E9C">
        <w:rPr>
          <w:rFonts w:ascii="Arial" w:hAnsi="Arial" w:cs="Arial"/>
          <w:sz w:val="19"/>
          <w:szCs w:val="19"/>
        </w:rPr>
        <w:t>B</w:t>
      </w:r>
      <w:r w:rsidRPr="00435FB5">
        <w:rPr>
          <w:rFonts w:ascii="Arial" w:hAnsi="Arial" w:cs="Arial"/>
          <w:sz w:val="19"/>
          <w:szCs w:val="19"/>
        </w:rPr>
        <w:t>.1 eller</w:t>
      </w:r>
      <w:r w:rsidR="001B6CC5" w:rsidRPr="00435FB5">
        <w:rPr>
          <w:rFonts w:ascii="Arial" w:hAnsi="Arial" w:cs="Arial"/>
          <w:sz w:val="19"/>
          <w:szCs w:val="19"/>
        </w:rPr>
        <w:t xml:space="preserve"> bilaget kan navngives ”1.</w:t>
      </w:r>
      <w:r w:rsidR="007F7E9C">
        <w:rPr>
          <w:rFonts w:ascii="Arial" w:hAnsi="Arial" w:cs="Arial"/>
          <w:sz w:val="19"/>
          <w:szCs w:val="19"/>
        </w:rPr>
        <w:t>B</w:t>
      </w:r>
      <w:r w:rsidR="001B6CC5" w:rsidRPr="00435FB5">
        <w:rPr>
          <w:rFonts w:ascii="Arial" w:hAnsi="Arial" w:cs="Arial"/>
          <w:sz w:val="19"/>
          <w:szCs w:val="19"/>
        </w:rPr>
        <w:t>.1 og 1.E.1”.</w:t>
      </w:r>
      <w:bookmarkEnd w:id="15"/>
      <w:r w:rsidR="001B6CC5" w:rsidRPr="00435FB5">
        <w:rPr>
          <w:rFonts w:ascii="Arial" w:hAnsi="Arial" w:cs="Arial"/>
          <w:sz w:val="19"/>
          <w:szCs w:val="19"/>
        </w:rPr>
        <w:t xml:space="preserve"> </w:t>
      </w:r>
      <w:r w:rsidRPr="00435FB5">
        <w:rPr>
          <w:rFonts w:ascii="Arial" w:hAnsi="Arial" w:cs="Arial"/>
          <w:sz w:val="19"/>
          <w:szCs w:val="19"/>
        </w:rPr>
        <w:t xml:space="preserve"> </w:t>
      </w:r>
    </w:p>
    <w:bookmarkEnd w:id="16"/>
    <w:p w14:paraId="0E6F0732" w14:textId="77777777" w:rsidR="00FB1FA8" w:rsidRDefault="00FB1FA8" w:rsidP="00FB1FA8">
      <w:pPr>
        <w:spacing w:after="120"/>
        <w:rPr>
          <w:rFonts w:ascii="Arial" w:hAnsi="Arial" w:cs="Arial"/>
          <w:sz w:val="20"/>
          <w:szCs w:val="20"/>
        </w:rPr>
      </w:pPr>
    </w:p>
    <w:p w14:paraId="5473BBAA" w14:textId="09AFC823" w:rsidR="00FB1FA8" w:rsidRDefault="009E11C9" w:rsidP="000722F8">
      <w:pPr>
        <w:spacing w:after="120"/>
        <w:ind w:left="1276" w:hanging="127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3015265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B1FA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1.</w:t>
      </w:r>
      <w:r w:rsidR="007843A7">
        <w:rPr>
          <w:rFonts w:ascii="Arial" w:hAnsi="Arial" w:cs="Arial"/>
          <w:sz w:val="20"/>
          <w:szCs w:val="20"/>
        </w:rPr>
        <w:t>A.</w:t>
      </w:r>
      <w:r w:rsidR="00FB1FA8">
        <w:rPr>
          <w:rFonts w:ascii="Arial" w:hAnsi="Arial" w:cs="Arial"/>
          <w:sz w:val="20"/>
          <w:szCs w:val="20"/>
        </w:rPr>
        <w:t xml:space="preserve">1 </w:t>
      </w:r>
      <w:r w:rsidR="000722F8">
        <w:rPr>
          <w:rFonts w:ascii="Arial" w:hAnsi="Arial" w:cs="Arial"/>
          <w:sz w:val="20"/>
          <w:szCs w:val="20"/>
        </w:rPr>
        <w:tab/>
      </w:r>
      <w:r w:rsidR="00FB1FA8" w:rsidRPr="0072127D">
        <w:rPr>
          <w:rFonts w:ascii="Arial" w:hAnsi="Arial" w:cs="Arial"/>
          <w:sz w:val="20"/>
          <w:szCs w:val="20"/>
        </w:rPr>
        <w:t xml:space="preserve">Kopi af gyldig </w:t>
      </w:r>
      <w:r w:rsidR="00FB1FA8">
        <w:rPr>
          <w:rFonts w:ascii="Arial" w:hAnsi="Arial" w:cs="Arial"/>
          <w:sz w:val="20"/>
          <w:szCs w:val="20"/>
        </w:rPr>
        <w:t>tilladelse til fremstilling af cannabismellemprodukter.</w:t>
      </w:r>
    </w:p>
    <w:p w14:paraId="76F352EE" w14:textId="16DA2A52" w:rsidR="00FB1FA8" w:rsidRDefault="009E11C9" w:rsidP="00FB1FA8">
      <w:pPr>
        <w:spacing w:after="120"/>
        <w:ind w:left="1276" w:hanging="127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339768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B1FA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1.</w:t>
      </w:r>
      <w:r w:rsidR="007843A7">
        <w:rPr>
          <w:rFonts w:ascii="Arial" w:hAnsi="Arial" w:cs="Arial"/>
          <w:sz w:val="20"/>
          <w:szCs w:val="20"/>
        </w:rPr>
        <w:t>A.</w:t>
      </w:r>
      <w:r w:rsidR="00FB1FA8">
        <w:rPr>
          <w:rFonts w:ascii="Arial" w:hAnsi="Arial" w:cs="Arial"/>
          <w:sz w:val="20"/>
          <w:szCs w:val="20"/>
        </w:rPr>
        <w:t>2</w:t>
      </w:r>
      <w:r w:rsidR="00FB1FA8">
        <w:rPr>
          <w:rFonts w:ascii="Arial" w:hAnsi="Arial" w:cs="Arial"/>
          <w:sz w:val="20"/>
          <w:szCs w:val="20"/>
        </w:rPr>
        <w:tab/>
      </w:r>
      <w:r w:rsidR="00FB1FA8" w:rsidRPr="0072127D">
        <w:rPr>
          <w:rFonts w:ascii="Arial" w:hAnsi="Arial" w:cs="Arial"/>
          <w:sz w:val="20"/>
          <w:szCs w:val="20"/>
        </w:rPr>
        <w:t>Kop</w:t>
      </w:r>
      <w:r w:rsidR="00FB1FA8" w:rsidRPr="00E36F75">
        <w:rPr>
          <w:rFonts w:ascii="Arial" w:hAnsi="Arial" w:cs="Arial"/>
          <w:sz w:val="20"/>
          <w:szCs w:val="20"/>
        </w:rPr>
        <w:t xml:space="preserve">i af gyldig tilladelse til </w:t>
      </w:r>
      <w:r w:rsidR="00A22382">
        <w:rPr>
          <w:rFonts w:ascii="Arial" w:hAnsi="Arial" w:cs="Arial"/>
          <w:sz w:val="20"/>
          <w:szCs w:val="20"/>
        </w:rPr>
        <w:t>virksomhed med</w:t>
      </w:r>
      <w:r w:rsidR="00FB1FA8" w:rsidRPr="00E36F75">
        <w:rPr>
          <w:rFonts w:ascii="Arial" w:hAnsi="Arial" w:cs="Arial"/>
          <w:sz w:val="20"/>
          <w:szCs w:val="20"/>
        </w:rPr>
        <w:t xml:space="preserve"> euforiserende stoffer</w:t>
      </w:r>
      <w:r w:rsidR="00BC00BD">
        <w:rPr>
          <w:rFonts w:ascii="Arial" w:hAnsi="Arial" w:cs="Arial"/>
          <w:sz w:val="20"/>
          <w:szCs w:val="20"/>
        </w:rPr>
        <w:t>.</w:t>
      </w:r>
      <w:r w:rsidR="00FB1FA8">
        <w:rPr>
          <w:rFonts w:ascii="Arial" w:hAnsi="Arial" w:cs="Arial"/>
          <w:sz w:val="20"/>
          <w:szCs w:val="20"/>
        </w:rPr>
        <w:t xml:space="preserve"> </w:t>
      </w:r>
    </w:p>
    <w:p w14:paraId="171A4B97" w14:textId="73343E9E" w:rsidR="00D10219" w:rsidRDefault="009E11C9" w:rsidP="00D10219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7838845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021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10219" w:rsidRPr="002A516C">
        <w:rPr>
          <w:rFonts w:ascii="Arial" w:hAnsi="Arial" w:cs="Arial"/>
          <w:sz w:val="20"/>
          <w:szCs w:val="20"/>
        </w:rPr>
        <w:t xml:space="preserve"> </w:t>
      </w:r>
      <w:r w:rsidR="00D10219">
        <w:rPr>
          <w:rFonts w:ascii="Arial" w:hAnsi="Arial" w:cs="Arial"/>
          <w:sz w:val="20"/>
          <w:szCs w:val="20"/>
        </w:rPr>
        <w:t xml:space="preserve">1.A.3 </w:t>
      </w:r>
      <w:r w:rsidR="00D10219">
        <w:rPr>
          <w:rFonts w:ascii="Arial" w:hAnsi="Arial" w:cs="Arial"/>
          <w:sz w:val="20"/>
          <w:szCs w:val="20"/>
        </w:rPr>
        <w:tab/>
      </w:r>
      <w:r w:rsidR="00D10219" w:rsidRPr="008F662C">
        <w:rPr>
          <w:rFonts w:ascii="Arial" w:hAnsi="Arial" w:cs="Arial"/>
          <w:sz w:val="20"/>
          <w:szCs w:val="20"/>
        </w:rPr>
        <w:t xml:space="preserve">Bekræftelse på, at </w:t>
      </w:r>
      <w:r w:rsidR="00D10219">
        <w:rPr>
          <w:rFonts w:ascii="Arial" w:hAnsi="Arial" w:cs="Arial"/>
          <w:sz w:val="20"/>
          <w:szCs w:val="20"/>
        </w:rPr>
        <w:t xml:space="preserve">cannabismellemproduktfremstilleren har udført en tilfredsstillende audit af </w:t>
      </w:r>
      <w:r w:rsidR="00D10219" w:rsidRPr="008F662C">
        <w:rPr>
          <w:rFonts w:ascii="Arial" w:hAnsi="Arial" w:cs="Arial"/>
          <w:sz w:val="20"/>
          <w:szCs w:val="20"/>
        </w:rPr>
        <w:t xml:space="preserve">cannabisudgangsproduktfremstilleren (konklusion </w:t>
      </w:r>
      <w:r w:rsidR="00D10219">
        <w:rPr>
          <w:rFonts w:ascii="Arial" w:hAnsi="Arial" w:cs="Arial"/>
          <w:sz w:val="20"/>
          <w:szCs w:val="20"/>
        </w:rPr>
        <w:t xml:space="preserve">og dato </w:t>
      </w:r>
      <w:r w:rsidR="00D10219" w:rsidRPr="008F662C">
        <w:rPr>
          <w:rFonts w:ascii="Arial" w:hAnsi="Arial" w:cs="Arial"/>
          <w:sz w:val="20"/>
          <w:szCs w:val="20"/>
        </w:rPr>
        <w:t>på auditrapport)</w:t>
      </w:r>
      <w:r w:rsidR="00D10219">
        <w:rPr>
          <w:rFonts w:ascii="Arial" w:hAnsi="Arial" w:cs="Arial"/>
          <w:sz w:val="20"/>
          <w:szCs w:val="20"/>
        </w:rPr>
        <w:t>.</w:t>
      </w:r>
    </w:p>
    <w:p w14:paraId="6FC15D0F" w14:textId="4A964230" w:rsidR="00FB1FA8" w:rsidRDefault="009E11C9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317307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B1FA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1.</w:t>
      </w:r>
      <w:r w:rsidR="007843A7">
        <w:rPr>
          <w:rFonts w:ascii="Arial" w:hAnsi="Arial" w:cs="Arial"/>
          <w:sz w:val="20"/>
          <w:szCs w:val="20"/>
        </w:rPr>
        <w:t>B.1</w:t>
      </w:r>
      <w:r w:rsidR="00FB1FA8">
        <w:rPr>
          <w:rFonts w:ascii="Arial" w:hAnsi="Arial" w:cs="Arial"/>
          <w:sz w:val="20"/>
          <w:szCs w:val="20"/>
        </w:rPr>
        <w:tab/>
      </w:r>
      <w:r w:rsidR="00FB1FA8" w:rsidRPr="00E8326C">
        <w:rPr>
          <w:rFonts w:ascii="Arial" w:hAnsi="Arial" w:cs="Arial"/>
          <w:sz w:val="20"/>
          <w:szCs w:val="20"/>
        </w:rPr>
        <w:t xml:space="preserve">Kopi af </w:t>
      </w:r>
      <w:r w:rsidR="00FB1FA8">
        <w:rPr>
          <w:rFonts w:ascii="Arial" w:hAnsi="Arial" w:cs="Arial"/>
          <w:sz w:val="20"/>
          <w:szCs w:val="20"/>
        </w:rPr>
        <w:t>g</w:t>
      </w:r>
      <w:r w:rsidR="00FB1FA8" w:rsidRPr="00526CA7">
        <w:rPr>
          <w:rFonts w:ascii="Arial" w:hAnsi="Arial" w:cs="Arial"/>
          <w:sz w:val="20"/>
          <w:szCs w:val="20"/>
        </w:rPr>
        <w:t>yldig</w:t>
      </w:r>
      <w:r w:rsidR="00FB1FA8">
        <w:rPr>
          <w:rFonts w:ascii="Arial" w:hAnsi="Arial" w:cs="Arial"/>
          <w:sz w:val="20"/>
          <w:szCs w:val="20"/>
        </w:rPr>
        <w:t xml:space="preserve"> tilladelse til fremstilling af </w:t>
      </w:r>
      <w:r w:rsidR="00D10219">
        <w:rPr>
          <w:rFonts w:ascii="Arial" w:hAnsi="Arial" w:cs="Arial"/>
          <w:sz w:val="20"/>
          <w:szCs w:val="20"/>
        </w:rPr>
        <w:t>cannabisbulk og cannabisudgangsprodukter</w:t>
      </w:r>
      <w:r w:rsidR="00BC00BD">
        <w:rPr>
          <w:rFonts w:ascii="Arial" w:hAnsi="Arial" w:cs="Arial"/>
          <w:sz w:val="20"/>
          <w:szCs w:val="20"/>
        </w:rPr>
        <w:t>.</w:t>
      </w:r>
    </w:p>
    <w:p w14:paraId="140C5CDF" w14:textId="01760056" w:rsidR="00FB1FA8" w:rsidRDefault="009E11C9" w:rsidP="00B553A7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18123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B1FA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1.</w:t>
      </w:r>
      <w:r w:rsidR="00E26591">
        <w:rPr>
          <w:rFonts w:ascii="Arial" w:hAnsi="Arial" w:cs="Arial"/>
          <w:sz w:val="20"/>
          <w:szCs w:val="20"/>
        </w:rPr>
        <w:t>B.2</w:t>
      </w:r>
      <w:r w:rsidR="00FB1FA8">
        <w:tab/>
      </w:r>
      <w:r w:rsidR="00FB1FA8" w:rsidRPr="00FB1FA8">
        <w:rPr>
          <w:rFonts w:ascii="Arial" w:hAnsi="Arial" w:cs="Arial"/>
          <w:sz w:val="20"/>
          <w:szCs w:val="20"/>
        </w:rPr>
        <w:t xml:space="preserve">Kopi af gyldig tilladelse til </w:t>
      </w:r>
      <w:r w:rsidR="00A22382">
        <w:rPr>
          <w:rFonts w:ascii="Arial" w:hAnsi="Arial" w:cs="Arial"/>
          <w:sz w:val="20"/>
          <w:szCs w:val="20"/>
        </w:rPr>
        <w:t>virksomhed med</w:t>
      </w:r>
      <w:r w:rsidR="00FB1FA8" w:rsidRPr="00FB1FA8">
        <w:rPr>
          <w:rFonts w:ascii="Arial" w:hAnsi="Arial" w:cs="Arial"/>
          <w:sz w:val="20"/>
          <w:szCs w:val="20"/>
        </w:rPr>
        <w:t xml:space="preserve"> euforiserende stoffer</w:t>
      </w:r>
      <w:r w:rsidR="00BC00BD">
        <w:rPr>
          <w:rFonts w:ascii="Arial" w:hAnsi="Arial" w:cs="Arial"/>
          <w:sz w:val="20"/>
          <w:szCs w:val="20"/>
        </w:rPr>
        <w:t>.</w:t>
      </w:r>
    </w:p>
    <w:p w14:paraId="5B08E0FA" w14:textId="26F78F01" w:rsidR="00B12AC2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558106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2AC2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12AC2">
        <w:rPr>
          <w:rFonts w:ascii="Arial" w:hAnsi="Arial" w:cs="Arial"/>
          <w:sz w:val="20"/>
          <w:szCs w:val="20"/>
        </w:rPr>
        <w:t xml:space="preserve"> 1.</w:t>
      </w:r>
      <w:r w:rsidR="00E26591">
        <w:rPr>
          <w:rFonts w:ascii="Arial" w:hAnsi="Arial" w:cs="Arial"/>
          <w:sz w:val="20"/>
          <w:szCs w:val="20"/>
        </w:rPr>
        <w:t>C.1</w:t>
      </w:r>
      <w:r w:rsidR="00B12AC2">
        <w:rPr>
          <w:rFonts w:ascii="Arial" w:hAnsi="Arial" w:cs="Arial"/>
          <w:sz w:val="20"/>
          <w:szCs w:val="20"/>
        </w:rPr>
        <w:tab/>
      </w:r>
      <w:r w:rsidR="00B12AC2" w:rsidRPr="00E8326C">
        <w:rPr>
          <w:rFonts w:ascii="Arial" w:hAnsi="Arial" w:cs="Arial"/>
          <w:sz w:val="20"/>
          <w:szCs w:val="20"/>
        </w:rPr>
        <w:t xml:space="preserve">Kopi af </w:t>
      </w:r>
      <w:r w:rsidR="00B12AC2">
        <w:rPr>
          <w:rFonts w:ascii="Arial" w:hAnsi="Arial" w:cs="Arial"/>
          <w:sz w:val="20"/>
          <w:szCs w:val="20"/>
        </w:rPr>
        <w:t>g</w:t>
      </w:r>
      <w:r w:rsidR="00B12AC2" w:rsidRPr="00526CA7">
        <w:rPr>
          <w:rFonts w:ascii="Arial" w:hAnsi="Arial" w:cs="Arial"/>
          <w:sz w:val="20"/>
          <w:szCs w:val="20"/>
        </w:rPr>
        <w:t xml:space="preserve">yldig tilladelse til </w:t>
      </w:r>
      <w:r w:rsidR="00B12AC2">
        <w:rPr>
          <w:rFonts w:ascii="Arial" w:hAnsi="Arial" w:cs="Arial"/>
          <w:sz w:val="20"/>
          <w:szCs w:val="20"/>
        </w:rPr>
        <w:t>fremstilling af</w:t>
      </w:r>
      <w:r w:rsidR="00B12AC2" w:rsidRPr="00526CA7">
        <w:rPr>
          <w:rFonts w:ascii="Arial" w:hAnsi="Arial" w:cs="Arial"/>
          <w:sz w:val="20"/>
          <w:szCs w:val="20"/>
        </w:rPr>
        <w:t xml:space="preserve"> </w:t>
      </w:r>
      <w:r w:rsidR="00D10219">
        <w:rPr>
          <w:rFonts w:ascii="Arial" w:hAnsi="Arial" w:cs="Arial"/>
          <w:sz w:val="20"/>
          <w:szCs w:val="20"/>
        </w:rPr>
        <w:t>cannabisbulk og cannabisudgangsprodukter</w:t>
      </w:r>
      <w:r w:rsidR="00BC00BD">
        <w:rPr>
          <w:rFonts w:ascii="Arial" w:hAnsi="Arial" w:cs="Arial"/>
          <w:sz w:val="20"/>
          <w:szCs w:val="20"/>
        </w:rPr>
        <w:t>.</w:t>
      </w:r>
    </w:p>
    <w:p w14:paraId="4016B1E0" w14:textId="0235CFD7" w:rsidR="00B12AC2" w:rsidRDefault="009E11C9" w:rsidP="00B553A7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3398817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2AC2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12AC2">
        <w:rPr>
          <w:rFonts w:ascii="Arial" w:hAnsi="Arial" w:cs="Arial"/>
          <w:sz w:val="20"/>
          <w:szCs w:val="20"/>
        </w:rPr>
        <w:t xml:space="preserve"> 1.</w:t>
      </w:r>
      <w:r w:rsidR="00E26591">
        <w:rPr>
          <w:rFonts w:ascii="Arial" w:hAnsi="Arial" w:cs="Arial"/>
          <w:sz w:val="20"/>
          <w:szCs w:val="20"/>
        </w:rPr>
        <w:t>C.2</w:t>
      </w:r>
      <w:r w:rsidR="00B12AC2">
        <w:rPr>
          <w:rFonts w:ascii="Arial" w:hAnsi="Arial" w:cs="Arial"/>
          <w:sz w:val="20"/>
          <w:szCs w:val="20"/>
        </w:rPr>
        <w:tab/>
      </w:r>
      <w:r w:rsidR="00B12AC2" w:rsidRPr="00087D4D">
        <w:rPr>
          <w:rFonts w:ascii="Arial" w:hAnsi="Arial" w:cs="Arial"/>
          <w:sz w:val="20"/>
          <w:szCs w:val="20"/>
        </w:rPr>
        <w:t xml:space="preserve">Kopi af gyldig tilladelse til </w:t>
      </w:r>
      <w:r w:rsidR="00A22382">
        <w:rPr>
          <w:rFonts w:ascii="Arial" w:hAnsi="Arial" w:cs="Arial"/>
          <w:sz w:val="20"/>
          <w:szCs w:val="20"/>
        </w:rPr>
        <w:t>virksomhed med</w:t>
      </w:r>
      <w:r w:rsidR="00B12AC2">
        <w:rPr>
          <w:rFonts w:ascii="Arial" w:hAnsi="Arial" w:cs="Arial"/>
          <w:sz w:val="20"/>
          <w:szCs w:val="20"/>
        </w:rPr>
        <w:t xml:space="preserve"> euforiserende stoffer</w:t>
      </w:r>
      <w:r w:rsidR="00BC00BD">
        <w:rPr>
          <w:rFonts w:ascii="Arial" w:hAnsi="Arial" w:cs="Arial"/>
          <w:sz w:val="20"/>
          <w:szCs w:val="20"/>
        </w:rPr>
        <w:t>.</w:t>
      </w:r>
    </w:p>
    <w:p w14:paraId="1FF4DD12" w14:textId="65732C1B" w:rsidR="00B12AC2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4173004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2AC2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12AC2">
        <w:rPr>
          <w:rFonts w:ascii="Arial" w:hAnsi="Arial" w:cs="Arial"/>
          <w:sz w:val="20"/>
          <w:szCs w:val="20"/>
        </w:rPr>
        <w:t xml:space="preserve"> 1.</w:t>
      </w:r>
      <w:r w:rsidR="00E26591">
        <w:rPr>
          <w:rFonts w:ascii="Arial" w:hAnsi="Arial" w:cs="Arial"/>
          <w:sz w:val="20"/>
          <w:szCs w:val="20"/>
        </w:rPr>
        <w:t>D.</w:t>
      </w:r>
      <w:proofErr w:type="gramStart"/>
      <w:r w:rsidR="00E26591">
        <w:rPr>
          <w:rFonts w:ascii="Arial" w:hAnsi="Arial" w:cs="Arial"/>
          <w:sz w:val="20"/>
          <w:szCs w:val="20"/>
        </w:rPr>
        <w:t>1</w:t>
      </w:r>
      <w:proofErr w:type="gramEnd"/>
      <w:r w:rsidR="00B12AC2">
        <w:rPr>
          <w:rFonts w:ascii="Arial" w:hAnsi="Arial" w:cs="Arial"/>
          <w:sz w:val="20"/>
          <w:szCs w:val="20"/>
        </w:rPr>
        <w:tab/>
      </w:r>
      <w:r w:rsidR="00B12AC2" w:rsidRPr="00E8326C">
        <w:rPr>
          <w:rFonts w:ascii="Arial" w:hAnsi="Arial" w:cs="Arial"/>
          <w:sz w:val="20"/>
          <w:szCs w:val="20"/>
        </w:rPr>
        <w:t xml:space="preserve">Kopi af </w:t>
      </w:r>
      <w:r w:rsidR="00B12AC2">
        <w:rPr>
          <w:rFonts w:ascii="Arial" w:hAnsi="Arial" w:cs="Arial"/>
          <w:sz w:val="20"/>
          <w:szCs w:val="20"/>
        </w:rPr>
        <w:t>g</w:t>
      </w:r>
      <w:r w:rsidR="00B12AC2" w:rsidRPr="00526CA7">
        <w:rPr>
          <w:rFonts w:ascii="Arial" w:hAnsi="Arial" w:cs="Arial"/>
          <w:sz w:val="20"/>
          <w:szCs w:val="20"/>
        </w:rPr>
        <w:t xml:space="preserve">yldig tilladelse til </w:t>
      </w:r>
      <w:r w:rsidR="00B12AC2">
        <w:rPr>
          <w:rFonts w:ascii="Arial" w:hAnsi="Arial" w:cs="Arial"/>
          <w:sz w:val="20"/>
          <w:szCs w:val="20"/>
        </w:rPr>
        <w:t>fremstilling</w:t>
      </w:r>
      <w:r w:rsidR="00B12AC2" w:rsidRPr="00526CA7">
        <w:rPr>
          <w:rFonts w:ascii="Arial" w:hAnsi="Arial" w:cs="Arial"/>
          <w:sz w:val="20"/>
          <w:szCs w:val="20"/>
        </w:rPr>
        <w:t xml:space="preserve"> af </w:t>
      </w:r>
      <w:r w:rsidR="00D10219">
        <w:rPr>
          <w:rFonts w:ascii="Arial" w:hAnsi="Arial" w:cs="Arial"/>
          <w:sz w:val="20"/>
          <w:szCs w:val="20"/>
        </w:rPr>
        <w:t>cannabisbulk og cannabisudgangsprodukter</w:t>
      </w:r>
      <w:r w:rsidR="00BC00BD">
        <w:rPr>
          <w:rFonts w:ascii="Arial" w:hAnsi="Arial" w:cs="Arial"/>
          <w:sz w:val="20"/>
          <w:szCs w:val="20"/>
        </w:rPr>
        <w:t>.</w:t>
      </w:r>
    </w:p>
    <w:p w14:paraId="375DF3F4" w14:textId="0E6FE477" w:rsidR="00B12AC2" w:rsidRDefault="009E11C9" w:rsidP="00B553A7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3670541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2AC2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12AC2" w:rsidRPr="0072127D">
        <w:rPr>
          <w:rFonts w:ascii="Arial" w:hAnsi="Arial" w:cs="Arial"/>
          <w:sz w:val="20"/>
          <w:szCs w:val="20"/>
        </w:rPr>
        <w:t xml:space="preserve"> </w:t>
      </w:r>
      <w:r w:rsidR="00B12AC2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D.</w:t>
      </w:r>
      <w:proofErr w:type="gramStart"/>
      <w:r w:rsidR="00E26591">
        <w:rPr>
          <w:rFonts w:ascii="Arial" w:hAnsi="Arial" w:cs="Arial"/>
          <w:sz w:val="20"/>
          <w:szCs w:val="20"/>
        </w:rPr>
        <w:t>2</w:t>
      </w:r>
      <w:proofErr w:type="gramEnd"/>
      <w:r w:rsidR="00B12AC2">
        <w:rPr>
          <w:rFonts w:ascii="Arial" w:hAnsi="Arial" w:cs="Arial"/>
          <w:sz w:val="20"/>
          <w:szCs w:val="20"/>
        </w:rPr>
        <w:tab/>
      </w:r>
      <w:r w:rsidR="00B12AC2" w:rsidRPr="0072127D">
        <w:rPr>
          <w:rFonts w:ascii="Arial" w:hAnsi="Arial" w:cs="Arial"/>
          <w:sz w:val="20"/>
          <w:szCs w:val="20"/>
        </w:rPr>
        <w:t xml:space="preserve">Kopi af gyldig tilladelse til </w:t>
      </w:r>
      <w:r w:rsidR="00A22382">
        <w:rPr>
          <w:rFonts w:ascii="Arial" w:hAnsi="Arial" w:cs="Arial"/>
          <w:sz w:val="20"/>
          <w:szCs w:val="20"/>
        </w:rPr>
        <w:t>virksomhed med</w:t>
      </w:r>
      <w:r w:rsidR="00B12AC2" w:rsidRPr="0072127D">
        <w:rPr>
          <w:rFonts w:ascii="Arial" w:hAnsi="Arial" w:cs="Arial"/>
          <w:sz w:val="20"/>
          <w:szCs w:val="20"/>
        </w:rPr>
        <w:t xml:space="preserve"> euforiserende stoffer</w:t>
      </w:r>
      <w:r w:rsidR="00BC00BD">
        <w:rPr>
          <w:rFonts w:ascii="Arial" w:hAnsi="Arial" w:cs="Arial"/>
          <w:sz w:val="20"/>
          <w:szCs w:val="20"/>
        </w:rPr>
        <w:t>.</w:t>
      </w:r>
    </w:p>
    <w:p w14:paraId="08FB8663" w14:textId="759C5117" w:rsidR="009A4570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20344072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A45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A4570" w:rsidRPr="00E8326C">
        <w:rPr>
          <w:rFonts w:ascii="Arial" w:hAnsi="Arial" w:cs="Arial"/>
          <w:sz w:val="20"/>
          <w:szCs w:val="20"/>
        </w:rPr>
        <w:t xml:space="preserve"> </w:t>
      </w:r>
      <w:r w:rsidR="009A457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E.1</w:t>
      </w:r>
      <w:r w:rsidR="009A4570">
        <w:rPr>
          <w:rFonts w:ascii="Arial" w:hAnsi="Arial" w:cs="Arial"/>
          <w:sz w:val="20"/>
          <w:szCs w:val="20"/>
        </w:rPr>
        <w:tab/>
      </w:r>
      <w:r w:rsidR="009A4570" w:rsidRPr="00E8326C">
        <w:rPr>
          <w:rFonts w:ascii="Arial" w:hAnsi="Arial" w:cs="Arial"/>
          <w:sz w:val="20"/>
          <w:szCs w:val="20"/>
        </w:rPr>
        <w:t xml:space="preserve">Kopi af </w:t>
      </w:r>
      <w:r w:rsidR="009A4570">
        <w:rPr>
          <w:rFonts w:ascii="Arial" w:hAnsi="Arial" w:cs="Arial"/>
          <w:sz w:val="20"/>
          <w:szCs w:val="20"/>
        </w:rPr>
        <w:t>g</w:t>
      </w:r>
      <w:r w:rsidR="009A4570" w:rsidRPr="00526CA7">
        <w:rPr>
          <w:rFonts w:ascii="Arial" w:hAnsi="Arial" w:cs="Arial"/>
          <w:sz w:val="20"/>
          <w:szCs w:val="20"/>
        </w:rPr>
        <w:t xml:space="preserve">yldig tilladelse </w:t>
      </w:r>
      <w:r w:rsidR="009A4570">
        <w:rPr>
          <w:rFonts w:ascii="Arial" w:hAnsi="Arial" w:cs="Arial"/>
          <w:sz w:val="20"/>
          <w:szCs w:val="20"/>
        </w:rPr>
        <w:t>til fremstilling</w:t>
      </w:r>
      <w:r w:rsidR="009A4570" w:rsidRPr="00526CA7">
        <w:rPr>
          <w:rFonts w:ascii="Arial" w:hAnsi="Arial" w:cs="Arial"/>
          <w:sz w:val="20"/>
          <w:szCs w:val="20"/>
        </w:rPr>
        <w:t xml:space="preserve"> af </w:t>
      </w:r>
      <w:r w:rsidR="00D10219" w:rsidRPr="45D2C3B0">
        <w:rPr>
          <w:rFonts w:ascii="Arial" w:hAnsi="Arial" w:cs="Arial"/>
          <w:sz w:val="20"/>
          <w:szCs w:val="20"/>
        </w:rPr>
        <w:t>cannabisbulk og cannabisudgangsprodukt</w:t>
      </w:r>
      <w:r w:rsidR="00BC00BD">
        <w:rPr>
          <w:rFonts w:ascii="Arial" w:hAnsi="Arial" w:cs="Arial"/>
          <w:sz w:val="20"/>
          <w:szCs w:val="20"/>
        </w:rPr>
        <w:t>.</w:t>
      </w:r>
    </w:p>
    <w:p w14:paraId="18D34487" w14:textId="08DFD17A" w:rsidR="009A4570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352593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099F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A4570" w:rsidRPr="0072127D">
        <w:rPr>
          <w:rFonts w:ascii="Arial" w:hAnsi="Arial" w:cs="Arial"/>
          <w:sz w:val="20"/>
          <w:szCs w:val="20"/>
        </w:rPr>
        <w:t xml:space="preserve"> </w:t>
      </w:r>
      <w:r w:rsidR="009A457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E.2</w:t>
      </w:r>
      <w:r w:rsidR="009A4570">
        <w:rPr>
          <w:rFonts w:ascii="Arial" w:hAnsi="Arial" w:cs="Arial"/>
          <w:sz w:val="20"/>
          <w:szCs w:val="20"/>
        </w:rPr>
        <w:tab/>
      </w:r>
      <w:r w:rsidR="009A4570" w:rsidRPr="0072127D">
        <w:rPr>
          <w:rFonts w:ascii="Arial" w:hAnsi="Arial" w:cs="Arial"/>
          <w:sz w:val="20"/>
          <w:szCs w:val="20"/>
        </w:rPr>
        <w:t xml:space="preserve">Kopi af gyldig tilladelse til </w:t>
      </w:r>
      <w:r w:rsidR="00A22382">
        <w:rPr>
          <w:rFonts w:ascii="Arial" w:hAnsi="Arial" w:cs="Arial"/>
          <w:sz w:val="20"/>
          <w:szCs w:val="20"/>
        </w:rPr>
        <w:t>virksomhed med</w:t>
      </w:r>
      <w:r w:rsidR="009A4570" w:rsidRPr="0072127D">
        <w:rPr>
          <w:rFonts w:ascii="Arial" w:hAnsi="Arial" w:cs="Arial"/>
          <w:sz w:val="20"/>
          <w:szCs w:val="20"/>
        </w:rPr>
        <w:t xml:space="preserve"> euforiserende stoffer</w:t>
      </w:r>
      <w:r w:rsidR="00BC00BD">
        <w:rPr>
          <w:rFonts w:ascii="Arial" w:hAnsi="Arial" w:cs="Arial"/>
          <w:sz w:val="20"/>
          <w:szCs w:val="20"/>
        </w:rPr>
        <w:t>.</w:t>
      </w:r>
    </w:p>
    <w:p w14:paraId="228E122C" w14:textId="0D73DB03" w:rsidR="009A4570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21259566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099F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A4570" w:rsidRPr="00E8326C">
        <w:rPr>
          <w:rFonts w:ascii="Arial" w:hAnsi="Arial" w:cs="Arial"/>
          <w:sz w:val="20"/>
          <w:szCs w:val="20"/>
        </w:rPr>
        <w:t xml:space="preserve"> </w:t>
      </w:r>
      <w:r w:rsidR="009A457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F.1</w:t>
      </w:r>
      <w:r w:rsidR="009A4570">
        <w:rPr>
          <w:rFonts w:ascii="Arial" w:hAnsi="Arial" w:cs="Arial"/>
          <w:sz w:val="20"/>
          <w:szCs w:val="20"/>
        </w:rPr>
        <w:tab/>
      </w:r>
      <w:r w:rsidR="009A4570" w:rsidRPr="00E8326C">
        <w:rPr>
          <w:rFonts w:ascii="Arial" w:hAnsi="Arial" w:cs="Arial"/>
          <w:sz w:val="20"/>
          <w:szCs w:val="20"/>
        </w:rPr>
        <w:t xml:space="preserve">Kopi af </w:t>
      </w:r>
      <w:r w:rsidR="009A4570">
        <w:rPr>
          <w:rFonts w:ascii="Arial" w:hAnsi="Arial" w:cs="Arial"/>
          <w:sz w:val="20"/>
          <w:szCs w:val="20"/>
        </w:rPr>
        <w:t>g</w:t>
      </w:r>
      <w:r w:rsidR="009A4570" w:rsidRPr="00526CA7">
        <w:rPr>
          <w:rFonts w:ascii="Arial" w:hAnsi="Arial" w:cs="Arial"/>
          <w:sz w:val="20"/>
          <w:szCs w:val="20"/>
        </w:rPr>
        <w:t xml:space="preserve">yldig tilladelse til </w:t>
      </w:r>
      <w:r w:rsidR="009A4570">
        <w:rPr>
          <w:rFonts w:ascii="Arial" w:hAnsi="Arial" w:cs="Arial"/>
          <w:sz w:val="20"/>
          <w:szCs w:val="20"/>
        </w:rPr>
        <w:t>fremstilling</w:t>
      </w:r>
      <w:r w:rsidR="009A4570" w:rsidRPr="00526CA7">
        <w:rPr>
          <w:rFonts w:ascii="Arial" w:hAnsi="Arial" w:cs="Arial"/>
          <w:sz w:val="20"/>
          <w:szCs w:val="20"/>
        </w:rPr>
        <w:t xml:space="preserve"> af </w:t>
      </w:r>
      <w:r w:rsidR="00D10219" w:rsidRPr="45D2C3B0">
        <w:rPr>
          <w:rFonts w:ascii="Arial" w:hAnsi="Arial" w:cs="Arial"/>
          <w:sz w:val="20"/>
          <w:szCs w:val="20"/>
        </w:rPr>
        <w:t>cannabisbulk og cannabisudgangsprodukt</w:t>
      </w:r>
      <w:r w:rsidR="00BC00BD">
        <w:rPr>
          <w:rFonts w:ascii="Arial" w:hAnsi="Arial" w:cs="Arial"/>
          <w:sz w:val="20"/>
          <w:szCs w:val="20"/>
        </w:rPr>
        <w:t>.</w:t>
      </w:r>
    </w:p>
    <w:p w14:paraId="6B49F102" w14:textId="30A5C394" w:rsidR="009A4570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4927706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A45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A4570" w:rsidRPr="00E8326C">
        <w:rPr>
          <w:rFonts w:ascii="Arial" w:hAnsi="Arial" w:cs="Arial"/>
          <w:sz w:val="20"/>
          <w:szCs w:val="20"/>
        </w:rPr>
        <w:t xml:space="preserve"> </w:t>
      </w:r>
      <w:r w:rsidR="009A457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F.2</w:t>
      </w:r>
      <w:r w:rsidR="009A4570">
        <w:rPr>
          <w:rFonts w:ascii="Arial" w:hAnsi="Arial" w:cs="Arial"/>
          <w:sz w:val="20"/>
          <w:szCs w:val="20"/>
        </w:rPr>
        <w:tab/>
      </w:r>
      <w:r w:rsidR="009A4570" w:rsidRPr="00E8326C">
        <w:rPr>
          <w:rFonts w:ascii="Arial" w:hAnsi="Arial" w:cs="Arial"/>
          <w:sz w:val="20"/>
          <w:szCs w:val="20"/>
        </w:rPr>
        <w:t xml:space="preserve">Kopi af </w:t>
      </w:r>
      <w:r w:rsidR="009A4570">
        <w:rPr>
          <w:rFonts w:ascii="Arial" w:hAnsi="Arial" w:cs="Arial"/>
          <w:sz w:val="20"/>
          <w:szCs w:val="20"/>
        </w:rPr>
        <w:t>g</w:t>
      </w:r>
      <w:r w:rsidR="009A4570" w:rsidRPr="00526CA7">
        <w:rPr>
          <w:rFonts w:ascii="Arial" w:hAnsi="Arial" w:cs="Arial"/>
          <w:sz w:val="20"/>
          <w:szCs w:val="20"/>
        </w:rPr>
        <w:t xml:space="preserve">yldig </w:t>
      </w:r>
      <w:r w:rsidR="00D10219" w:rsidRPr="003E7F0B">
        <w:rPr>
          <w:rFonts w:ascii="Arial" w:hAnsi="Arial" w:cs="Arial"/>
          <w:sz w:val="20"/>
          <w:szCs w:val="20"/>
        </w:rPr>
        <w:t>fremstillertilladelse efter § 39, stk. 1 eller stk. 2, i lov om lægemidler</w:t>
      </w:r>
      <w:r w:rsidR="00BC00BD">
        <w:rPr>
          <w:rFonts w:ascii="Arial" w:hAnsi="Arial" w:cs="Arial"/>
          <w:sz w:val="20"/>
          <w:szCs w:val="20"/>
        </w:rPr>
        <w:t>.</w:t>
      </w:r>
    </w:p>
    <w:p w14:paraId="7E32ED76" w14:textId="624CD529" w:rsidR="009A4570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93916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A45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A4570" w:rsidRPr="00E8326C">
        <w:rPr>
          <w:rFonts w:ascii="Arial" w:hAnsi="Arial" w:cs="Arial"/>
          <w:sz w:val="20"/>
          <w:szCs w:val="20"/>
        </w:rPr>
        <w:t xml:space="preserve"> </w:t>
      </w:r>
      <w:r w:rsidR="009A457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F.3</w:t>
      </w:r>
      <w:r w:rsidR="009A4570">
        <w:rPr>
          <w:rFonts w:ascii="Arial" w:hAnsi="Arial" w:cs="Arial"/>
          <w:sz w:val="20"/>
          <w:szCs w:val="20"/>
        </w:rPr>
        <w:tab/>
      </w:r>
      <w:r w:rsidR="00D10219">
        <w:rPr>
          <w:rFonts w:ascii="Arial" w:hAnsi="Arial" w:cs="Arial"/>
          <w:sz w:val="20"/>
          <w:szCs w:val="20"/>
        </w:rPr>
        <w:t xml:space="preserve">Kopi af </w:t>
      </w:r>
      <w:r w:rsidR="00D10219" w:rsidRPr="45D2C3B0">
        <w:rPr>
          <w:rFonts w:ascii="Arial" w:hAnsi="Arial" w:cs="Arial"/>
          <w:sz w:val="20"/>
          <w:szCs w:val="20"/>
        </w:rPr>
        <w:t>udenlandsk tilladelse som svarer t</w:t>
      </w:r>
      <w:r w:rsidR="00D10219">
        <w:rPr>
          <w:rFonts w:ascii="Arial" w:hAnsi="Arial" w:cs="Arial"/>
          <w:sz w:val="20"/>
          <w:szCs w:val="20"/>
        </w:rPr>
        <w:t>il</w:t>
      </w:r>
      <w:r w:rsidR="00D10219" w:rsidRPr="45D2C3B0">
        <w:rPr>
          <w:rFonts w:ascii="Arial" w:hAnsi="Arial" w:cs="Arial"/>
          <w:sz w:val="20"/>
          <w:szCs w:val="20"/>
        </w:rPr>
        <w:t xml:space="preserve"> </w:t>
      </w:r>
      <w:r w:rsidR="00D10219">
        <w:rPr>
          <w:rFonts w:ascii="Arial" w:hAnsi="Arial" w:cs="Arial"/>
          <w:sz w:val="20"/>
          <w:szCs w:val="20"/>
        </w:rPr>
        <w:t xml:space="preserve">en </w:t>
      </w:r>
      <w:r w:rsidR="00D10219" w:rsidRPr="003E7F0B">
        <w:rPr>
          <w:rFonts w:ascii="Arial" w:hAnsi="Arial" w:cs="Arial"/>
          <w:sz w:val="20"/>
          <w:szCs w:val="20"/>
        </w:rPr>
        <w:t>fremstillertilladelse efter § 39, stk. 1 eller stk. 2, i lov om lægemidler</w:t>
      </w:r>
      <w:r w:rsidR="00BC00BD">
        <w:rPr>
          <w:rFonts w:ascii="Arial" w:hAnsi="Arial" w:cs="Arial"/>
          <w:sz w:val="20"/>
          <w:szCs w:val="20"/>
        </w:rPr>
        <w:t>.</w:t>
      </w:r>
    </w:p>
    <w:p w14:paraId="2E05ED85" w14:textId="389A8247" w:rsidR="00051740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7602509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5174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051740" w:rsidRPr="0072127D">
        <w:rPr>
          <w:rFonts w:ascii="Arial" w:hAnsi="Arial" w:cs="Arial"/>
          <w:sz w:val="20"/>
          <w:szCs w:val="20"/>
        </w:rPr>
        <w:t xml:space="preserve"> </w:t>
      </w:r>
      <w:r w:rsidR="0005174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F.4</w:t>
      </w:r>
      <w:r w:rsidR="00051740">
        <w:rPr>
          <w:rFonts w:ascii="Arial" w:hAnsi="Arial" w:cs="Arial"/>
          <w:sz w:val="20"/>
          <w:szCs w:val="20"/>
        </w:rPr>
        <w:tab/>
      </w:r>
      <w:r w:rsidR="00051740" w:rsidRPr="0072127D">
        <w:rPr>
          <w:rFonts w:ascii="Arial" w:hAnsi="Arial" w:cs="Arial"/>
          <w:sz w:val="20"/>
          <w:szCs w:val="20"/>
        </w:rPr>
        <w:t xml:space="preserve">Kopi af gyldig tilladelse til </w:t>
      </w:r>
      <w:r w:rsidR="00A22382">
        <w:rPr>
          <w:rFonts w:ascii="Arial" w:hAnsi="Arial" w:cs="Arial"/>
          <w:sz w:val="20"/>
          <w:szCs w:val="20"/>
        </w:rPr>
        <w:t>virksomhed med</w:t>
      </w:r>
      <w:r w:rsidR="00051740" w:rsidRPr="0072127D">
        <w:rPr>
          <w:rFonts w:ascii="Arial" w:hAnsi="Arial" w:cs="Arial"/>
          <w:sz w:val="20"/>
          <w:szCs w:val="20"/>
        </w:rPr>
        <w:t xml:space="preserve"> euforiserende stoffer</w:t>
      </w:r>
      <w:r w:rsidR="00BC00BD">
        <w:rPr>
          <w:rFonts w:ascii="Arial" w:hAnsi="Arial" w:cs="Arial"/>
          <w:sz w:val="20"/>
          <w:szCs w:val="20"/>
        </w:rPr>
        <w:t>.</w:t>
      </w:r>
    </w:p>
    <w:p w14:paraId="741D4544" w14:textId="4C028BCE" w:rsidR="00893266" w:rsidRDefault="009E11C9" w:rsidP="00E45571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9736795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5174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051740" w:rsidRPr="0072127D">
        <w:rPr>
          <w:rFonts w:ascii="Arial" w:hAnsi="Arial" w:cs="Arial"/>
          <w:sz w:val="20"/>
          <w:szCs w:val="20"/>
        </w:rPr>
        <w:t xml:space="preserve"> </w:t>
      </w:r>
      <w:r w:rsidR="0005174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G.</w:t>
      </w:r>
      <w:r w:rsidR="008B5B98">
        <w:rPr>
          <w:rFonts w:ascii="Arial" w:hAnsi="Arial" w:cs="Arial"/>
          <w:sz w:val="20"/>
          <w:szCs w:val="20"/>
        </w:rPr>
        <w:t>1</w:t>
      </w:r>
      <w:r w:rsidR="00051740">
        <w:rPr>
          <w:rFonts w:ascii="Arial" w:hAnsi="Arial" w:cs="Arial"/>
          <w:sz w:val="20"/>
          <w:szCs w:val="20"/>
        </w:rPr>
        <w:tab/>
      </w:r>
      <w:r w:rsidR="00051740" w:rsidRPr="0072127D">
        <w:rPr>
          <w:rFonts w:ascii="Arial" w:hAnsi="Arial" w:cs="Arial"/>
          <w:sz w:val="20"/>
          <w:szCs w:val="20"/>
        </w:rPr>
        <w:t xml:space="preserve">Kopi af </w:t>
      </w:r>
      <w:r w:rsidR="00051740">
        <w:rPr>
          <w:rFonts w:ascii="Arial" w:hAnsi="Arial" w:cs="Arial"/>
          <w:sz w:val="20"/>
          <w:szCs w:val="20"/>
        </w:rPr>
        <w:t xml:space="preserve">optagelsesbreve for </w:t>
      </w:r>
      <w:r w:rsidR="00BC00BD">
        <w:rPr>
          <w:rFonts w:ascii="Arial" w:hAnsi="Arial" w:cs="Arial"/>
          <w:sz w:val="20"/>
          <w:szCs w:val="20"/>
        </w:rPr>
        <w:t xml:space="preserve">ansøgers øvrige </w:t>
      </w:r>
      <w:r w:rsidR="00051740">
        <w:rPr>
          <w:rFonts w:ascii="Arial" w:hAnsi="Arial" w:cs="Arial"/>
          <w:sz w:val="20"/>
          <w:szCs w:val="20"/>
        </w:rPr>
        <w:t xml:space="preserve">produkter </w:t>
      </w:r>
      <w:r w:rsidR="00051740" w:rsidRPr="0072127D">
        <w:rPr>
          <w:rFonts w:ascii="Arial" w:hAnsi="Arial" w:cs="Arial"/>
          <w:sz w:val="20"/>
          <w:szCs w:val="20"/>
        </w:rPr>
        <w:t>på listen over cannabismellemprodukter og cannabisudgangsprodukter</w:t>
      </w:r>
      <w:r w:rsidR="00051740">
        <w:rPr>
          <w:rFonts w:ascii="Arial" w:hAnsi="Arial" w:cs="Arial"/>
          <w:sz w:val="20"/>
          <w:szCs w:val="20"/>
        </w:rPr>
        <w:t>.</w:t>
      </w:r>
      <w:r w:rsidR="00893266" w:rsidRPr="00893266">
        <w:rPr>
          <w:rFonts w:ascii="Arial" w:hAnsi="Arial" w:cs="Arial"/>
          <w:sz w:val="20"/>
          <w:szCs w:val="20"/>
        </w:rPr>
        <w:t xml:space="preserve"> </w:t>
      </w:r>
    </w:p>
    <w:p w14:paraId="072C4B52" w14:textId="6367AD76" w:rsidR="00715295" w:rsidRDefault="009E11C9" w:rsidP="00E45571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0250203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4A8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93266">
        <w:rPr>
          <w:rFonts w:ascii="Arial" w:hAnsi="Arial" w:cs="Arial"/>
          <w:sz w:val="20"/>
          <w:szCs w:val="20"/>
        </w:rPr>
        <w:t xml:space="preserve"> 2.I.1</w:t>
      </w:r>
      <w:r w:rsidR="00893266">
        <w:rPr>
          <w:rFonts w:ascii="Arial" w:hAnsi="Arial" w:cs="Arial"/>
          <w:sz w:val="20"/>
          <w:szCs w:val="20"/>
        </w:rPr>
        <w:tab/>
      </w:r>
      <w:r w:rsidR="003B31F2">
        <w:rPr>
          <w:rFonts w:ascii="Arial" w:hAnsi="Arial" w:cs="Arial"/>
          <w:sz w:val="20"/>
          <w:szCs w:val="20"/>
        </w:rPr>
        <w:t xml:space="preserve">Tegning </w:t>
      </w:r>
      <w:r w:rsidR="00893266">
        <w:rPr>
          <w:rFonts w:ascii="Arial" w:hAnsi="Arial" w:cs="Arial"/>
          <w:sz w:val="20"/>
          <w:szCs w:val="20"/>
        </w:rPr>
        <w:t>/ foto af medicinmål</w:t>
      </w:r>
      <w:r w:rsidR="00DD7603">
        <w:rPr>
          <w:rFonts w:ascii="Arial" w:hAnsi="Arial" w:cs="Arial"/>
          <w:sz w:val="20"/>
          <w:szCs w:val="20"/>
        </w:rPr>
        <w:t xml:space="preserve"> i mellemproduktet.</w:t>
      </w:r>
    </w:p>
    <w:p w14:paraId="4F487C50" w14:textId="7AE25556" w:rsidR="00DD7603" w:rsidRDefault="009E11C9" w:rsidP="00E45571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5390881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4A85" w:rsidRPr="00D90FF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D7603">
        <w:rPr>
          <w:rFonts w:ascii="Arial" w:hAnsi="Arial" w:cs="Arial"/>
          <w:sz w:val="20"/>
          <w:szCs w:val="20"/>
        </w:rPr>
        <w:t xml:space="preserve"> 2.I.2</w:t>
      </w:r>
      <w:r w:rsidR="00DD7603">
        <w:rPr>
          <w:rFonts w:ascii="Arial" w:hAnsi="Arial" w:cs="Arial"/>
          <w:sz w:val="20"/>
          <w:szCs w:val="20"/>
        </w:rPr>
        <w:tab/>
        <w:t xml:space="preserve">Dokumentation for, at </w:t>
      </w:r>
      <w:r w:rsidR="00DD7603" w:rsidRPr="00FE553F">
        <w:rPr>
          <w:rFonts w:ascii="Arial" w:hAnsi="Arial" w:cs="Arial"/>
          <w:sz w:val="20"/>
          <w:szCs w:val="20"/>
        </w:rPr>
        <w:t>medicin</w:t>
      </w:r>
      <w:r w:rsidR="00DD7603">
        <w:rPr>
          <w:rFonts w:ascii="Arial" w:hAnsi="Arial" w:cs="Arial"/>
          <w:sz w:val="20"/>
          <w:szCs w:val="20"/>
        </w:rPr>
        <w:t>målet er CE mærket til medicinsk brug.</w:t>
      </w:r>
    </w:p>
    <w:p w14:paraId="484FA3D7" w14:textId="16645B03" w:rsidR="00893266" w:rsidRDefault="009E11C9" w:rsidP="00E45571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759840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4A85" w:rsidRPr="00D90FF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93266">
        <w:rPr>
          <w:rFonts w:ascii="Arial" w:hAnsi="Arial" w:cs="Arial"/>
          <w:sz w:val="20"/>
          <w:szCs w:val="20"/>
        </w:rPr>
        <w:t xml:space="preserve"> 2.J.1</w:t>
      </w:r>
      <w:r w:rsidR="00893266">
        <w:rPr>
          <w:rFonts w:ascii="Arial" w:hAnsi="Arial" w:cs="Arial"/>
          <w:sz w:val="20"/>
          <w:szCs w:val="20"/>
        </w:rPr>
        <w:tab/>
      </w:r>
      <w:r w:rsidR="00000B2D">
        <w:rPr>
          <w:rFonts w:ascii="Arial" w:hAnsi="Arial" w:cs="Arial"/>
          <w:sz w:val="20"/>
          <w:szCs w:val="20"/>
        </w:rPr>
        <w:t xml:space="preserve">Tegning </w:t>
      </w:r>
      <w:r w:rsidR="00893266">
        <w:rPr>
          <w:rFonts w:ascii="Arial" w:hAnsi="Arial" w:cs="Arial"/>
          <w:sz w:val="20"/>
          <w:szCs w:val="20"/>
        </w:rPr>
        <w:t xml:space="preserve">/ foto af </w:t>
      </w:r>
      <w:r w:rsidR="009677C4">
        <w:rPr>
          <w:rFonts w:ascii="Arial" w:hAnsi="Arial" w:cs="Arial"/>
          <w:sz w:val="20"/>
          <w:szCs w:val="20"/>
        </w:rPr>
        <w:t xml:space="preserve">medfølgende / anbefalet </w:t>
      </w:r>
      <w:r w:rsidR="00893266">
        <w:rPr>
          <w:rFonts w:ascii="Arial" w:hAnsi="Arial" w:cs="Arial"/>
          <w:sz w:val="20"/>
          <w:szCs w:val="20"/>
        </w:rPr>
        <w:t>medicinsk udstyr</w:t>
      </w:r>
      <w:r w:rsidR="001F63B1">
        <w:rPr>
          <w:rFonts w:ascii="Arial" w:hAnsi="Arial" w:cs="Arial"/>
          <w:sz w:val="20"/>
          <w:szCs w:val="20"/>
        </w:rPr>
        <w:t xml:space="preserve"> for mellemproduktet</w:t>
      </w:r>
      <w:r w:rsidR="00893266">
        <w:rPr>
          <w:rFonts w:ascii="Arial" w:hAnsi="Arial" w:cs="Arial"/>
          <w:sz w:val="20"/>
          <w:szCs w:val="20"/>
        </w:rPr>
        <w:t xml:space="preserve">. </w:t>
      </w:r>
    </w:p>
    <w:p w14:paraId="55B820DE" w14:textId="46B9C1A6" w:rsidR="00000B2D" w:rsidRDefault="009E11C9" w:rsidP="00D90FF5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486249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4A85" w:rsidRPr="00D90FF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93266">
        <w:rPr>
          <w:rFonts w:ascii="Arial" w:hAnsi="Arial" w:cs="Arial"/>
          <w:sz w:val="20"/>
          <w:szCs w:val="20"/>
        </w:rPr>
        <w:t xml:space="preserve"> 2.J.2</w:t>
      </w:r>
      <w:r w:rsidR="00893266">
        <w:rPr>
          <w:rFonts w:ascii="Arial" w:hAnsi="Arial" w:cs="Arial"/>
          <w:sz w:val="20"/>
          <w:szCs w:val="20"/>
        </w:rPr>
        <w:tab/>
        <w:t>Dokumentation for, at det medfølgende / anbefalede medicinske udstyr er CE mærket til medicinsk brug.</w:t>
      </w:r>
    </w:p>
    <w:p w14:paraId="5B46C469" w14:textId="7327EE21" w:rsidR="005A099F" w:rsidRDefault="009E11C9" w:rsidP="005A099F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5316862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099F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5A099F" w:rsidRPr="00712A1B">
        <w:rPr>
          <w:rFonts w:ascii="Arial" w:hAnsi="Arial" w:cs="Arial"/>
          <w:sz w:val="20"/>
          <w:szCs w:val="20"/>
        </w:rPr>
        <w:t xml:space="preserve"> 2.K.1 </w:t>
      </w:r>
      <w:r w:rsidR="005A099F" w:rsidRPr="00712A1B">
        <w:rPr>
          <w:rFonts w:ascii="Arial" w:hAnsi="Arial" w:cs="Arial"/>
          <w:sz w:val="20"/>
          <w:szCs w:val="20"/>
        </w:rPr>
        <w:tab/>
      </w:r>
      <w:r w:rsidR="005A099F">
        <w:rPr>
          <w:rFonts w:ascii="Arial" w:hAnsi="Arial" w:cs="Arial"/>
          <w:sz w:val="20"/>
          <w:szCs w:val="20"/>
        </w:rPr>
        <w:t>U</w:t>
      </w:r>
      <w:r w:rsidR="005A099F" w:rsidRPr="00712A1B">
        <w:rPr>
          <w:rFonts w:ascii="Arial" w:hAnsi="Arial" w:cs="Arial"/>
          <w:sz w:val="20"/>
          <w:szCs w:val="20"/>
        </w:rPr>
        <w:t xml:space="preserve">dkast til indre og ydre </w:t>
      </w:r>
      <w:r w:rsidR="005A099F">
        <w:rPr>
          <w:rFonts w:ascii="Arial" w:hAnsi="Arial" w:cs="Arial"/>
          <w:sz w:val="20"/>
          <w:szCs w:val="20"/>
        </w:rPr>
        <w:t>mærkning.</w:t>
      </w:r>
    </w:p>
    <w:p w14:paraId="44E9D034" w14:textId="679205E4" w:rsidR="005A099F" w:rsidRDefault="009E11C9" w:rsidP="005A099F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9329387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099F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5A099F">
        <w:rPr>
          <w:rFonts w:ascii="Arial" w:hAnsi="Arial" w:cs="Arial"/>
          <w:sz w:val="20"/>
          <w:szCs w:val="20"/>
        </w:rPr>
        <w:t xml:space="preserve"> 2.K.4</w:t>
      </w:r>
      <w:r w:rsidR="005A099F">
        <w:rPr>
          <w:rFonts w:ascii="Arial" w:hAnsi="Arial" w:cs="Arial"/>
          <w:sz w:val="20"/>
          <w:szCs w:val="20"/>
        </w:rPr>
        <w:tab/>
      </w:r>
      <w:proofErr w:type="spellStart"/>
      <w:r w:rsidR="005A099F">
        <w:rPr>
          <w:rFonts w:ascii="Arial" w:hAnsi="Arial" w:cs="Arial"/>
          <w:sz w:val="20"/>
          <w:szCs w:val="20"/>
        </w:rPr>
        <w:t>Mock</w:t>
      </w:r>
      <w:proofErr w:type="spellEnd"/>
      <w:r w:rsidR="005A099F">
        <w:rPr>
          <w:rFonts w:ascii="Arial" w:hAnsi="Arial" w:cs="Arial"/>
          <w:sz w:val="20"/>
          <w:szCs w:val="20"/>
        </w:rPr>
        <w:t>-up af indre og ydre mærkning</w:t>
      </w:r>
      <w:r w:rsidR="00CD3A66">
        <w:rPr>
          <w:rFonts w:ascii="Arial" w:hAnsi="Arial" w:cs="Arial"/>
          <w:sz w:val="20"/>
          <w:szCs w:val="20"/>
        </w:rPr>
        <w:t xml:space="preserve"> eller erklæring</w:t>
      </w:r>
      <w:r w:rsidR="005A099F">
        <w:rPr>
          <w:rFonts w:ascii="Arial" w:hAnsi="Arial" w:cs="Arial"/>
          <w:sz w:val="20"/>
          <w:szCs w:val="20"/>
        </w:rPr>
        <w:t>.</w:t>
      </w:r>
    </w:p>
    <w:p w14:paraId="58E52F7C" w14:textId="77777777" w:rsidR="005A099F" w:rsidRDefault="009E11C9" w:rsidP="005A099F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7064723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099F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5A099F" w:rsidRPr="00712A1B">
        <w:rPr>
          <w:rFonts w:ascii="Arial" w:hAnsi="Arial" w:cs="Arial"/>
          <w:sz w:val="20"/>
          <w:szCs w:val="20"/>
        </w:rPr>
        <w:t xml:space="preserve"> 2.K.</w:t>
      </w:r>
      <w:r w:rsidR="005A099F">
        <w:rPr>
          <w:rFonts w:ascii="Arial" w:hAnsi="Arial" w:cs="Arial"/>
          <w:sz w:val="20"/>
          <w:szCs w:val="20"/>
        </w:rPr>
        <w:t>5</w:t>
      </w:r>
      <w:r w:rsidR="005A099F" w:rsidRPr="00712A1B">
        <w:rPr>
          <w:rFonts w:ascii="Arial" w:hAnsi="Arial" w:cs="Arial"/>
          <w:sz w:val="20"/>
          <w:szCs w:val="20"/>
        </w:rPr>
        <w:tab/>
        <w:t xml:space="preserve">Udkast til </w:t>
      </w:r>
      <w:r w:rsidR="005A099F">
        <w:rPr>
          <w:rFonts w:ascii="Arial" w:hAnsi="Arial" w:cs="Arial"/>
          <w:sz w:val="20"/>
          <w:szCs w:val="20"/>
        </w:rPr>
        <w:t>patientinformationsark.</w:t>
      </w:r>
    </w:p>
    <w:p w14:paraId="6173F66C" w14:textId="3CCCE6FF" w:rsidR="00FD427B" w:rsidRDefault="009E11C9" w:rsidP="005A099F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5813658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427B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FD427B" w:rsidRPr="00712A1B">
        <w:rPr>
          <w:rFonts w:ascii="Arial" w:hAnsi="Arial" w:cs="Arial"/>
          <w:sz w:val="20"/>
          <w:szCs w:val="20"/>
        </w:rPr>
        <w:t xml:space="preserve"> 2.K.</w:t>
      </w:r>
      <w:r w:rsidR="00FD427B">
        <w:rPr>
          <w:rFonts w:ascii="Arial" w:hAnsi="Arial" w:cs="Arial"/>
          <w:sz w:val="20"/>
          <w:szCs w:val="20"/>
        </w:rPr>
        <w:t>6</w:t>
      </w:r>
      <w:r w:rsidR="00FD427B">
        <w:rPr>
          <w:rFonts w:ascii="Arial" w:hAnsi="Arial" w:cs="Arial"/>
          <w:sz w:val="20"/>
          <w:szCs w:val="20"/>
        </w:rPr>
        <w:tab/>
        <w:t>Udkast til produktark</w:t>
      </w:r>
      <w:r w:rsidR="00BC00BD">
        <w:rPr>
          <w:rFonts w:ascii="Arial" w:hAnsi="Arial" w:cs="Arial"/>
          <w:sz w:val="20"/>
          <w:szCs w:val="20"/>
        </w:rPr>
        <w:t>.</w:t>
      </w:r>
      <w:r w:rsidR="00FD427B">
        <w:rPr>
          <w:rFonts w:ascii="Arial" w:hAnsi="Arial" w:cs="Arial"/>
          <w:sz w:val="20"/>
          <w:szCs w:val="20"/>
        </w:rPr>
        <w:t xml:space="preserve"> </w:t>
      </w:r>
    </w:p>
    <w:p w14:paraId="447A6609" w14:textId="1BC68EF8" w:rsidR="00B34A85" w:rsidRPr="00712A1B" w:rsidRDefault="009E11C9" w:rsidP="005A099F">
      <w:pPr>
        <w:spacing w:after="120"/>
        <w:ind w:right="582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127963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4A85" w:rsidRPr="00D90FF5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B34A85" w:rsidRPr="00712A1B">
        <w:rPr>
          <w:rFonts w:ascii="Arial" w:hAnsi="Arial" w:cs="Arial"/>
          <w:sz w:val="20"/>
          <w:szCs w:val="20"/>
        </w:rPr>
        <w:t xml:space="preserve"> 3.</w:t>
      </w:r>
      <w:r w:rsidR="005A099F">
        <w:rPr>
          <w:rFonts w:ascii="Arial" w:hAnsi="Arial" w:cs="Arial"/>
          <w:sz w:val="20"/>
          <w:szCs w:val="20"/>
        </w:rPr>
        <w:t>L</w:t>
      </w:r>
      <w:r w:rsidR="00B34A85" w:rsidRPr="00712A1B">
        <w:rPr>
          <w:rFonts w:ascii="Arial" w:hAnsi="Arial" w:cs="Arial"/>
          <w:sz w:val="20"/>
          <w:szCs w:val="20"/>
        </w:rPr>
        <w:t>.1</w:t>
      </w:r>
      <w:r w:rsidR="00B34A85" w:rsidRPr="00712A1B">
        <w:rPr>
          <w:rFonts w:ascii="Arial" w:hAnsi="Arial" w:cs="Arial"/>
          <w:sz w:val="20"/>
          <w:szCs w:val="20"/>
        </w:rPr>
        <w:tab/>
      </w:r>
      <w:r w:rsidR="00C973E6">
        <w:rPr>
          <w:rFonts w:ascii="Arial" w:hAnsi="Arial" w:cs="Arial"/>
          <w:sz w:val="20"/>
          <w:szCs w:val="20"/>
        </w:rPr>
        <w:t>Tegning</w:t>
      </w:r>
      <w:r w:rsidR="00C973E6" w:rsidRPr="00712A1B">
        <w:rPr>
          <w:rFonts w:ascii="Arial" w:hAnsi="Arial" w:cs="Arial"/>
          <w:sz w:val="20"/>
          <w:szCs w:val="20"/>
        </w:rPr>
        <w:t xml:space="preserve"> </w:t>
      </w:r>
      <w:r w:rsidR="00B34A85" w:rsidRPr="00712A1B">
        <w:rPr>
          <w:rFonts w:ascii="Arial" w:hAnsi="Arial" w:cs="Arial"/>
          <w:sz w:val="20"/>
          <w:szCs w:val="20"/>
        </w:rPr>
        <w:t>/ foto af medicinmål</w:t>
      </w:r>
      <w:r w:rsidR="00B34A85">
        <w:rPr>
          <w:rFonts w:ascii="Arial" w:hAnsi="Arial" w:cs="Arial"/>
          <w:sz w:val="20"/>
          <w:szCs w:val="20"/>
        </w:rPr>
        <w:t xml:space="preserve"> i udgangsproduktet</w:t>
      </w:r>
      <w:r w:rsidR="00BC00BD">
        <w:rPr>
          <w:rFonts w:ascii="Arial" w:hAnsi="Arial" w:cs="Arial"/>
          <w:sz w:val="20"/>
          <w:szCs w:val="20"/>
        </w:rPr>
        <w:t>.</w:t>
      </w:r>
    </w:p>
    <w:p w14:paraId="0631FA70" w14:textId="38B6CA03" w:rsidR="00A93C11" w:rsidRDefault="009E11C9" w:rsidP="00B34A85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450157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4A85" w:rsidRPr="00D90FF5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B34A85" w:rsidRPr="00712A1B">
        <w:rPr>
          <w:rFonts w:ascii="Arial" w:hAnsi="Arial" w:cs="Arial"/>
          <w:sz w:val="20"/>
          <w:szCs w:val="20"/>
        </w:rPr>
        <w:t xml:space="preserve"> 3.</w:t>
      </w:r>
      <w:r w:rsidR="005A099F">
        <w:rPr>
          <w:rFonts w:ascii="Arial" w:hAnsi="Arial" w:cs="Arial"/>
          <w:sz w:val="20"/>
          <w:szCs w:val="20"/>
        </w:rPr>
        <w:t>L</w:t>
      </w:r>
      <w:r w:rsidR="00B34A85" w:rsidRPr="00712A1B">
        <w:rPr>
          <w:rFonts w:ascii="Arial" w:hAnsi="Arial" w:cs="Arial"/>
          <w:sz w:val="20"/>
          <w:szCs w:val="20"/>
        </w:rPr>
        <w:t>.2</w:t>
      </w:r>
      <w:r w:rsidR="00B34A85" w:rsidRPr="00712A1B">
        <w:rPr>
          <w:rFonts w:ascii="Arial" w:hAnsi="Arial" w:cs="Arial"/>
          <w:sz w:val="20"/>
          <w:szCs w:val="20"/>
        </w:rPr>
        <w:tab/>
        <w:t>Dokumentation for, at medicinmålet er CE mærket til medicinsk brug</w:t>
      </w:r>
      <w:r w:rsidR="00BC00BD">
        <w:rPr>
          <w:rFonts w:ascii="Arial" w:hAnsi="Arial" w:cs="Arial"/>
          <w:sz w:val="20"/>
          <w:szCs w:val="20"/>
        </w:rPr>
        <w:t>.</w:t>
      </w:r>
    </w:p>
    <w:p w14:paraId="0308D046" w14:textId="68965C00" w:rsidR="00B34A85" w:rsidRPr="00712A1B" w:rsidRDefault="009E11C9" w:rsidP="00B34A85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2688552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4A85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34A85" w:rsidRPr="00712A1B">
        <w:rPr>
          <w:rFonts w:ascii="Arial" w:hAnsi="Arial" w:cs="Arial"/>
          <w:sz w:val="20"/>
          <w:szCs w:val="20"/>
        </w:rPr>
        <w:t xml:space="preserve"> 3.</w:t>
      </w:r>
      <w:r w:rsidR="005A099F">
        <w:rPr>
          <w:rFonts w:ascii="Arial" w:hAnsi="Arial" w:cs="Arial"/>
          <w:sz w:val="20"/>
          <w:szCs w:val="20"/>
        </w:rPr>
        <w:t>M</w:t>
      </w:r>
      <w:r w:rsidR="00B34A85" w:rsidRPr="00712A1B">
        <w:rPr>
          <w:rFonts w:ascii="Arial" w:hAnsi="Arial" w:cs="Arial"/>
          <w:sz w:val="20"/>
          <w:szCs w:val="20"/>
        </w:rPr>
        <w:t>.1</w:t>
      </w:r>
      <w:r w:rsidR="00B34A85" w:rsidRPr="00712A1B">
        <w:rPr>
          <w:rFonts w:ascii="Arial" w:hAnsi="Arial" w:cs="Arial"/>
          <w:sz w:val="20"/>
          <w:szCs w:val="20"/>
        </w:rPr>
        <w:tab/>
      </w:r>
      <w:r w:rsidR="005B7AEA">
        <w:rPr>
          <w:rFonts w:ascii="Arial" w:hAnsi="Arial" w:cs="Arial"/>
          <w:sz w:val="20"/>
          <w:szCs w:val="20"/>
        </w:rPr>
        <w:t>Tegning</w:t>
      </w:r>
      <w:r w:rsidR="005B7AEA" w:rsidRPr="00712A1B">
        <w:rPr>
          <w:rFonts w:ascii="Arial" w:hAnsi="Arial" w:cs="Arial"/>
          <w:sz w:val="20"/>
          <w:szCs w:val="20"/>
        </w:rPr>
        <w:t xml:space="preserve"> </w:t>
      </w:r>
      <w:r w:rsidR="00B34A85" w:rsidRPr="00712A1B">
        <w:rPr>
          <w:rFonts w:ascii="Arial" w:hAnsi="Arial" w:cs="Arial"/>
          <w:sz w:val="20"/>
          <w:szCs w:val="20"/>
        </w:rPr>
        <w:t xml:space="preserve">/ foto af </w:t>
      </w:r>
      <w:r w:rsidR="00E90E0B">
        <w:rPr>
          <w:rFonts w:ascii="Arial" w:hAnsi="Arial" w:cs="Arial"/>
          <w:sz w:val="20"/>
          <w:szCs w:val="20"/>
        </w:rPr>
        <w:t xml:space="preserve">medfølgende / anbefalet </w:t>
      </w:r>
      <w:r w:rsidR="00B34A85" w:rsidRPr="00712A1B">
        <w:rPr>
          <w:rFonts w:ascii="Arial" w:hAnsi="Arial" w:cs="Arial"/>
          <w:sz w:val="20"/>
          <w:szCs w:val="20"/>
        </w:rPr>
        <w:t>medicinsk udstyr</w:t>
      </w:r>
      <w:r w:rsidR="00B34A85">
        <w:rPr>
          <w:rFonts w:ascii="Arial" w:hAnsi="Arial" w:cs="Arial"/>
          <w:sz w:val="20"/>
          <w:szCs w:val="20"/>
        </w:rPr>
        <w:t xml:space="preserve"> </w:t>
      </w:r>
      <w:r w:rsidR="000A7CFC">
        <w:rPr>
          <w:rFonts w:ascii="Arial" w:hAnsi="Arial" w:cs="Arial"/>
          <w:sz w:val="20"/>
          <w:szCs w:val="20"/>
        </w:rPr>
        <w:t>for</w:t>
      </w:r>
      <w:r w:rsidR="00B34A85">
        <w:rPr>
          <w:rFonts w:ascii="Arial" w:hAnsi="Arial" w:cs="Arial"/>
          <w:sz w:val="20"/>
          <w:szCs w:val="20"/>
        </w:rPr>
        <w:t xml:space="preserve"> udgangsproduktet</w:t>
      </w:r>
      <w:r w:rsidR="00BC00BD">
        <w:rPr>
          <w:rFonts w:ascii="Arial" w:hAnsi="Arial" w:cs="Arial"/>
          <w:sz w:val="20"/>
          <w:szCs w:val="20"/>
        </w:rPr>
        <w:t>.</w:t>
      </w:r>
    </w:p>
    <w:p w14:paraId="4A03C2C9" w14:textId="4BC40475" w:rsidR="005B7AEA" w:rsidRDefault="009E11C9" w:rsidP="00E45571">
      <w:pPr>
        <w:spacing w:after="120"/>
        <w:ind w:left="1304" w:right="723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6543849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4A85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34A85" w:rsidRPr="00712A1B">
        <w:rPr>
          <w:rFonts w:ascii="Arial" w:hAnsi="Arial" w:cs="Arial"/>
          <w:sz w:val="20"/>
          <w:szCs w:val="20"/>
        </w:rPr>
        <w:t xml:space="preserve"> 3.</w:t>
      </w:r>
      <w:r w:rsidR="005A099F">
        <w:rPr>
          <w:rFonts w:ascii="Arial" w:hAnsi="Arial" w:cs="Arial"/>
          <w:sz w:val="20"/>
          <w:szCs w:val="20"/>
        </w:rPr>
        <w:t>M</w:t>
      </w:r>
      <w:r w:rsidR="00B34A85" w:rsidRPr="00712A1B">
        <w:rPr>
          <w:rFonts w:ascii="Arial" w:hAnsi="Arial" w:cs="Arial"/>
          <w:sz w:val="20"/>
          <w:szCs w:val="20"/>
        </w:rPr>
        <w:t>.2</w:t>
      </w:r>
      <w:r w:rsidR="00B34A85" w:rsidRPr="00712A1B">
        <w:rPr>
          <w:rFonts w:ascii="Arial" w:hAnsi="Arial" w:cs="Arial"/>
          <w:sz w:val="20"/>
          <w:szCs w:val="20"/>
        </w:rPr>
        <w:tab/>
        <w:t>Dokumentation for, at det medfølgende / anbefalede medicinske udstyr er CE mærket til medicinsk brug.</w:t>
      </w:r>
    </w:p>
    <w:p w14:paraId="73509F33" w14:textId="18600DD3" w:rsidR="00FB1FA8" w:rsidRDefault="009E11C9" w:rsidP="00E45571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2050830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4A85" w:rsidRPr="00D90FF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FB1FA8">
        <w:rPr>
          <w:rFonts w:ascii="Arial" w:hAnsi="Arial" w:cs="Arial"/>
          <w:sz w:val="20"/>
          <w:szCs w:val="20"/>
        </w:rPr>
        <w:t>1</w:t>
      </w:r>
      <w:r w:rsidR="00FB1FA8">
        <w:rPr>
          <w:rFonts w:ascii="Arial" w:hAnsi="Arial" w:cs="Arial"/>
          <w:sz w:val="20"/>
          <w:szCs w:val="20"/>
        </w:rPr>
        <w:tab/>
        <w:t>Flowdiagram over fremstillingsprocessen (inkl. angivelse af fremstillere).</w:t>
      </w:r>
    </w:p>
    <w:p w14:paraId="349AAF4C" w14:textId="345C67C0" w:rsidR="006C5CCA" w:rsidRDefault="009E11C9" w:rsidP="00E45571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633981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4A85" w:rsidRPr="00D90FF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6C5CCA">
        <w:rPr>
          <w:rFonts w:ascii="Arial" w:hAnsi="Arial" w:cs="Arial"/>
          <w:sz w:val="20"/>
          <w:szCs w:val="20"/>
        </w:rPr>
        <w:t>2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Beskrivelse af dyrkning og fremstillingsproces for droge</w:t>
      </w:r>
      <w:r w:rsidR="00BC00BD">
        <w:rPr>
          <w:rFonts w:ascii="Arial" w:hAnsi="Arial" w:cs="Arial"/>
          <w:sz w:val="20"/>
          <w:szCs w:val="20"/>
        </w:rPr>
        <w:t>.</w:t>
      </w:r>
    </w:p>
    <w:p w14:paraId="51F99E30" w14:textId="5804F05D" w:rsidR="006C5CCA" w:rsidRDefault="009E11C9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5297327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5CC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6C5CCA">
        <w:rPr>
          <w:rFonts w:ascii="Arial" w:hAnsi="Arial" w:cs="Arial"/>
          <w:sz w:val="20"/>
          <w:szCs w:val="20"/>
        </w:rPr>
        <w:t>3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Dokumentation for at den anvendte cannabisplante er dyrket uden brug af pesticider</w:t>
      </w:r>
      <w:r w:rsidR="00BC00BD">
        <w:rPr>
          <w:rFonts w:ascii="Arial" w:hAnsi="Arial" w:cs="Arial"/>
          <w:sz w:val="20"/>
          <w:szCs w:val="20"/>
        </w:rPr>
        <w:t>.</w:t>
      </w:r>
    </w:p>
    <w:p w14:paraId="3FFF92B3" w14:textId="466A8026" w:rsidR="00BC00BD" w:rsidRDefault="009E11C9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832406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5CC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6C5CCA">
        <w:rPr>
          <w:rFonts w:ascii="Arial" w:hAnsi="Arial" w:cs="Arial"/>
          <w:sz w:val="20"/>
          <w:szCs w:val="20"/>
        </w:rPr>
        <w:t>4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Specifikation for droge</w:t>
      </w:r>
      <w:r w:rsidR="00BC00BD">
        <w:rPr>
          <w:rFonts w:ascii="Arial" w:hAnsi="Arial" w:cs="Arial"/>
          <w:sz w:val="20"/>
          <w:szCs w:val="20"/>
        </w:rPr>
        <w:t>.</w:t>
      </w:r>
    </w:p>
    <w:p w14:paraId="6D2E9EDE" w14:textId="4A4C8EB6" w:rsidR="006C5CCA" w:rsidRDefault="009E11C9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273172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5CC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6C5CCA">
        <w:rPr>
          <w:rFonts w:ascii="Arial" w:hAnsi="Arial" w:cs="Arial"/>
          <w:sz w:val="20"/>
          <w:szCs w:val="20"/>
        </w:rPr>
        <w:t>5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Beskrivelse af analysemetoder samt validering</w:t>
      </w:r>
      <w:r w:rsidR="006C5CCA">
        <w:rPr>
          <w:rFonts w:ascii="Arial" w:hAnsi="Arial" w:cs="Arial"/>
          <w:sz w:val="20"/>
          <w:szCs w:val="20"/>
        </w:rPr>
        <w:t>er</w:t>
      </w:r>
      <w:r w:rsidR="006C5CCA" w:rsidRPr="002B3F6C">
        <w:rPr>
          <w:rFonts w:ascii="Arial" w:hAnsi="Arial" w:cs="Arial"/>
          <w:sz w:val="20"/>
          <w:szCs w:val="20"/>
        </w:rPr>
        <w:t xml:space="preserve"> heraf</w:t>
      </w:r>
      <w:r w:rsidR="00E9580D">
        <w:rPr>
          <w:rFonts w:ascii="Arial" w:hAnsi="Arial" w:cs="Arial"/>
          <w:sz w:val="20"/>
          <w:szCs w:val="20"/>
        </w:rPr>
        <w:t>.</w:t>
      </w:r>
    </w:p>
    <w:p w14:paraId="1331B5EA" w14:textId="760BBE45" w:rsidR="006C5CCA" w:rsidRDefault="009E11C9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3653784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5CC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6C5CCA">
        <w:rPr>
          <w:rFonts w:ascii="Arial" w:hAnsi="Arial" w:cs="Arial"/>
          <w:sz w:val="20"/>
          <w:szCs w:val="20"/>
        </w:rPr>
        <w:t>6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Analysecertifikater for droge</w:t>
      </w:r>
      <w:r w:rsidR="00E9580D">
        <w:rPr>
          <w:rFonts w:ascii="Arial" w:hAnsi="Arial" w:cs="Arial"/>
          <w:sz w:val="20"/>
          <w:szCs w:val="20"/>
        </w:rPr>
        <w:t>.</w:t>
      </w:r>
    </w:p>
    <w:p w14:paraId="598AA4D4" w14:textId="2D97D7C4" w:rsidR="005A099F" w:rsidRDefault="009E11C9" w:rsidP="005D1626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6037650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D1626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A099F" w:rsidRPr="002B3F6C">
        <w:rPr>
          <w:rFonts w:ascii="Arial" w:hAnsi="Arial" w:cs="Arial"/>
          <w:sz w:val="20"/>
          <w:szCs w:val="20"/>
        </w:rPr>
        <w:t xml:space="preserve"> </w:t>
      </w:r>
      <w:r w:rsidR="005A099F">
        <w:rPr>
          <w:rFonts w:ascii="Arial" w:hAnsi="Arial" w:cs="Arial"/>
          <w:sz w:val="20"/>
          <w:szCs w:val="20"/>
        </w:rPr>
        <w:t xml:space="preserve">3.N.7 </w:t>
      </w:r>
      <w:r w:rsidR="005D1626">
        <w:rPr>
          <w:rFonts w:ascii="Arial" w:hAnsi="Arial" w:cs="Arial"/>
          <w:sz w:val="20"/>
          <w:szCs w:val="20"/>
        </w:rPr>
        <w:tab/>
      </w:r>
      <w:r w:rsidR="005A099F" w:rsidRPr="002B3F6C">
        <w:rPr>
          <w:rFonts w:ascii="Arial" w:hAnsi="Arial" w:cs="Arial"/>
          <w:sz w:val="20"/>
          <w:szCs w:val="20"/>
        </w:rPr>
        <w:t>Oplysning om opbevaringsbetingelse for droge</w:t>
      </w:r>
      <w:r w:rsidR="00E9580D">
        <w:rPr>
          <w:rFonts w:ascii="Arial" w:hAnsi="Arial" w:cs="Arial"/>
          <w:sz w:val="20"/>
          <w:szCs w:val="20"/>
        </w:rPr>
        <w:t>.</w:t>
      </w:r>
    </w:p>
    <w:p w14:paraId="3C2910E6" w14:textId="353D3A91" w:rsidR="006C5CCA" w:rsidRDefault="009E11C9" w:rsidP="005D1626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485817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D1626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5D1626">
        <w:rPr>
          <w:rFonts w:ascii="Arial" w:hAnsi="Arial" w:cs="Arial"/>
          <w:sz w:val="20"/>
          <w:szCs w:val="20"/>
        </w:rPr>
        <w:t>8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Beskrivelse af fremstillingsproces for drogetilberedning</w:t>
      </w:r>
      <w:r w:rsidR="00E9580D">
        <w:rPr>
          <w:rFonts w:ascii="Arial" w:hAnsi="Arial" w:cs="Arial"/>
          <w:sz w:val="20"/>
          <w:szCs w:val="20"/>
        </w:rPr>
        <w:t>.</w:t>
      </w:r>
    </w:p>
    <w:p w14:paraId="6613DEE9" w14:textId="08FCA7A4" w:rsidR="005A099F" w:rsidRDefault="009E11C9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1245013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D1626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5D1626">
        <w:rPr>
          <w:rFonts w:ascii="Arial" w:hAnsi="Arial" w:cs="Arial"/>
          <w:sz w:val="20"/>
          <w:szCs w:val="20"/>
        </w:rPr>
        <w:t>9</w:t>
      </w:r>
      <w:r w:rsidR="006C5CCA">
        <w:rPr>
          <w:rFonts w:ascii="Arial" w:hAnsi="Arial" w:cs="Arial"/>
          <w:sz w:val="20"/>
          <w:szCs w:val="20"/>
        </w:rPr>
        <w:tab/>
        <w:t>S</w:t>
      </w:r>
      <w:r w:rsidR="006C5CCA" w:rsidRPr="002B3F6C">
        <w:rPr>
          <w:rFonts w:ascii="Arial" w:hAnsi="Arial" w:cs="Arial"/>
          <w:sz w:val="20"/>
          <w:szCs w:val="20"/>
        </w:rPr>
        <w:t>pecifikation for drogetilberedning</w:t>
      </w:r>
      <w:r w:rsidR="00E9580D">
        <w:rPr>
          <w:rFonts w:ascii="Arial" w:hAnsi="Arial" w:cs="Arial"/>
          <w:sz w:val="20"/>
          <w:szCs w:val="20"/>
        </w:rPr>
        <w:t>.</w:t>
      </w:r>
    </w:p>
    <w:p w14:paraId="576ABC17" w14:textId="566273E2" w:rsidR="005D1626" w:rsidRDefault="009E11C9" w:rsidP="005D1626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9261911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099F" w:rsidRPr="005D1626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5A099F" w:rsidRPr="002B3F6C">
        <w:rPr>
          <w:rFonts w:ascii="Arial" w:hAnsi="Arial" w:cs="Arial"/>
          <w:sz w:val="20"/>
          <w:szCs w:val="20"/>
        </w:rPr>
        <w:t xml:space="preserve"> </w:t>
      </w:r>
      <w:r w:rsidR="005A099F">
        <w:rPr>
          <w:rFonts w:ascii="Arial" w:hAnsi="Arial" w:cs="Arial"/>
          <w:sz w:val="20"/>
          <w:szCs w:val="20"/>
        </w:rPr>
        <w:t>3.N.</w:t>
      </w:r>
      <w:r w:rsidR="005D1626">
        <w:rPr>
          <w:rFonts w:ascii="Arial" w:hAnsi="Arial" w:cs="Arial"/>
          <w:sz w:val="20"/>
          <w:szCs w:val="20"/>
        </w:rPr>
        <w:t>10</w:t>
      </w:r>
      <w:r w:rsidR="005A099F">
        <w:rPr>
          <w:rFonts w:ascii="Arial" w:hAnsi="Arial" w:cs="Arial"/>
          <w:sz w:val="20"/>
          <w:szCs w:val="20"/>
        </w:rPr>
        <w:tab/>
      </w:r>
      <w:r w:rsidR="005A099F" w:rsidRPr="002B3F6C">
        <w:rPr>
          <w:rFonts w:ascii="Arial" w:hAnsi="Arial" w:cs="Arial"/>
          <w:sz w:val="20"/>
          <w:szCs w:val="20"/>
        </w:rPr>
        <w:t>Beskrivelse af analysemetoder samt validering</w:t>
      </w:r>
      <w:r w:rsidR="005A099F">
        <w:rPr>
          <w:rFonts w:ascii="Arial" w:hAnsi="Arial" w:cs="Arial"/>
          <w:sz w:val="20"/>
          <w:szCs w:val="20"/>
        </w:rPr>
        <w:t>er</w:t>
      </w:r>
      <w:r w:rsidR="005A099F" w:rsidRPr="002B3F6C">
        <w:rPr>
          <w:rFonts w:ascii="Arial" w:hAnsi="Arial" w:cs="Arial"/>
          <w:sz w:val="20"/>
          <w:szCs w:val="20"/>
        </w:rPr>
        <w:t xml:space="preserve"> heraf</w:t>
      </w:r>
      <w:r w:rsidR="00E9580D">
        <w:rPr>
          <w:rFonts w:ascii="Arial" w:hAnsi="Arial" w:cs="Arial"/>
          <w:sz w:val="20"/>
          <w:szCs w:val="20"/>
        </w:rPr>
        <w:t>.</w:t>
      </w:r>
    </w:p>
    <w:p w14:paraId="417C9B7E" w14:textId="31BEF2E0" w:rsidR="005A099F" w:rsidRDefault="009E11C9" w:rsidP="005D1626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1276978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D1626" w:rsidRPr="005D1626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5D1626" w:rsidRPr="002B3F6C">
        <w:rPr>
          <w:rFonts w:ascii="Arial" w:hAnsi="Arial" w:cs="Arial"/>
          <w:sz w:val="20"/>
          <w:szCs w:val="20"/>
        </w:rPr>
        <w:t xml:space="preserve"> </w:t>
      </w:r>
      <w:r w:rsidR="005D1626">
        <w:rPr>
          <w:rFonts w:ascii="Arial" w:hAnsi="Arial" w:cs="Arial"/>
          <w:sz w:val="20"/>
          <w:szCs w:val="20"/>
        </w:rPr>
        <w:t>3.N.11</w:t>
      </w:r>
      <w:r w:rsidR="005D1626">
        <w:rPr>
          <w:rFonts w:ascii="Arial" w:hAnsi="Arial" w:cs="Arial"/>
          <w:sz w:val="20"/>
          <w:szCs w:val="20"/>
        </w:rPr>
        <w:tab/>
      </w:r>
      <w:r w:rsidR="005D1626" w:rsidRPr="002B3F6C">
        <w:rPr>
          <w:rFonts w:ascii="Arial" w:hAnsi="Arial" w:cs="Arial"/>
          <w:sz w:val="20"/>
          <w:szCs w:val="20"/>
        </w:rPr>
        <w:t>Analysecertifikater for droge</w:t>
      </w:r>
      <w:r w:rsidR="005D1626">
        <w:rPr>
          <w:rFonts w:ascii="Arial" w:hAnsi="Arial" w:cs="Arial"/>
          <w:sz w:val="20"/>
          <w:szCs w:val="20"/>
        </w:rPr>
        <w:t>tilberedning</w:t>
      </w:r>
      <w:r w:rsidR="00E9580D">
        <w:rPr>
          <w:rFonts w:ascii="Arial" w:hAnsi="Arial" w:cs="Arial"/>
          <w:sz w:val="20"/>
          <w:szCs w:val="20"/>
        </w:rPr>
        <w:t>.</w:t>
      </w:r>
    </w:p>
    <w:p w14:paraId="4E9C655E" w14:textId="05784F39" w:rsidR="006C5CCA" w:rsidRDefault="009E11C9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0431384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5CCA" w:rsidRPr="005D1626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5D1626">
        <w:rPr>
          <w:rFonts w:ascii="Arial" w:hAnsi="Arial" w:cs="Arial"/>
          <w:sz w:val="20"/>
          <w:szCs w:val="20"/>
        </w:rPr>
        <w:t>12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Oplysning om emballage for drogetilberedning</w:t>
      </w:r>
      <w:r w:rsidR="00E9580D">
        <w:rPr>
          <w:rFonts w:ascii="Arial" w:hAnsi="Arial" w:cs="Arial"/>
          <w:sz w:val="20"/>
          <w:szCs w:val="20"/>
        </w:rPr>
        <w:t>.</w:t>
      </w:r>
    </w:p>
    <w:p w14:paraId="02D642DB" w14:textId="7383FAFF" w:rsidR="006C5CCA" w:rsidRDefault="009E11C9" w:rsidP="005D1626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8838609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5CC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6C5CCA">
        <w:rPr>
          <w:rFonts w:ascii="Arial" w:hAnsi="Arial" w:cs="Arial"/>
          <w:sz w:val="20"/>
          <w:szCs w:val="20"/>
        </w:rPr>
        <w:t>1</w:t>
      </w:r>
      <w:r w:rsidR="005D1626">
        <w:rPr>
          <w:rFonts w:ascii="Arial" w:hAnsi="Arial" w:cs="Arial"/>
          <w:sz w:val="20"/>
          <w:szCs w:val="20"/>
        </w:rPr>
        <w:t>3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 xml:space="preserve">Oplysning om opbevaringsbetingelse og evt. </w:t>
      </w:r>
      <w:proofErr w:type="spellStart"/>
      <w:r w:rsidR="006C5CCA" w:rsidRPr="002B3F6C">
        <w:rPr>
          <w:rFonts w:ascii="Arial" w:hAnsi="Arial" w:cs="Arial"/>
          <w:sz w:val="20"/>
          <w:szCs w:val="20"/>
        </w:rPr>
        <w:t>retest</w:t>
      </w:r>
      <w:proofErr w:type="spellEnd"/>
      <w:r w:rsidR="006C5CCA" w:rsidRPr="002B3F6C">
        <w:rPr>
          <w:rFonts w:ascii="Arial" w:hAnsi="Arial" w:cs="Arial"/>
          <w:sz w:val="20"/>
          <w:szCs w:val="20"/>
        </w:rPr>
        <w:t>-tid for drogetilberedning</w:t>
      </w:r>
      <w:r w:rsidR="00E9580D">
        <w:rPr>
          <w:rFonts w:ascii="Arial" w:hAnsi="Arial" w:cs="Arial"/>
          <w:sz w:val="20"/>
          <w:szCs w:val="20"/>
        </w:rPr>
        <w:t>.</w:t>
      </w:r>
    </w:p>
    <w:p w14:paraId="76F86F85" w14:textId="2940F8CE" w:rsidR="00FB1FA8" w:rsidRDefault="009E11C9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7158170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B1FA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FB1FA8">
        <w:rPr>
          <w:rFonts w:ascii="Arial" w:hAnsi="Arial" w:cs="Arial"/>
          <w:sz w:val="20"/>
          <w:szCs w:val="20"/>
        </w:rPr>
        <w:t>14</w:t>
      </w:r>
      <w:r w:rsidR="00FB1FA8">
        <w:rPr>
          <w:rFonts w:ascii="Arial" w:hAnsi="Arial" w:cs="Arial"/>
          <w:sz w:val="20"/>
          <w:szCs w:val="20"/>
        </w:rPr>
        <w:tab/>
      </w:r>
      <w:r w:rsidR="003B38F7">
        <w:rPr>
          <w:rFonts w:ascii="Arial" w:hAnsi="Arial" w:cs="Arial"/>
          <w:sz w:val="20"/>
          <w:szCs w:val="20"/>
        </w:rPr>
        <w:t>Kompositionsskema</w:t>
      </w:r>
      <w:r w:rsidR="00E9580D">
        <w:rPr>
          <w:rFonts w:ascii="Arial" w:hAnsi="Arial" w:cs="Arial"/>
          <w:sz w:val="20"/>
          <w:szCs w:val="20"/>
        </w:rPr>
        <w:t>.</w:t>
      </w:r>
    </w:p>
    <w:p w14:paraId="33DB353B" w14:textId="3C95CD87" w:rsidR="00FB1FA8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49197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B1FA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FB1FA8">
        <w:rPr>
          <w:rFonts w:ascii="Arial" w:hAnsi="Arial" w:cs="Arial"/>
          <w:sz w:val="20"/>
          <w:szCs w:val="20"/>
        </w:rPr>
        <w:t>15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Beskrivelse af fremstillingsproces for cannabisudgangsprodukt</w:t>
      </w:r>
      <w:r w:rsidR="00E9580D">
        <w:rPr>
          <w:rFonts w:ascii="Arial" w:hAnsi="Arial" w:cs="Arial"/>
          <w:sz w:val="20"/>
          <w:szCs w:val="20"/>
        </w:rPr>
        <w:t>.</w:t>
      </w:r>
    </w:p>
    <w:p w14:paraId="74CF489F" w14:textId="59FA93F3" w:rsidR="003B38F7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20644403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>16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Beskrivelse af kvaliteten af eventuelle hjælpestoffer</w:t>
      </w:r>
      <w:r w:rsidR="00E9580D">
        <w:rPr>
          <w:rFonts w:ascii="Arial" w:hAnsi="Arial" w:cs="Arial"/>
          <w:sz w:val="20"/>
          <w:szCs w:val="20"/>
        </w:rPr>
        <w:t>.</w:t>
      </w:r>
    </w:p>
    <w:p w14:paraId="52C11B37" w14:textId="7D0ABE4B" w:rsidR="003B38F7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4347459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>17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Dokumentation for fravær af TSE (for hjælpestoffer af animalsk oprindelse)</w:t>
      </w:r>
      <w:r w:rsidR="00E9580D">
        <w:rPr>
          <w:rFonts w:ascii="Arial" w:hAnsi="Arial" w:cs="Arial"/>
          <w:sz w:val="20"/>
          <w:szCs w:val="20"/>
        </w:rPr>
        <w:t>.</w:t>
      </w:r>
    </w:p>
    <w:p w14:paraId="54B0B14B" w14:textId="20334E77" w:rsidR="003B38F7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8574783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 xml:space="preserve">18 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Specifikation for udgangsprodukt</w:t>
      </w:r>
      <w:r w:rsidR="00E9580D">
        <w:rPr>
          <w:rFonts w:ascii="Arial" w:hAnsi="Arial" w:cs="Arial"/>
          <w:sz w:val="20"/>
          <w:szCs w:val="20"/>
        </w:rPr>
        <w:t>.</w:t>
      </w:r>
    </w:p>
    <w:p w14:paraId="277D2D95" w14:textId="088F56B7" w:rsidR="003B38F7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2781572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>19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Beskrivelse af analysemetoder samt validering</w:t>
      </w:r>
      <w:r w:rsidR="003B38F7">
        <w:rPr>
          <w:rFonts w:ascii="Arial" w:hAnsi="Arial" w:cs="Arial"/>
          <w:sz w:val="20"/>
          <w:szCs w:val="20"/>
        </w:rPr>
        <w:t>er</w:t>
      </w:r>
      <w:r w:rsidR="003B38F7" w:rsidRPr="002B3F6C">
        <w:rPr>
          <w:rFonts w:ascii="Arial" w:hAnsi="Arial" w:cs="Arial"/>
          <w:sz w:val="20"/>
          <w:szCs w:val="20"/>
        </w:rPr>
        <w:t xml:space="preserve"> heraf</w:t>
      </w:r>
    </w:p>
    <w:p w14:paraId="17103699" w14:textId="229DEF38" w:rsidR="003B38F7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9381307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>20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Analysecertifikater for cannabisudgangsprodukt</w:t>
      </w:r>
    </w:p>
    <w:p w14:paraId="31B05419" w14:textId="31284D1C" w:rsidR="003B38F7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4566346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>21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Angivelse af kvalitet og udseende af anvendt emballage til cannabisudgangsprodukt</w:t>
      </w:r>
    </w:p>
    <w:p w14:paraId="22A5DDD9" w14:textId="6DBAB14F" w:rsidR="003B38F7" w:rsidRDefault="009E11C9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602716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>22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Dokumentation for den foreslåede opbevaringstid og opbevaringsbetingelse for cannabisudgangsprodukt</w:t>
      </w:r>
    </w:p>
    <w:p w14:paraId="7B95F245" w14:textId="77777777" w:rsidR="00FB1FA8" w:rsidRDefault="00FB1FA8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427C391A" w14:textId="77777777" w:rsidR="00FB1FA8" w:rsidRDefault="00FB1FA8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</w:p>
    <w:p w14:paraId="460E1244" w14:textId="77777777" w:rsidR="000B2E2B" w:rsidRPr="0047016F" w:rsidRDefault="000B2E2B" w:rsidP="00320C3D">
      <w:pPr>
        <w:rPr>
          <w:rFonts w:ascii="Arial" w:hAnsi="Arial" w:cs="Arial"/>
          <w:sz w:val="20"/>
          <w:szCs w:val="20"/>
        </w:rPr>
      </w:pPr>
    </w:p>
    <w:sectPr w:rsidR="000B2E2B" w:rsidRPr="0047016F">
      <w:headerReference w:type="default" r:id="rId13"/>
      <w:footerReference w:type="default" r:id="rId14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ED94A8A" w16cex:dateUtc="2021-12-10T12:31:01.501Z"/>
  <w16cex:commentExtensible w16cex:durableId="654249E9" w16cex:dateUtc="2021-12-10T12:31:14.8Z"/>
  <w16cex:commentExtensible w16cex:durableId="32DF567B" w16cex:dateUtc="2021-12-10T12:31:21.867Z"/>
  <w16cex:commentExtensible w16cex:durableId="2F483DD4" w16cex:dateUtc="2021-12-10T12:31:33.999Z"/>
  <w16cex:commentExtensible w16cex:durableId="49429942" w16cex:dateUtc="2021-12-10T12:33:12.396Z"/>
  <w16cex:commentExtensible w16cex:durableId="05FFF400" w16cex:dateUtc="2021-12-16T09:26:08.423Z"/>
  <w16cex:commentExtensible w16cex:durableId="2F766552" w16cex:dateUtc="2021-12-17T14:01:01.654Z"/>
  <w16cex:commentExtensible w16cex:durableId="016B85C2" w16cex:dateUtc="2021-12-17T14:02:07.438Z"/>
  <w16cex:commentExtensible w16cex:durableId="467BDAF3" w16cex:dateUtc="2021-12-17T14:03:13.438Z"/>
  <w16cex:commentExtensible w16cex:durableId="4B439ABE" w16cex:dateUtc="2021-12-10T12:31:14.8Z"/>
  <w16cex:commentExtensible w16cex:durableId="496AC753" w16cex:dateUtc="2022-09-13T13:55:02.283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6064D9" w14:textId="77777777" w:rsidR="009E11C9" w:rsidRDefault="009E11C9" w:rsidP="005E5C5C">
      <w:r>
        <w:separator/>
      </w:r>
    </w:p>
  </w:endnote>
  <w:endnote w:type="continuationSeparator" w:id="0">
    <w:p w14:paraId="62016EB3" w14:textId="77777777" w:rsidR="009E11C9" w:rsidRDefault="009E11C9" w:rsidP="005E5C5C">
      <w:r>
        <w:continuationSeparator/>
      </w:r>
    </w:p>
  </w:endnote>
  <w:endnote w:type="continuationNotice" w:id="1">
    <w:p w14:paraId="71CDB54A" w14:textId="77777777" w:rsidR="009E11C9" w:rsidRDefault="009E11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37219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C2E8AD6" w14:textId="05393C08" w:rsidR="009E11C9" w:rsidRDefault="009E11C9">
            <w:pPr>
              <w:pStyle w:val="Sidefod"/>
              <w:jc w:val="right"/>
            </w:pPr>
            <w:r w:rsidRPr="00177592">
              <w:t xml:space="preserve">Side </w:t>
            </w:r>
            <w:r w:rsidRPr="00177592">
              <w:rPr>
                <w:bCs/>
                <w:color w:val="2B579A"/>
                <w:shd w:val="clear" w:color="auto" w:fill="E6E6E6"/>
              </w:rPr>
              <w:fldChar w:fldCharType="begin"/>
            </w:r>
            <w:r w:rsidRPr="00177592">
              <w:rPr>
                <w:bCs/>
              </w:rPr>
              <w:instrText>PAGE</w:instrText>
            </w:r>
            <w:r w:rsidRPr="00177592">
              <w:rPr>
                <w:bCs/>
                <w:color w:val="2B579A"/>
                <w:shd w:val="clear" w:color="auto" w:fill="E6E6E6"/>
              </w:rPr>
              <w:fldChar w:fldCharType="separate"/>
            </w:r>
            <w:r w:rsidRPr="00177592">
              <w:rPr>
                <w:bCs/>
              </w:rPr>
              <w:t>2</w:t>
            </w:r>
            <w:r w:rsidRPr="00177592">
              <w:rPr>
                <w:bCs/>
                <w:color w:val="2B579A"/>
                <w:shd w:val="clear" w:color="auto" w:fill="E6E6E6"/>
              </w:rPr>
              <w:fldChar w:fldCharType="end"/>
            </w:r>
            <w:r w:rsidRPr="00177592">
              <w:t xml:space="preserve"> af </w:t>
            </w:r>
            <w:r w:rsidRPr="00177592">
              <w:rPr>
                <w:bCs/>
                <w:color w:val="2B579A"/>
                <w:shd w:val="clear" w:color="auto" w:fill="E6E6E6"/>
              </w:rPr>
              <w:fldChar w:fldCharType="begin"/>
            </w:r>
            <w:r w:rsidRPr="00177592">
              <w:rPr>
                <w:bCs/>
              </w:rPr>
              <w:instrText>NUMPAGES</w:instrText>
            </w:r>
            <w:r w:rsidRPr="00177592">
              <w:rPr>
                <w:bCs/>
                <w:color w:val="2B579A"/>
                <w:shd w:val="clear" w:color="auto" w:fill="E6E6E6"/>
              </w:rPr>
              <w:fldChar w:fldCharType="separate"/>
            </w:r>
            <w:r w:rsidRPr="00177592">
              <w:rPr>
                <w:bCs/>
              </w:rPr>
              <w:t>2</w:t>
            </w:r>
            <w:r w:rsidRPr="00177592">
              <w:rPr>
                <w:bCs/>
                <w:color w:val="2B579A"/>
                <w:shd w:val="clear" w:color="auto" w:fill="E6E6E6"/>
              </w:rPr>
              <w:fldChar w:fldCharType="end"/>
            </w:r>
          </w:p>
        </w:sdtContent>
      </w:sdt>
    </w:sdtContent>
  </w:sdt>
  <w:p w14:paraId="2185DF8B" w14:textId="77777777" w:rsidR="009E11C9" w:rsidRDefault="009E11C9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E81F5C" w14:textId="77777777" w:rsidR="009E11C9" w:rsidRDefault="009E11C9" w:rsidP="005E5C5C">
      <w:r>
        <w:separator/>
      </w:r>
    </w:p>
  </w:footnote>
  <w:footnote w:type="continuationSeparator" w:id="0">
    <w:p w14:paraId="01B1EEAC" w14:textId="77777777" w:rsidR="009E11C9" w:rsidRDefault="009E11C9" w:rsidP="005E5C5C">
      <w:r>
        <w:continuationSeparator/>
      </w:r>
    </w:p>
  </w:footnote>
  <w:footnote w:type="continuationNotice" w:id="1">
    <w:p w14:paraId="70B6CB9C" w14:textId="77777777" w:rsidR="009E11C9" w:rsidRDefault="009E11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C4D19" w14:textId="0793CBCD" w:rsidR="009E11C9" w:rsidRPr="00177592" w:rsidRDefault="009E11C9">
    <w:pPr>
      <w:pStyle w:val="Sidehoved"/>
      <w:jc w:val="right"/>
    </w:pPr>
    <w:bookmarkStart w:id="17" w:name="_Hlk124520407"/>
    <w:bookmarkStart w:id="18" w:name="_Hlk124520408"/>
    <w:bookmarkStart w:id="19" w:name="_Hlk124520410"/>
    <w:bookmarkStart w:id="20" w:name="_Hlk124520411"/>
  </w:p>
  <w:p w14:paraId="0C5AD384" w14:textId="59C313AD" w:rsidR="009E11C9" w:rsidRDefault="009E11C9" w:rsidP="005E5C5C">
    <w:pPr>
      <w:pStyle w:val="Sidehoved"/>
      <w:jc w:val="right"/>
    </w:pPr>
    <w:r>
      <w:t>Version januar 2023</w:t>
    </w:r>
    <w:bookmarkEnd w:id="17"/>
    <w:bookmarkEnd w:id="18"/>
    <w:bookmarkEnd w:id="19"/>
    <w:bookmarkEnd w:id="2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844EC"/>
    <w:multiLevelType w:val="hybridMultilevel"/>
    <w:tmpl w:val="A28EC96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65623"/>
    <w:multiLevelType w:val="multilevel"/>
    <w:tmpl w:val="7054A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290A28"/>
    <w:multiLevelType w:val="hybridMultilevel"/>
    <w:tmpl w:val="E4C8777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C2190"/>
    <w:multiLevelType w:val="hybridMultilevel"/>
    <w:tmpl w:val="83920A4A"/>
    <w:lvl w:ilvl="0" w:tplc="0406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F546C"/>
    <w:multiLevelType w:val="hybridMultilevel"/>
    <w:tmpl w:val="E86C3B5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1304"/>
  <w:hyphenationZone w:val="425"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SyMDSztDQ3M7FU0lEKTi0uzszPAykwtKgFAMh5YGgtAAAA"/>
  </w:docVars>
  <w:rsids>
    <w:rsidRoot w:val="00604755"/>
    <w:rsid w:val="00000B2D"/>
    <w:rsid w:val="0000579F"/>
    <w:rsid w:val="000065A6"/>
    <w:rsid w:val="00011238"/>
    <w:rsid w:val="000117C3"/>
    <w:rsid w:val="00011E7C"/>
    <w:rsid w:val="000271D2"/>
    <w:rsid w:val="0002735A"/>
    <w:rsid w:val="00030A38"/>
    <w:rsid w:val="00032B6D"/>
    <w:rsid w:val="0003581F"/>
    <w:rsid w:val="00036564"/>
    <w:rsid w:val="00036A93"/>
    <w:rsid w:val="00043107"/>
    <w:rsid w:val="00043591"/>
    <w:rsid w:val="00045C63"/>
    <w:rsid w:val="00047459"/>
    <w:rsid w:val="00051740"/>
    <w:rsid w:val="00053E1F"/>
    <w:rsid w:val="00054223"/>
    <w:rsid w:val="000542C1"/>
    <w:rsid w:val="000556A7"/>
    <w:rsid w:val="00060F1A"/>
    <w:rsid w:val="000648FB"/>
    <w:rsid w:val="00066F6E"/>
    <w:rsid w:val="000671D7"/>
    <w:rsid w:val="00071F94"/>
    <w:rsid w:val="000722F8"/>
    <w:rsid w:val="0007296C"/>
    <w:rsid w:val="00077957"/>
    <w:rsid w:val="0008097A"/>
    <w:rsid w:val="000824C0"/>
    <w:rsid w:val="0008467A"/>
    <w:rsid w:val="00087D4D"/>
    <w:rsid w:val="000A038F"/>
    <w:rsid w:val="000A110D"/>
    <w:rsid w:val="000A7CFC"/>
    <w:rsid w:val="000B0536"/>
    <w:rsid w:val="000B235D"/>
    <w:rsid w:val="000B2E2B"/>
    <w:rsid w:val="000B68B1"/>
    <w:rsid w:val="000C2899"/>
    <w:rsid w:val="000C4AF5"/>
    <w:rsid w:val="000C5C91"/>
    <w:rsid w:val="000C6D3C"/>
    <w:rsid w:val="000D1FA8"/>
    <w:rsid w:val="000D2DAE"/>
    <w:rsid w:val="000D513B"/>
    <w:rsid w:val="000E0779"/>
    <w:rsid w:val="000F0049"/>
    <w:rsid w:val="000F0CC3"/>
    <w:rsid w:val="000F698B"/>
    <w:rsid w:val="000F69CC"/>
    <w:rsid w:val="00106654"/>
    <w:rsid w:val="00112A1A"/>
    <w:rsid w:val="00113813"/>
    <w:rsid w:val="00117716"/>
    <w:rsid w:val="001204CD"/>
    <w:rsid w:val="001214C8"/>
    <w:rsid w:val="00121FC4"/>
    <w:rsid w:val="00127266"/>
    <w:rsid w:val="001306C4"/>
    <w:rsid w:val="00134B60"/>
    <w:rsid w:val="00135D3E"/>
    <w:rsid w:val="00135F21"/>
    <w:rsid w:val="00135F81"/>
    <w:rsid w:val="00137EFC"/>
    <w:rsid w:val="00143AC5"/>
    <w:rsid w:val="00157CFA"/>
    <w:rsid w:val="00160B6E"/>
    <w:rsid w:val="00162D8C"/>
    <w:rsid w:val="001643E2"/>
    <w:rsid w:val="00166298"/>
    <w:rsid w:val="0017315C"/>
    <w:rsid w:val="00177592"/>
    <w:rsid w:val="0018143D"/>
    <w:rsid w:val="0018272D"/>
    <w:rsid w:val="00183E22"/>
    <w:rsid w:val="00185DA0"/>
    <w:rsid w:val="00186225"/>
    <w:rsid w:val="00187590"/>
    <w:rsid w:val="001A16BF"/>
    <w:rsid w:val="001A5A71"/>
    <w:rsid w:val="001B0D4F"/>
    <w:rsid w:val="001B53BE"/>
    <w:rsid w:val="001B6CC5"/>
    <w:rsid w:val="001B75A5"/>
    <w:rsid w:val="001C2680"/>
    <w:rsid w:val="001C48E4"/>
    <w:rsid w:val="001C7E4F"/>
    <w:rsid w:val="001D1447"/>
    <w:rsid w:val="001D2348"/>
    <w:rsid w:val="001D47C3"/>
    <w:rsid w:val="001E2AF7"/>
    <w:rsid w:val="001E2B01"/>
    <w:rsid w:val="001E4EC6"/>
    <w:rsid w:val="001F18D9"/>
    <w:rsid w:val="001F2C63"/>
    <w:rsid w:val="001F63B1"/>
    <w:rsid w:val="001F7B0B"/>
    <w:rsid w:val="002036D5"/>
    <w:rsid w:val="00205D2F"/>
    <w:rsid w:val="00207C93"/>
    <w:rsid w:val="002130C4"/>
    <w:rsid w:val="0021649A"/>
    <w:rsid w:val="002249C6"/>
    <w:rsid w:val="0022560D"/>
    <w:rsid w:val="00226335"/>
    <w:rsid w:val="002268BF"/>
    <w:rsid w:val="002304DB"/>
    <w:rsid w:val="00232ED5"/>
    <w:rsid w:val="002345AA"/>
    <w:rsid w:val="0023540D"/>
    <w:rsid w:val="00240396"/>
    <w:rsid w:val="002405D9"/>
    <w:rsid w:val="00243D0E"/>
    <w:rsid w:val="0025034A"/>
    <w:rsid w:val="002503A7"/>
    <w:rsid w:val="00250AF1"/>
    <w:rsid w:val="00253A45"/>
    <w:rsid w:val="00254E10"/>
    <w:rsid w:val="002616F0"/>
    <w:rsid w:val="00264174"/>
    <w:rsid w:val="002646A9"/>
    <w:rsid w:val="00266BA9"/>
    <w:rsid w:val="0028203E"/>
    <w:rsid w:val="00282DF7"/>
    <w:rsid w:val="002876A7"/>
    <w:rsid w:val="0029084E"/>
    <w:rsid w:val="00290EB9"/>
    <w:rsid w:val="002917FA"/>
    <w:rsid w:val="00292B28"/>
    <w:rsid w:val="002936A8"/>
    <w:rsid w:val="00294025"/>
    <w:rsid w:val="00294822"/>
    <w:rsid w:val="002A0063"/>
    <w:rsid w:val="002A1A14"/>
    <w:rsid w:val="002A1F55"/>
    <w:rsid w:val="002B188E"/>
    <w:rsid w:val="002B515C"/>
    <w:rsid w:val="002B58C8"/>
    <w:rsid w:val="002B62E2"/>
    <w:rsid w:val="002C1176"/>
    <w:rsid w:val="002C2AFD"/>
    <w:rsid w:val="002E392C"/>
    <w:rsid w:val="002E39E3"/>
    <w:rsid w:val="002F12B6"/>
    <w:rsid w:val="002F423E"/>
    <w:rsid w:val="00302F33"/>
    <w:rsid w:val="00303671"/>
    <w:rsid w:val="00303788"/>
    <w:rsid w:val="0030627D"/>
    <w:rsid w:val="00311413"/>
    <w:rsid w:val="003153EC"/>
    <w:rsid w:val="00315914"/>
    <w:rsid w:val="00317AB5"/>
    <w:rsid w:val="00317E8D"/>
    <w:rsid w:val="00320C3D"/>
    <w:rsid w:val="00321CE0"/>
    <w:rsid w:val="00322420"/>
    <w:rsid w:val="00322CAB"/>
    <w:rsid w:val="003256CF"/>
    <w:rsid w:val="00326F24"/>
    <w:rsid w:val="003327E8"/>
    <w:rsid w:val="00332830"/>
    <w:rsid w:val="00332C2B"/>
    <w:rsid w:val="0033641B"/>
    <w:rsid w:val="00337C31"/>
    <w:rsid w:val="0034054D"/>
    <w:rsid w:val="0034458E"/>
    <w:rsid w:val="003476D9"/>
    <w:rsid w:val="00351C9E"/>
    <w:rsid w:val="00356E4C"/>
    <w:rsid w:val="00357437"/>
    <w:rsid w:val="00364D9C"/>
    <w:rsid w:val="003656CA"/>
    <w:rsid w:val="00366992"/>
    <w:rsid w:val="00367FE9"/>
    <w:rsid w:val="003704DB"/>
    <w:rsid w:val="003711EE"/>
    <w:rsid w:val="00371D5E"/>
    <w:rsid w:val="00372A51"/>
    <w:rsid w:val="00372ECC"/>
    <w:rsid w:val="003753A4"/>
    <w:rsid w:val="00377D1C"/>
    <w:rsid w:val="0038242C"/>
    <w:rsid w:val="003912B5"/>
    <w:rsid w:val="003A1FC0"/>
    <w:rsid w:val="003A42AD"/>
    <w:rsid w:val="003A6715"/>
    <w:rsid w:val="003A7859"/>
    <w:rsid w:val="003A7B4E"/>
    <w:rsid w:val="003B31F2"/>
    <w:rsid w:val="003B38F7"/>
    <w:rsid w:val="003B50EB"/>
    <w:rsid w:val="003B5CB5"/>
    <w:rsid w:val="003B70D9"/>
    <w:rsid w:val="003D2256"/>
    <w:rsid w:val="003D3923"/>
    <w:rsid w:val="003D4E2A"/>
    <w:rsid w:val="003D70B5"/>
    <w:rsid w:val="003D7197"/>
    <w:rsid w:val="003D761F"/>
    <w:rsid w:val="003E1ED7"/>
    <w:rsid w:val="003E5FC0"/>
    <w:rsid w:val="003E76CB"/>
    <w:rsid w:val="003E7F0B"/>
    <w:rsid w:val="003F4D36"/>
    <w:rsid w:val="003F4F2E"/>
    <w:rsid w:val="003F5493"/>
    <w:rsid w:val="003F6838"/>
    <w:rsid w:val="00400BEF"/>
    <w:rsid w:val="00402B7A"/>
    <w:rsid w:val="00403B6B"/>
    <w:rsid w:val="0040461C"/>
    <w:rsid w:val="00404C68"/>
    <w:rsid w:val="0040713D"/>
    <w:rsid w:val="0041169F"/>
    <w:rsid w:val="00412D1F"/>
    <w:rsid w:val="00416F94"/>
    <w:rsid w:val="004178D2"/>
    <w:rsid w:val="00423D02"/>
    <w:rsid w:val="00424B75"/>
    <w:rsid w:val="004309EC"/>
    <w:rsid w:val="0043131C"/>
    <w:rsid w:val="00435FB5"/>
    <w:rsid w:val="0043734E"/>
    <w:rsid w:val="00443971"/>
    <w:rsid w:val="00447B5D"/>
    <w:rsid w:val="00451906"/>
    <w:rsid w:val="0045597E"/>
    <w:rsid w:val="004572AA"/>
    <w:rsid w:val="0047016F"/>
    <w:rsid w:val="0048181A"/>
    <w:rsid w:val="00481CAE"/>
    <w:rsid w:val="004824DB"/>
    <w:rsid w:val="00490217"/>
    <w:rsid w:val="00492B5F"/>
    <w:rsid w:val="00493318"/>
    <w:rsid w:val="00494965"/>
    <w:rsid w:val="00497C47"/>
    <w:rsid w:val="004A3AFE"/>
    <w:rsid w:val="004A4B47"/>
    <w:rsid w:val="004A61B0"/>
    <w:rsid w:val="004A6539"/>
    <w:rsid w:val="004B0178"/>
    <w:rsid w:val="004B06A1"/>
    <w:rsid w:val="004B162E"/>
    <w:rsid w:val="004B3919"/>
    <w:rsid w:val="004B3B21"/>
    <w:rsid w:val="004B7639"/>
    <w:rsid w:val="004C0390"/>
    <w:rsid w:val="004C270B"/>
    <w:rsid w:val="004C36C2"/>
    <w:rsid w:val="004C3FF3"/>
    <w:rsid w:val="004C4FEE"/>
    <w:rsid w:val="004C558E"/>
    <w:rsid w:val="004C56FF"/>
    <w:rsid w:val="004C780E"/>
    <w:rsid w:val="004C7969"/>
    <w:rsid w:val="004D5CC9"/>
    <w:rsid w:val="004D628A"/>
    <w:rsid w:val="004E1B7B"/>
    <w:rsid w:val="004E1DFC"/>
    <w:rsid w:val="004E2184"/>
    <w:rsid w:val="004E4803"/>
    <w:rsid w:val="004F36DD"/>
    <w:rsid w:val="004F40B7"/>
    <w:rsid w:val="004F51AB"/>
    <w:rsid w:val="005002B1"/>
    <w:rsid w:val="005004C0"/>
    <w:rsid w:val="005019AF"/>
    <w:rsid w:val="00501DA8"/>
    <w:rsid w:val="005031A7"/>
    <w:rsid w:val="0050464E"/>
    <w:rsid w:val="00507967"/>
    <w:rsid w:val="00510CA6"/>
    <w:rsid w:val="005113EC"/>
    <w:rsid w:val="0051440C"/>
    <w:rsid w:val="00515A76"/>
    <w:rsid w:val="00516982"/>
    <w:rsid w:val="00516BE8"/>
    <w:rsid w:val="005204C2"/>
    <w:rsid w:val="00520591"/>
    <w:rsid w:val="0052117B"/>
    <w:rsid w:val="00522DDE"/>
    <w:rsid w:val="00527606"/>
    <w:rsid w:val="00527CFB"/>
    <w:rsid w:val="005302ED"/>
    <w:rsid w:val="005344E0"/>
    <w:rsid w:val="00535763"/>
    <w:rsid w:val="0053582E"/>
    <w:rsid w:val="0054165C"/>
    <w:rsid w:val="00541BD0"/>
    <w:rsid w:val="00543349"/>
    <w:rsid w:val="0054579F"/>
    <w:rsid w:val="005474DF"/>
    <w:rsid w:val="00551717"/>
    <w:rsid w:val="005532FD"/>
    <w:rsid w:val="00555AA2"/>
    <w:rsid w:val="00557495"/>
    <w:rsid w:val="00557C40"/>
    <w:rsid w:val="00557EDD"/>
    <w:rsid w:val="00560DFA"/>
    <w:rsid w:val="00561A02"/>
    <w:rsid w:val="005628FD"/>
    <w:rsid w:val="00563345"/>
    <w:rsid w:val="005647E0"/>
    <w:rsid w:val="00564FBB"/>
    <w:rsid w:val="00573441"/>
    <w:rsid w:val="00575044"/>
    <w:rsid w:val="0057582F"/>
    <w:rsid w:val="005760FC"/>
    <w:rsid w:val="00577B24"/>
    <w:rsid w:val="005859CD"/>
    <w:rsid w:val="005860B8"/>
    <w:rsid w:val="005863D5"/>
    <w:rsid w:val="00597C87"/>
    <w:rsid w:val="005A099F"/>
    <w:rsid w:val="005A2B8D"/>
    <w:rsid w:val="005A37A1"/>
    <w:rsid w:val="005A51F4"/>
    <w:rsid w:val="005A5E61"/>
    <w:rsid w:val="005A62AF"/>
    <w:rsid w:val="005B7AEA"/>
    <w:rsid w:val="005C088A"/>
    <w:rsid w:val="005C18AA"/>
    <w:rsid w:val="005C4CE3"/>
    <w:rsid w:val="005D1626"/>
    <w:rsid w:val="005E29FD"/>
    <w:rsid w:val="005E33D8"/>
    <w:rsid w:val="005E55B6"/>
    <w:rsid w:val="005E5C5C"/>
    <w:rsid w:val="005E6049"/>
    <w:rsid w:val="00600A87"/>
    <w:rsid w:val="00603856"/>
    <w:rsid w:val="00604755"/>
    <w:rsid w:val="00605650"/>
    <w:rsid w:val="00605B1A"/>
    <w:rsid w:val="006070B8"/>
    <w:rsid w:val="00617DAA"/>
    <w:rsid w:val="00627403"/>
    <w:rsid w:val="00633D46"/>
    <w:rsid w:val="00637412"/>
    <w:rsid w:val="00637435"/>
    <w:rsid w:val="006464D5"/>
    <w:rsid w:val="00648999"/>
    <w:rsid w:val="00654532"/>
    <w:rsid w:val="006676CF"/>
    <w:rsid w:val="00667C6E"/>
    <w:rsid w:val="00667CC6"/>
    <w:rsid w:val="00671530"/>
    <w:rsid w:val="00671B61"/>
    <w:rsid w:val="00674B1B"/>
    <w:rsid w:val="00681C64"/>
    <w:rsid w:val="0068678A"/>
    <w:rsid w:val="00686B06"/>
    <w:rsid w:val="00690C78"/>
    <w:rsid w:val="00697D6F"/>
    <w:rsid w:val="006A4A3C"/>
    <w:rsid w:val="006B1FD9"/>
    <w:rsid w:val="006B42D1"/>
    <w:rsid w:val="006C24D2"/>
    <w:rsid w:val="006C5CCA"/>
    <w:rsid w:val="006C696B"/>
    <w:rsid w:val="006D2E4E"/>
    <w:rsid w:val="006D7811"/>
    <w:rsid w:val="006E2870"/>
    <w:rsid w:val="006E5ACF"/>
    <w:rsid w:val="006E652E"/>
    <w:rsid w:val="006E741D"/>
    <w:rsid w:val="006E762E"/>
    <w:rsid w:val="00701571"/>
    <w:rsid w:val="00704F8F"/>
    <w:rsid w:val="00715295"/>
    <w:rsid w:val="00717A3B"/>
    <w:rsid w:val="0072127D"/>
    <w:rsid w:val="00722C11"/>
    <w:rsid w:val="00723E61"/>
    <w:rsid w:val="00724FB1"/>
    <w:rsid w:val="00725A6D"/>
    <w:rsid w:val="007270BF"/>
    <w:rsid w:val="0072710E"/>
    <w:rsid w:val="00727645"/>
    <w:rsid w:val="00727ED5"/>
    <w:rsid w:val="00734C38"/>
    <w:rsid w:val="00734F14"/>
    <w:rsid w:val="007364BB"/>
    <w:rsid w:val="00740029"/>
    <w:rsid w:val="00740299"/>
    <w:rsid w:val="00741A64"/>
    <w:rsid w:val="00745FF1"/>
    <w:rsid w:val="007460B8"/>
    <w:rsid w:val="007460D6"/>
    <w:rsid w:val="00747314"/>
    <w:rsid w:val="00750933"/>
    <w:rsid w:val="007524FE"/>
    <w:rsid w:val="00752F3B"/>
    <w:rsid w:val="00754CD8"/>
    <w:rsid w:val="00761C09"/>
    <w:rsid w:val="00766456"/>
    <w:rsid w:val="00773636"/>
    <w:rsid w:val="0077531D"/>
    <w:rsid w:val="00775379"/>
    <w:rsid w:val="007766C4"/>
    <w:rsid w:val="00780CDD"/>
    <w:rsid w:val="007843A7"/>
    <w:rsid w:val="00790769"/>
    <w:rsid w:val="007A65BF"/>
    <w:rsid w:val="007B3586"/>
    <w:rsid w:val="007C13B9"/>
    <w:rsid w:val="007C2B24"/>
    <w:rsid w:val="007D3C46"/>
    <w:rsid w:val="007E0FB7"/>
    <w:rsid w:val="007E45BE"/>
    <w:rsid w:val="007E4942"/>
    <w:rsid w:val="007E4D3A"/>
    <w:rsid w:val="007E5AB2"/>
    <w:rsid w:val="007E7096"/>
    <w:rsid w:val="007F149D"/>
    <w:rsid w:val="007F7E9C"/>
    <w:rsid w:val="00801504"/>
    <w:rsid w:val="008018A6"/>
    <w:rsid w:val="00801D6D"/>
    <w:rsid w:val="00804C7E"/>
    <w:rsid w:val="0080792C"/>
    <w:rsid w:val="00811671"/>
    <w:rsid w:val="00814034"/>
    <w:rsid w:val="00814BA0"/>
    <w:rsid w:val="00817316"/>
    <w:rsid w:val="00817CAC"/>
    <w:rsid w:val="00822F5A"/>
    <w:rsid w:val="008240A1"/>
    <w:rsid w:val="0083156C"/>
    <w:rsid w:val="00833B83"/>
    <w:rsid w:val="00837009"/>
    <w:rsid w:val="0084005E"/>
    <w:rsid w:val="008421EF"/>
    <w:rsid w:val="00842B19"/>
    <w:rsid w:val="00844D59"/>
    <w:rsid w:val="00856910"/>
    <w:rsid w:val="00857114"/>
    <w:rsid w:val="00857C1E"/>
    <w:rsid w:val="0086148E"/>
    <w:rsid w:val="00862C8C"/>
    <w:rsid w:val="0086342C"/>
    <w:rsid w:val="00863FAE"/>
    <w:rsid w:val="0087114B"/>
    <w:rsid w:val="00871ECC"/>
    <w:rsid w:val="0087525B"/>
    <w:rsid w:val="008772C8"/>
    <w:rsid w:val="008842F2"/>
    <w:rsid w:val="00893266"/>
    <w:rsid w:val="00894366"/>
    <w:rsid w:val="00896268"/>
    <w:rsid w:val="00897ACC"/>
    <w:rsid w:val="008A3D42"/>
    <w:rsid w:val="008B5B98"/>
    <w:rsid w:val="008B6594"/>
    <w:rsid w:val="008C01F1"/>
    <w:rsid w:val="008C0F56"/>
    <w:rsid w:val="008C265A"/>
    <w:rsid w:val="008C2D8B"/>
    <w:rsid w:val="008D0DC1"/>
    <w:rsid w:val="008D2361"/>
    <w:rsid w:val="008D253C"/>
    <w:rsid w:val="008E2B52"/>
    <w:rsid w:val="008E3340"/>
    <w:rsid w:val="008E413A"/>
    <w:rsid w:val="008E4498"/>
    <w:rsid w:val="008E547E"/>
    <w:rsid w:val="008F0B67"/>
    <w:rsid w:val="008F665D"/>
    <w:rsid w:val="00911A23"/>
    <w:rsid w:val="009129FB"/>
    <w:rsid w:val="00915F5B"/>
    <w:rsid w:val="0092378D"/>
    <w:rsid w:val="009346E1"/>
    <w:rsid w:val="00937A0A"/>
    <w:rsid w:val="009426F0"/>
    <w:rsid w:val="00944B13"/>
    <w:rsid w:val="00945CBE"/>
    <w:rsid w:val="00947415"/>
    <w:rsid w:val="00947CC5"/>
    <w:rsid w:val="00950BED"/>
    <w:rsid w:val="00952640"/>
    <w:rsid w:val="00953E41"/>
    <w:rsid w:val="009566A7"/>
    <w:rsid w:val="0095715A"/>
    <w:rsid w:val="009609AD"/>
    <w:rsid w:val="00961085"/>
    <w:rsid w:val="009647D2"/>
    <w:rsid w:val="009677C4"/>
    <w:rsid w:val="00967CCF"/>
    <w:rsid w:val="009705A7"/>
    <w:rsid w:val="00972B77"/>
    <w:rsid w:val="0097334F"/>
    <w:rsid w:val="00974632"/>
    <w:rsid w:val="00975971"/>
    <w:rsid w:val="00982485"/>
    <w:rsid w:val="00982E19"/>
    <w:rsid w:val="0099074C"/>
    <w:rsid w:val="00990A7C"/>
    <w:rsid w:val="009916B8"/>
    <w:rsid w:val="00992BC9"/>
    <w:rsid w:val="009954D9"/>
    <w:rsid w:val="009A0CAF"/>
    <w:rsid w:val="009A1186"/>
    <w:rsid w:val="009A4570"/>
    <w:rsid w:val="009A50FC"/>
    <w:rsid w:val="009C0F89"/>
    <w:rsid w:val="009C675C"/>
    <w:rsid w:val="009C79E5"/>
    <w:rsid w:val="009C7DCD"/>
    <w:rsid w:val="009D36C3"/>
    <w:rsid w:val="009E07A7"/>
    <w:rsid w:val="009E11C9"/>
    <w:rsid w:val="009E2AC3"/>
    <w:rsid w:val="009E368E"/>
    <w:rsid w:val="009E66B9"/>
    <w:rsid w:val="009F19DE"/>
    <w:rsid w:val="009F2492"/>
    <w:rsid w:val="009F3510"/>
    <w:rsid w:val="00A10F59"/>
    <w:rsid w:val="00A13C58"/>
    <w:rsid w:val="00A16DFF"/>
    <w:rsid w:val="00A22382"/>
    <w:rsid w:val="00A2245C"/>
    <w:rsid w:val="00A30F9B"/>
    <w:rsid w:val="00A31E69"/>
    <w:rsid w:val="00A372DF"/>
    <w:rsid w:val="00A403C0"/>
    <w:rsid w:val="00A40502"/>
    <w:rsid w:val="00A44450"/>
    <w:rsid w:val="00A5753D"/>
    <w:rsid w:val="00A57978"/>
    <w:rsid w:val="00A6110B"/>
    <w:rsid w:val="00A65AC4"/>
    <w:rsid w:val="00A65C1E"/>
    <w:rsid w:val="00A669EA"/>
    <w:rsid w:val="00A704A1"/>
    <w:rsid w:val="00A712CA"/>
    <w:rsid w:val="00A73E12"/>
    <w:rsid w:val="00A73F6A"/>
    <w:rsid w:val="00A75119"/>
    <w:rsid w:val="00A77387"/>
    <w:rsid w:val="00A77ADA"/>
    <w:rsid w:val="00A77BA3"/>
    <w:rsid w:val="00A77C78"/>
    <w:rsid w:val="00A80D0F"/>
    <w:rsid w:val="00A8103B"/>
    <w:rsid w:val="00A83137"/>
    <w:rsid w:val="00A842D1"/>
    <w:rsid w:val="00A848CB"/>
    <w:rsid w:val="00A93A89"/>
    <w:rsid w:val="00A93C11"/>
    <w:rsid w:val="00A9401F"/>
    <w:rsid w:val="00A96589"/>
    <w:rsid w:val="00AA2E98"/>
    <w:rsid w:val="00AA2EA7"/>
    <w:rsid w:val="00AA5CFB"/>
    <w:rsid w:val="00AB1D53"/>
    <w:rsid w:val="00AB203D"/>
    <w:rsid w:val="00AB2A8B"/>
    <w:rsid w:val="00AB686C"/>
    <w:rsid w:val="00AC254C"/>
    <w:rsid w:val="00AC6244"/>
    <w:rsid w:val="00AC636C"/>
    <w:rsid w:val="00AC63AD"/>
    <w:rsid w:val="00AC66DA"/>
    <w:rsid w:val="00AC759A"/>
    <w:rsid w:val="00AD3735"/>
    <w:rsid w:val="00AD3F42"/>
    <w:rsid w:val="00AD7656"/>
    <w:rsid w:val="00AE4062"/>
    <w:rsid w:val="00AE4234"/>
    <w:rsid w:val="00AE45CB"/>
    <w:rsid w:val="00AE59D6"/>
    <w:rsid w:val="00AE5FC3"/>
    <w:rsid w:val="00AE7075"/>
    <w:rsid w:val="00AF19FA"/>
    <w:rsid w:val="00AF66C5"/>
    <w:rsid w:val="00B00535"/>
    <w:rsid w:val="00B075C6"/>
    <w:rsid w:val="00B12AC2"/>
    <w:rsid w:val="00B13A1A"/>
    <w:rsid w:val="00B15EBE"/>
    <w:rsid w:val="00B25E34"/>
    <w:rsid w:val="00B32AE0"/>
    <w:rsid w:val="00B32DE8"/>
    <w:rsid w:val="00B3463E"/>
    <w:rsid w:val="00B34A85"/>
    <w:rsid w:val="00B368E1"/>
    <w:rsid w:val="00B41BA4"/>
    <w:rsid w:val="00B428F8"/>
    <w:rsid w:val="00B42C79"/>
    <w:rsid w:val="00B502F1"/>
    <w:rsid w:val="00B51B9B"/>
    <w:rsid w:val="00B53749"/>
    <w:rsid w:val="00B553A7"/>
    <w:rsid w:val="00B55B74"/>
    <w:rsid w:val="00B61FB4"/>
    <w:rsid w:val="00B64684"/>
    <w:rsid w:val="00B67B96"/>
    <w:rsid w:val="00B729C8"/>
    <w:rsid w:val="00B75120"/>
    <w:rsid w:val="00B75C93"/>
    <w:rsid w:val="00B76117"/>
    <w:rsid w:val="00B76C94"/>
    <w:rsid w:val="00B82332"/>
    <w:rsid w:val="00B84FCA"/>
    <w:rsid w:val="00B867EF"/>
    <w:rsid w:val="00B871C4"/>
    <w:rsid w:val="00B92065"/>
    <w:rsid w:val="00B93676"/>
    <w:rsid w:val="00B93FEC"/>
    <w:rsid w:val="00BA1F70"/>
    <w:rsid w:val="00BA712F"/>
    <w:rsid w:val="00BA7C3D"/>
    <w:rsid w:val="00BB03C2"/>
    <w:rsid w:val="00BB17C2"/>
    <w:rsid w:val="00BB3264"/>
    <w:rsid w:val="00BC00BD"/>
    <w:rsid w:val="00BC0B49"/>
    <w:rsid w:val="00BC43DC"/>
    <w:rsid w:val="00BC44FB"/>
    <w:rsid w:val="00BC7A13"/>
    <w:rsid w:val="00BD0225"/>
    <w:rsid w:val="00BD096D"/>
    <w:rsid w:val="00BD1A65"/>
    <w:rsid w:val="00BE08EE"/>
    <w:rsid w:val="00BE4DFE"/>
    <w:rsid w:val="00BF02C8"/>
    <w:rsid w:val="00BF611F"/>
    <w:rsid w:val="00C000D6"/>
    <w:rsid w:val="00C006B6"/>
    <w:rsid w:val="00C04E92"/>
    <w:rsid w:val="00C07F40"/>
    <w:rsid w:val="00C10635"/>
    <w:rsid w:val="00C11832"/>
    <w:rsid w:val="00C13D1D"/>
    <w:rsid w:val="00C1582F"/>
    <w:rsid w:val="00C160DC"/>
    <w:rsid w:val="00C25837"/>
    <w:rsid w:val="00C30FA2"/>
    <w:rsid w:val="00C34196"/>
    <w:rsid w:val="00C43218"/>
    <w:rsid w:val="00C471A1"/>
    <w:rsid w:val="00C50302"/>
    <w:rsid w:val="00C51800"/>
    <w:rsid w:val="00C52541"/>
    <w:rsid w:val="00C52BDD"/>
    <w:rsid w:val="00C557E3"/>
    <w:rsid w:val="00C561FF"/>
    <w:rsid w:val="00C5768D"/>
    <w:rsid w:val="00C6194A"/>
    <w:rsid w:val="00C620C9"/>
    <w:rsid w:val="00C71F69"/>
    <w:rsid w:val="00C72393"/>
    <w:rsid w:val="00C74959"/>
    <w:rsid w:val="00C764D5"/>
    <w:rsid w:val="00C77F7E"/>
    <w:rsid w:val="00C8129C"/>
    <w:rsid w:val="00C83C69"/>
    <w:rsid w:val="00C841EE"/>
    <w:rsid w:val="00C84AA7"/>
    <w:rsid w:val="00C84E66"/>
    <w:rsid w:val="00C905FB"/>
    <w:rsid w:val="00C92FF9"/>
    <w:rsid w:val="00C9493B"/>
    <w:rsid w:val="00C9641C"/>
    <w:rsid w:val="00C973E6"/>
    <w:rsid w:val="00CA4A73"/>
    <w:rsid w:val="00CA5F52"/>
    <w:rsid w:val="00CB203A"/>
    <w:rsid w:val="00CB2594"/>
    <w:rsid w:val="00CB3DA0"/>
    <w:rsid w:val="00CB4A5E"/>
    <w:rsid w:val="00CC2B02"/>
    <w:rsid w:val="00CC5E78"/>
    <w:rsid w:val="00CC6061"/>
    <w:rsid w:val="00CD02D3"/>
    <w:rsid w:val="00CD0356"/>
    <w:rsid w:val="00CD3A66"/>
    <w:rsid w:val="00CE11B1"/>
    <w:rsid w:val="00CE1FC5"/>
    <w:rsid w:val="00CE32CE"/>
    <w:rsid w:val="00CE64CA"/>
    <w:rsid w:val="00CF0165"/>
    <w:rsid w:val="00CF033B"/>
    <w:rsid w:val="00CF0813"/>
    <w:rsid w:val="00CF2FCA"/>
    <w:rsid w:val="00CF7B48"/>
    <w:rsid w:val="00D07E8B"/>
    <w:rsid w:val="00D10219"/>
    <w:rsid w:val="00D13438"/>
    <w:rsid w:val="00D13B52"/>
    <w:rsid w:val="00D13D4C"/>
    <w:rsid w:val="00D20370"/>
    <w:rsid w:val="00D225A9"/>
    <w:rsid w:val="00D23369"/>
    <w:rsid w:val="00D236EE"/>
    <w:rsid w:val="00D2420C"/>
    <w:rsid w:val="00D2638A"/>
    <w:rsid w:val="00D33F9A"/>
    <w:rsid w:val="00D36968"/>
    <w:rsid w:val="00D412CE"/>
    <w:rsid w:val="00D413F6"/>
    <w:rsid w:val="00D43101"/>
    <w:rsid w:val="00D431DA"/>
    <w:rsid w:val="00D45ED4"/>
    <w:rsid w:val="00D47BEE"/>
    <w:rsid w:val="00D50816"/>
    <w:rsid w:val="00D52D05"/>
    <w:rsid w:val="00D538E9"/>
    <w:rsid w:val="00D54901"/>
    <w:rsid w:val="00D56837"/>
    <w:rsid w:val="00D62D31"/>
    <w:rsid w:val="00D67604"/>
    <w:rsid w:val="00D70608"/>
    <w:rsid w:val="00D70C77"/>
    <w:rsid w:val="00D80AD2"/>
    <w:rsid w:val="00D82DFA"/>
    <w:rsid w:val="00D83703"/>
    <w:rsid w:val="00D856E8"/>
    <w:rsid w:val="00D85969"/>
    <w:rsid w:val="00D90109"/>
    <w:rsid w:val="00D90FF5"/>
    <w:rsid w:val="00D91A07"/>
    <w:rsid w:val="00D9351E"/>
    <w:rsid w:val="00D94D7C"/>
    <w:rsid w:val="00D975C2"/>
    <w:rsid w:val="00DA12AA"/>
    <w:rsid w:val="00DA4C03"/>
    <w:rsid w:val="00DA60D4"/>
    <w:rsid w:val="00DB1BF5"/>
    <w:rsid w:val="00DB6135"/>
    <w:rsid w:val="00DB7F76"/>
    <w:rsid w:val="00DC3B7E"/>
    <w:rsid w:val="00DC4878"/>
    <w:rsid w:val="00DC4927"/>
    <w:rsid w:val="00DC4C54"/>
    <w:rsid w:val="00DD18BE"/>
    <w:rsid w:val="00DD2544"/>
    <w:rsid w:val="00DD31D9"/>
    <w:rsid w:val="00DD6B27"/>
    <w:rsid w:val="00DD7603"/>
    <w:rsid w:val="00DE04BF"/>
    <w:rsid w:val="00DE09FC"/>
    <w:rsid w:val="00DE68BE"/>
    <w:rsid w:val="00DE7195"/>
    <w:rsid w:val="00DF0687"/>
    <w:rsid w:val="00DF0F6F"/>
    <w:rsid w:val="00DF1FDF"/>
    <w:rsid w:val="00DF20AB"/>
    <w:rsid w:val="00DF270C"/>
    <w:rsid w:val="00DF65A6"/>
    <w:rsid w:val="00E02567"/>
    <w:rsid w:val="00E03AD6"/>
    <w:rsid w:val="00E03B0A"/>
    <w:rsid w:val="00E04086"/>
    <w:rsid w:val="00E15FCB"/>
    <w:rsid w:val="00E26591"/>
    <w:rsid w:val="00E3051D"/>
    <w:rsid w:val="00E34A31"/>
    <w:rsid w:val="00E3593D"/>
    <w:rsid w:val="00E35B30"/>
    <w:rsid w:val="00E36F75"/>
    <w:rsid w:val="00E3713A"/>
    <w:rsid w:val="00E413BC"/>
    <w:rsid w:val="00E4142C"/>
    <w:rsid w:val="00E4315E"/>
    <w:rsid w:val="00E44722"/>
    <w:rsid w:val="00E44A1B"/>
    <w:rsid w:val="00E45571"/>
    <w:rsid w:val="00E51036"/>
    <w:rsid w:val="00E5172E"/>
    <w:rsid w:val="00E57B00"/>
    <w:rsid w:val="00E620C9"/>
    <w:rsid w:val="00E66139"/>
    <w:rsid w:val="00E71A5A"/>
    <w:rsid w:val="00E71EBF"/>
    <w:rsid w:val="00E76D0A"/>
    <w:rsid w:val="00E76F24"/>
    <w:rsid w:val="00E80374"/>
    <w:rsid w:val="00E8326C"/>
    <w:rsid w:val="00E8644B"/>
    <w:rsid w:val="00E90E0B"/>
    <w:rsid w:val="00E9220C"/>
    <w:rsid w:val="00E941C0"/>
    <w:rsid w:val="00E94604"/>
    <w:rsid w:val="00E9580D"/>
    <w:rsid w:val="00E958EF"/>
    <w:rsid w:val="00EA2FDA"/>
    <w:rsid w:val="00EA3345"/>
    <w:rsid w:val="00EA41C5"/>
    <w:rsid w:val="00EA5EC5"/>
    <w:rsid w:val="00EA7FC1"/>
    <w:rsid w:val="00EB48C0"/>
    <w:rsid w:val="00EB4DB4"/>
    <w:rsid w:val="00EB5080"/>
    <w:rsid w:val="00EC1F05"/>
    <w:rsid w:val="00EC33B1"/>
    <w:rsid w:val="00EC7F87"/>
    <w:rsid w:val="00ED11BE"/>
    <w:rsid w:val="00ED124D"/>
    <w:rsid w:val="00ED45ED"/>
    <w:rsid w:val="00ED5742"/>
    <w:rsid w:val="00ED6F6F"/>
    <w:rsid w:val="00EE00AB"/>
    <w:rsid w:val="00EE0E25"/>
    <w:rsid w:val="00EE5387"/>
    <w:rsid w:val="00EE76C8"/>
    <w:rsid w:val="00EF4362"/>
    <w:rsid w:val="00EF631C"/>
    <w:rsid w:val="00F02117"/>
    <w:rsid w:val="00F053D2"/>
    <w:rsid w:val="00F07719"/>
    <w:rsid w:val="00F13BCE"/>
    <w:rsid w:val="00F2298F"/>
    <w:rsid w:val="00F22FC6"/>
    <w:rsid w:val="00F24405"/>
    <w:rsid w:val="00F31905"/>
    <w:rsid w:val="00F3245C"/>
    <w:rsid w:val="00F34180"/>
    <w:rsid w:val="00F37A56"/>
    <w:rsid w:val="00F41993"/>
    <w:rsid w:val="00F423DD"/>
    <w:rsid w:val="00F42EEC"/>
    <w:rsid w:val="00F46C99"/>
    <w:rsid w:val="00F479EA"/>
    <w:rsid w:val="00F50C77"/>
    <w:rsid w:val="00F54DDB"/>
    <w:rsid w:val="00F5672A"/>
    <w:rsid w:val="00F73AD2"/>
    <w:rsid w:val="00F74AEF"/>
    <w:rsid w:val="00F74C10"/>
    <w:rsid w:val="00F7515F"/>
    <w:rsid w:val="00F8462A"/>
    <w:rsid w:val="00F85298"/>
    <w:rsid w:val="00F855C4"/>
    <w:rsid w:val="00F87531"/>
    <w:rsid w:val="00F90FA9"/>
    <w:rsid w:val="00F91C43"/>
    <w:rsid w:val="00FA2165"/>
    <w:rsid w:val="00FA3BA4"/>
    <w:rsid w:val="00FA5603"/>
    <w:rsid w:val="00FA746C"/>
    <w:rsid w:val="00FB1FA8"/>
    <w:rsid w:val="00FC1223"/>
    <w:rsid w:val="00FC3092"/>
    <w:rsid w:val="00FC3894"/>
    <w:rsid w:val="00FC49F9"/>
    <w:rsid w:val="00FC673F"/>
    <w:rsid w:val="00FC74DD"/>
    <w:rsid w:val="00FD1463"/>
    <w:rsid w:val="00FD427B"/>
    <w:rsid w:val="00FE274F"/>
    <w:rsid w:val="00FE553F"/>
    <w:rsid w:val="00FE55A9"/>
    <w:rsid w:val="00FE619B"/>
    <w:rsid w:val="00FE7C8C"/>
    <w:rsid w:val="00FF586B"/>
    <w:rsid w:val="02B00E8A"/>
    <w:rsid w:val="045B7CE6"/>
    <w:rsid w:val="048C8D95"/>
    <w:rsid w:val="04E9E80A"/>
    <w:rsid w:val="05BBEE42"/>
    <w:rsid w:val="07E16D3E"/>
    <w:rsid w:val="0C4AD436"/>
    <w:rsid w:val="152AAB76"/>
    <w:rsid w:val="1B659497"/>
    <w:rsid w:val="201AB43B"/>
    <w:rsid w:val="21C68FFD"/>
    <w:rsid w:val="27AE2A65"/>
    <w:rsid w:val="2B9ED5ED"/>
    <w:rsid w:val="2E04438C"/>
    <w:rsid w:val="2E62CFB6"/>
    <w:rsid w:val="2EBB46A9"/>
    <w:rsid w:val="30781EE1"/>
    <w:rsid w:val="358A458F"/>
    <w:rsid w:val="35FBA202"/>
    <w:rsid w:val="386D1551"/>
    <w:rsid w:val="3D15698C"/>
    <w:rsid w:val="45D2C3B0"/>
    <w:rsid w:val="46FF99E4"/>
    <w:rsid w:val="490A6472"/>
    <w:rsid w:val="4DD8AAAF"/>
    <w:rsid w:val="50AED4B4"/>
    <w:rsid w:val="520DF428"/>
    <w:rsid w:val="53D0908E"/>
    <w:rsid w:val="59476E93"/>
    <w:rsid w:val="5A55C5E3"/>
    <w:rsid w:val="5D0024E8"/>
    <w:rsid w:val="5E870F28"/>
    <w:rsid w:val="60A98C66"/>
    <w:rsid w:val="61D9D399"/>
    <w:rsid w:val="62D4096C"/>
    <w:rsid w:val="66518350"/>
    <w:rsid w:val="67ED53B1"/>
    <w:rsid w:val="692DC34F"/>
    <w:rsid w:val="69892412"/>
    <w:rsid w:val="6A3FDA75"/>
    <w:rsid w:val="6A52C150"/>
    <w:rsid w:val="6AC14190"/>
    <w:rsid w:val="6BBC9D59"/>
    <w:rsid w:val="6CC0C4D4"/>
    <w:rsid w:val="6D055230"/>
    <w:rsid w:val="6F31764C"/>
    <w:rsid w:val="73797A30"/>
    <w:rsid w:val="76106AB7"/>
    <w:rsid w:val="76D5DC8D"/>
    <w:rsid w:val="78AD732C"/>
    <w:rsid w:val="7AC2DA7C"/>
    <w:rsid w:val="7D3C72F1"/>
    <w:rsid w:val="7FF61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09FBFEAF"/>
  <w15:chartTrackingRefBased/>
  <w15:docId w15:val="{B865D671-C568-47EC-886F-31191D4EF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Overskrift1">
    <w:name w:val="heading 1"/>
    <w:basedOn w:val="Normal"/>
    <w:qFormat/>
    <w:rsid w:val="00604755"/>
    <w:pPr>
      <w:outlineLvl w:val="0"/>
    </w:pPr>
    <w:rPr>
      <w:rFonts w:ascii="Verdana" w:hAnsi="Verdana"/>
      <w:b/>
      <w:bCs/>
      <w:color w:val="525252"/>
      <w:kern w:val="3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Hyperlink">
    <w:name w:val="Hyperlink"/>
    <w:rsid w:val="00604755"/>
    <w:rPr>
      <w:strike w:val="0"/>
      <w:dstrike w:val="0"/>
      <w:color w:val="A46D38"/>
      <w:u w:val="none"/>
      <w:effect w:val="none"/>
    </w:rPr>
  </w:style>
  <w:style w:type="paragraph" w:styleId="NormalWeb">
    <w:name w:val="Normal (Web)"/>
    <w:basedOn w:val="Normal"/>
    <w:rsid w:val="00604755"/>
    <w:pPr>
      <w:spacing w:before="100" w:beforeAutospacing="1" w:after="100" w:afterAutospacing="1"/>
    </w:pPr>
  </w:style>
  <w:style w:type="character" w:styleId="Strk">
    <w:name w:val="Strong"/>
    <w:qFormat/>
    <w:rsid w:val="00604755"/>
    <w:rPr>
      <w:b/>
      <w:bCs/>
    </w:rPr>
  </w:style>
  <w:style w:type="paragraph" w:styleId="Markeringsbobletekst">
    <w:name w:val="Balloon Text"/>
    <w:basedOn w:val="Normal"/>
    <w:semiHidden/>
    <w:rsid w:val="00A2245C"/>
    <w:rPr>
      <w:rFonts w:ascii="Tahoma" w:hAnsi="Tahoma" w:cs="Tahoma"/>
      <w:sz w:val="16"/>
      <w:szCs w:val="16"/>
    </w:rPr>
  </w:style>
  <w:style w:type="character" w:styleId="Kommentarhenvisning">
    <w:name w:val="annotation reference"/>
    <w:semiHidden/>
    <w:rsid w:val="00A6110B"/>
    <w:rPr>
      <w:sz w:val="16"/>
      <w:szCs w:val="16"/>
    </w:rPr>
  </w:style>
  <w:style w:type="paragraph" w:styleId="Kommentartekst">
    <w:name w:val="annotation text"/>
    <w:basedOn w:val="Normal"/>
    <w:link w:val="KommentartekstTegn"/>
    <w:semiHidden/>
    <w:rsid w:val="00A6110B"/>
    <w:rPr>
      <w:sz w:val="20"/>
      <w:szCs w:val="20"/>
    </w:rPr>
  </w:style>
  <w:style w:type="paragraph" w:styleId="Kommentaremne">
    <w:name w:val="annotation subject"/>
    <w:basedOn w:val="Kommentartekst"/>
    <w:next w:val="Kommentartekst"/>
    <w:semiHidden/>
    <w:rsid w:val="00A6110B"/>
    <w:rPr>
      <w:b/>
      <w:bCs/>
    </w:rPr>
  </w:style>
  <w:style w:type="table" w:styleId="Tabel-Gitter">
    <w:name w:val="Table Grid"/>
    <w:basedOn w:val="Tabel-Normal"/>
    <w:rsid w:val="00D13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typografi2">
    <w:name w:val="Tabeltypografi2"/>
    <w:basedOn w:val="Tabel-Gitter"/>
    <w:rsid w:val="00D13D4C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</w:style>
  <w:style w:type="paragraph" w:styleId="Sidehoved">
    <w:name w:val="header"/>
    <w:basedOn w:val="Normal"/>
    <w:link w:val="SidehovedTegn"/>
    <w:uiPriority w:val="99"/>
    <w:unhideWhenUsed/>
    <w:rsid w:val="005E5C5C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link w:val="Sidehoved"/>
    <w:uiPriority w:val="99"/>
    <w:rsid w:val="005E5C5C"/>
    <w:rPr>
      <w:sz w:val="24"/>
      <w:szCs w:val="24"/>
    </w:rPr>
  </w:style>
  <w:style w:type="paragraph" w:styleId="Sidefod">
    <w:name w:val="footer"/>
    <w:basedOn w:val="Normal"/>
    <w:link w:val="SidefodTegn"/>
    <w:uiPriority w:val="99"/>
    <w:unhideWhenUsed/>
    <w:rsid w:val="005E5C5C"/>
    <w:pPr>
      <w:tabs>
        <w:tab w:val="center" w:pos="4819"/>
        <w:tab w:val="right" w:pos="9638"/>
      </w:tabs>
    </w:pPr>
  </w:style>
  <w:style w:type="character" w:customStyle="1" w:styleId="SidefodTegn">
    <w:name w:val="Sidefod Tegn"/>
    <w:link w:val="Sidefod"/>
    <w:uiPriority w:val="99"/>
    <w:rsid w:val="005E5C5C"/>
    <w:rPr>
      <w:sz w:val="24"/>
      <w:szCs w:val="24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2304DB"/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2304DB"/>
  </w:style>
  <w:style w:type="character" w:styleId="Fodnotehenvisning">
    <w:name w:val="footnote reference"/>
    <w:basedOn w:val="Standardskrifttypeiafsnit"/>
    <w:uiPriority w:val="99"/>
    <w:semiHidden/>
    <w:unhideWhenUsed/>
    <w:rsid w:val="002304DB"/>
    <w:rPr>
      <w:vertAlign w:val="superscript"/>
    </w:rPr>
  </w:style>
  <w:style w:type="paragraph" w:styleId="Listeafsnit">
    <w:name w:val="List Paragraph"/>
    <w:basedOn w:val="Normal"/>
    <w:uiPriority w:val="34"/>
    <w:qFormat/>
    <w:rsid w:val="009346E1"/>
    <w:pPr>
      <w:ind w:left="720"/>
      <w:contextualSpacing/>
    </w:pPr>
  </w:style>
  <w:style w:type="character" w:styleId="Pladsholdertekst">
    <w:name w:val="Placeholder Text"/>
    <w:basedOn w:val="Standardskrifttypeiafsnit"/>
    <w:uiPriority w:val="99"/>
    <w:semiHidden/>
    <w:rsid w:val="00B428F8"/>
    <w:rPr>
      <w:color w:val="808080"/>
    </w:rPr>
  </w:style>
  <w:style w:type="paragraph" w:styleId="Korrektur">
    <w:name w:val="Revision"/>
    <w:hidden/>
    <w:uiPriority w:val="99"/>
    <w:semiHidden/>
    <w:rsid w:val="00E5172E"/>
    <w:rPr>
      <w:sz w:val="24"/>
      <w:szCs w:val="24"/>
    </w:rPr>
  </w:style>
  <w:style w:type="character" w:customStyle="1" w:styleId="KommentartekstTegn">
    <w:name w:val="Kommentartekst Tegn"/>
    <w:link w:val="Kommentartekst"/>
    <w:semiHidden/>
    <w:rsid w:val="00603856"/>
  </w:style>
  <w:style w:type="character" w:styleId="Omtal">
    <w:name w:val="Mention"/>
    <w:basedOn w:val="Standardskrifttypeiafsni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5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318">
      <w:bodyDiv w:val="1"/>
      <w:marLeft w:val="165"/>
      <w:marRight w:val="165"/>
      <w:marTop w:val="165"/>
      <w:marBottom w:val="16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d8857118ef4f44e5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688CAF7-2BB4-4088-A5C7-71920DE45720}"/>
      </w:docPartPr>
      <w:docPartBody>
        <w:p w:rsidR="00C873C7" w:rsidRDefault="005474DF">
          <w:r w:rsidRPr="0096184A">
            <w:rPr>
              <w:rStyle w:val="Pladsholdertekst"/>
            </w:rPr>
            <w:t>Klik her for at angive en da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74DF"/>
    <w:rsid w:val="00160088"/>
    <w:rsid w:val="001A79D7"/>
    <w:rsid w:val="00272BB3"/>
    <w:rsid w:val="00273B11"/>
    <w:rsid w:val="002E50F9"/>
    <w:rsid w:val="003223FD"/>
    <w:rsid w:val="003B1B2E"/>
    <w:rsid w:val="003E753D"/>
    <w:rsid w:val="003F4FCD"/>
    <w:rsid w:val="00412B69"/>
    <w:rsid w:val="004217EC"/>
    <w:rsid w:val="00434B8B"/>
    <w:rsid w:val="004D55ED"/>
    <w:rsid w:val="004D6141"/>
    <w:rsid w:val="00513963"/>
    <w:rsid w:val="005474DF"/>
    <w:rsid w:val="006572B9"/>
    <w:rsid w:val="0075550B"/>
    <w:rsid w:val="00796995"/>
    <w:rsid w:val="007A24FA"/>
    <w:rsid w:val="007B4FFB"/>
    <w:rsid w:val="007C3D3F"/>
    <w:rsid w:val="007D2F67"/>
    <w:rsid w:val="00826262"/>
    <w:rsid w:val="008E500B"/>
    <w:rsid w:val="0097171B"/>
    <w:rsid w:val="00985961"/>
    <w:rsid w:val="009D4F43"/>
    <w:rsid w:val="009F56AC"/>
    <w:rsid w:val="00A241CD"/>
    <w:rsid w:val="00A9232C"/>
    <w:rsid w:val="00AA1995"/>
    <w:rsid w:val="00B0396B"/>
    <w:rsid w:val="00B50A18"/>
    <w:rsid w:val="00B700B9"/>
    <w:rsid w:val="00B747C8"/>
    <w:rsid w:val="00B86A00"/>
    <w:rsid w:val="00B96430"/>
    <w:rsid w:val="00BB3DAA"/>
    <w:rsid w:val="00BF49B1"/>
    <w:rsid w:val="00BF53FE"/>
    <w:rsid w:val="00C873C7"/>
    <w:rsid w:val="00CB35A1"/>
    <w:rsid w:val="00CE007B"/>
    <w:rsid w:val="00CE5321"/>
    <w:rsid w:val="00CE60CB"/>
    <w:rsid w:val="00D37504"/>
    <w:rsid w:val="00E47A1A"/>
    <w:rsid w:val="00EB2546"/>
    <w:rsid w:val="00F10EA4"/>
    <w:rsid w:val="00F5249D"/>
    <w:rsid w:val="00FC5DF6"/>
    <w:rsid w:val="00FD091B"/>
    <w:rsid w:val="00FE1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Pladsholdertekst">
    <w:name w:val="Placeholder Text"/>
    <w:basedOn w:val="Standardskrifttypeiafsnit"/>
    <w:uiPriority w:val="99"/>
    <w:semiHidden/>
    <w:rsid w:val="005474D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cd9420a-e9d1-4a04-8554-a7c7c62c60fb">
      <UserInfo>
        <DisplayName>Janice Leander Nielsen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EAF7FB7E3664786D53AA8BAC0D682" ma:contentTypeVersion="6" ma:contentTypeDescription="Opret et nyt dokument." ma:contentTypeScope="" ma:versionID="8b469b08c52f4a6f885aeec1f3026ef9">
  <xsd:schema xmlns:xsd="http://www.w3.org/2001/XMLSchema" xmlns:xs="http://www.w3.org/2001/XMLSchema" xmlns:p="http://schemas.microsoft.com/office/2006/metadata/properties" xmlns:ns2="64a589b1-28c2-496c-b97d-48021a1d896e" xmlns:ns3="1cd9420a-e9d1-4a04-8554-a7c7c62c60fb" targetNamespace="http://schemas.microsoft.com/office/2006/metadata/properties" ma:root="true" ma:fieldsID="729a69975437d5c6b44a9442fd58d8df" ns2:_="" ns3:_="">
    <xsd:import namespace="64a589b1-28c2-496c-b97d-48021a1d896e"/>
    <xsd:import namespace="1cd9420a-e9d1-4a04-8554-a7c7c62c6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a589b1-28c2-496c-b97d-48021a1d89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9420a-e9d1-4a04-8554-a7c7c62c6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CBE63-C48C-42DE-ADCA-3089CE95510A}">
  <ds:schemaRefs>
    <ds:schemaRef ds:uri="http://schemas.microsoft.com/office/2006/documentManagement/types"/>
    <ds:schemaRef ds:uri="1cd9420a-e9d1-4a04-8554-a7c7c62c60fb"/>
    <ds:schemaRef ds:uri="http://schemas.openxmlformats.org/package/2006/metadata/core-properties"/>
    <ds:schemaRef ds:uri="http://purl.org/dc/elements/1.1/"/>
    <ds:schemaRef ds:uri="http://purl.org/dc/terms/"/>
    <ds:schemaRef ds:uri="64a589b1-28c2-496c-b97d-48021a1d896e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E44DB06-0057-4A9C-9543-9CFE8EDB4E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3ECC60-C51B-471B-8B6D-E8230CD9D7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a589b1-28c2-496c-b97d-48021a1d896e"/>
    <ds:schemaRef ds:uri="1cd9420a-e9d1-4a04-8554-a7c7c62c6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EDBC47-EC28-4D09-BE04-4D89F8A42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2094</Words>
  <Characters>15658</Characters>
  <Application>Microsoft Office Word</Application>
  <DocSecurity>0</DocSecurity>
  <Lines>130</Lines>
  <Paragraphs>3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Lægemiddelstyrelsen</Company>
  <LinksUpToDate>false</LinksUpToDate>
  <CharactersWithSpaces>1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m@dkma.dk</dc:creator>
  <cp:keywords/>
  <dc:description/>
  <cp:lastModifiedBy>Signe Hougaard Nielsen</cp:lastModifiedBy>
  <cp:revision>3</cp:revision>
  <cp:lastPrinted>2019-01-17T16:47:00Z</cp:lastPrinted>
  <dcterms:created xsi:type="dcterms:W3CDTF">2023-01-13T15:36:00Z</dcterms:created>
  <dcterms:modified xsi:type="dcterms:W3CDTF">2023-01-13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EAF7FB7E3664786D53AA8BAC0D682</vt:lpwstr>
  </property>
</Properties>
</file>